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B8796" w14:textId="791F85E6" w:rsidR="00DF6F24" w:rsidRPr="000B6BC6" w:rsidRDefault="009D4967" w:rsidP="00DF6F24">
      <w:pPr>
        <w:rPr>
          <w:rFonts w:cstheme="minorHAnsi"/>
          <w:color w:val="44546A" w:themeColor="text2"/>
          <w:sz w:val="20"/>
          <w:szCs w:val="20"/>
        </w:rPr>
      </w:pPr>
      <w:r>
        <w:rPr>
          <w:rFonts w:cstheme="minorHAnsi"/>
          <w:color w:val="44546A" w:themeColor="text2"/>
          <w:sz w:val="20"/>
          <w:szCs w:val="20"/>
        </w:rPr>
        <w:t>Search syntax</w:t>
      </w:r>
      <w:r w:rsidR="00DF6F24" w:rsidRPr="000B6BC6">
        <w:rPr>
          <w:rFonts w:cstheme="minorHAnsi"/>
          <w:color w:val="44546A" w:themeColor="text2"/>
          <w:sz w:val="20"/>
          <w:szCs w:val="20"/>
        </w:rPr>
        <w:t xml:space="preserve"> </w:t>
      </w:r>
      <w:r w:rsidR="00213547" w:rsidRPr="000B6BC6">
        <w:rPr>
          <w:rFonts w:cstheme="minorHAnsi"/>
          <w:color w:val="44546A" w:themeColor="text2"/>
          <w:sz w:val="20"/>
          <w:szCs w:val="20"/>
        </w:rPr>
        <w:t xml:space="preserve">for </w:t>
      </w:r>
      <w:r w:rsidR="000B6BC6" w:rsidRPr="000B6BC6">
        <w:rPr>
          <w:rFonts w:cstheme="minorHAnsi"/>
          <w:color w:val="44546A" w:themeColor="text2"/>
          <w:sz w:val="20"/>
          <w:szCs w:val="20"/>
        </w:rPr>
        <w:t xml:space="preserve">literature on the </w:t>
      </w:r>
      <w:r w:rsidR="009C1062" w:rsidRPr="000B6BC6">
        <w:rPr>
          <w:rFonts w:cstheme="minorHAnsi"/>
          <w:color w:val="44546A" w:themeColor="text2"/>
          <w:sz w:val="20"/>
          <w:szCs w:val="20"/>
        </w:rPr>
        <w:t xml:space="preserve">World Health Assembly </w:t>
      </w:r>
      <w:r w:rsidR="000B6BC6" w:rsidRPr="000B6BC6">
        <w:rPr>
          <w:rFonts w:cstheme="minorHAnsi"/>
          <w:color w:val="44546A" w:themeColor="text2"/>
          <w:sz w:val="20"/>
          <w:szCs w:val="20"/>
        </w:rPr>
        <w:t>Targets</w:t>
      </w:r>
      <w:r w:rsidR="009C1062" w:rsidRPr="000B6BC6">
        <w:rPr>
          <w:rFonts w:cstheme="minorHAnsi"/>
          <w:color w:val="44546A" w:themeColor="text2"/>
          <w:sz w:val="20"/>
          <w:szCs w:val="20"/>
        </w:rPr>
        <w:t xml:space="preserve"> in the West Africa</w:t>
      </w:r>
      <w:r w:rsidR="001B2578" w:rsidRPr="000B6BC6">
        <w:rPr>
          <w:rFonts w:cstheme="minorHAnsi"/>
          <w:color w:val="44546A" w:themeColor="text2"/>
          <w:sz w:val="20"/>
          <w:szCs w:val="20"/>
        </w:rPr>
        <w:t xml:space="preserve"> (WA)</w:t>
      </w:r>
      <w:r w:rsidR="009C1062" w:rsidRPr="000B6BC6">
        <w:rPr>
          <w:rFonts w:cstheme="minorHAnsi"/>
          <w:color w:val="44546A" w:themeColor="text2"/>
          <w:sz w:val="20"/>
          <w:szCs w:val="20"/>
        </w:rPr>
        <w:t xml:space="preserve"> Region</w:t>
      </w:r>
      <w:r>
        <w:rPr>
          <w:rFonts w:cstheme="minorHAnsi"/>
          <w:color w:val="44546A" w:themeColor="text2"/>
          <w:sz w:val="20"/>
          <w:szCs w:val="20"/>
        </w:rPr>
        <w:t>: The MEDLINE database</w:t>
      </w:r>
    </w:p>
    <w:p w14:paraId="02A900F2" w14:textId="73D8AECB" w:rsidR="00DF6F24" w:rsidRPr="000B6BC6" w:rsidRDefault="00DF6F24" w:rsidP="009031DE">
      <w:pPr>
        <w:pBdr>
          <w:bottom w:val="single" w:sz="4" w:space="1" w:color="auto"/>
        </w:pBdr>
        <w:rPr>
          <w:rFonts w:cstheme="minorHAnsi"/>
          <w:color w:val="44546A" w:themeColor="text2"/>
          <w:sz w:val="20"/>
          <w:szCs w:val="20"/>
        </w:rPr>
      </w:pPr>
      <w:r w:rsidRPr="000B6BC6">
        <w:rPr>
          <w:rFonts w:cstheme="minorHAnsi"/>
          <w:color w:val="44546A" w:themeColor="text2"/>
          <w:sz w:val="20"/>
          <w:szCs w:val="20"/>
        </w:rPr>
        <w:t xml:space="preserve">Conducted </w:t>
      </w:r>
      <w:r w:rsidR="00012E55" w:rsidRPr="000B6BC6">
        <w:rPr>
          <w:rFonts w:cstheme="minorHAnsi"/>
          <w:color w:val="44546A" w:themeColor="text2"/>
          <w:sz w:val="20"/>
          <w:szCs w:val="20"/>
        </w:rPr>
        <w:t xml:space="preserve">February </w:t>
      </w:r>
      <w:r w:rsidR="009D4967">
        <w:rPr>
          <w:rFonts w:cstheme="minorHAnsi"/>
          <w:color w:val="44546A" w:themeColor="text2"/>
          <w:sz w:val="20"/>
          <w:szCs w:val="20"/>
        </w:rPr>
        <w:t xml:space="preserve">3, </w:t>
      </w:r>
      <w:r w:rsidR="00835DC1" w:rsidRPr="000B6BC6">
        <w:rPr>
          <w:rFonts w:cstheme="minorHAnsi"/>
          <w:color w:val="44546A" w:themeColor="text2"/>
          <w:sz w:val="20"/>
          <w:szCs w:val="20"/>
        </w:rPr>
        <w:t>2020</w:t>
      </w:r>
    </w:p>
    <w:p w14:paraId="2895EEA0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</w:p>
    <w:p w14:paraId="1AF03823" w14:textId="3A6E2A22" w:rsidR="00DF6F24" w:rsidRPr="000B6BC6" w:rsidRDefault="00DF6F24" w:rsidP="00DF6F24">
      <w:pPr>
        <w:rPr>
          <w:rFonts w:cstheme="minorHAnsi"/>
          <w:color w:val="833C0B" w:themeColor="accent2" w:themeShade="80"/>
          <w:sz w:val="20"/>
          <w:szCs w:val="20"/>
        </w:rPr>
      </w:pPr>
      <w:r w:rsidRPr="000B6BC6">
        <w:rPr>
          <w:rFonts w:cstheme="minorHAnsi"/>
          <w:color w:val="833C0B" w:themeColor="accent2" w:themeShade="80"/>
          <w:sz w:val="20"/>
          <w:szCs w:val="20"/>
        </w:rPr>
        <w:t>U</w:t>
      </w:r>
      <w:r w:rsidR="009C1062" w:rsidRPr="000B6BC6">
        <w:rPr>
          <w:rFonts w:cstheme="minorHAnsi"/>
          <w:color w:val="833C0B" w:themeColor="accent2" w:themeShade="80"/>
          <w:sz w:val="20"/>
          <w:szCs w:val="20"/>
        </w:rPr>
        <w:t>nder 5</w:t>
      </w:r>
      <w:r w:rsidR="00A710F9">
        <w:rPr>
          <w:rFonts w:cstheme="minorHAnsi"/>
          <w:color w:val="833C0B" w:themeColor="accent2" w:themeShade="80"/>
          <w:sz w:val="20"/>
          <w:szCs w:val="20"/>
        </w:rPr>
        <w:t xml:space="preserve"> (U5) </w:t>
      </w:r>
      <w:r w:rsidRPr="000B6BC6">
        <w:rPr>
          <w:rFonts w:cstheme="minorHAnsi"/>
          <w:color w:val="833C0B" w:themeColor="accent2" w:themeShade="80"/>
          <w:sz w:val="20"/>
          <w:szCs w:val="20"/>
        </w:rPr>
        <w:t xml:space="preserve">Malnutrition </w:t>
      </w:r>
    </w:p>
    <w:p w14:paraId="40AB3669" w14:textId="77777777" w:rsidR="000B6BC6" w:rsidRPr="00B56413" w:rsidRDefault="000B6BC6" w:rsidP="00DF6F24">
      <w:pPr>
        <w:rPr>
          <w:rFonts w:cstheme="minorHAnsi"/>
          <w:color w:val="833C0B" w:themeColor="accent2" w:themeShade="80"/>
          <w:sz w:val="20"/>
          <w:szCs w:val="20"/>
        </w:rPr>
      </w:pPr>
    </w:p>
    <w:p w14:paraId="635F0120" w14:textId="77777777" w:rsidR="00DF6F24" w:rsidRPr="00B56413" w:rsidRDefault="00DF6F24" w:rsidP="00A710F9">
      <w:pPr>
        <w:rPr>
          <w:rFonts w:cstheme="minorHAnsi"/>
          <w:sz w:val="20"/>
          <w:szCs w:val="20"/>
          <w:lang w:val="en-US"/>
        </w:rPr>
      </w:pPr>
      <w:r w:rsidRPr="00B56413">
        <w:rPr>
          <w:rFonts w:cstheme="minorHAnsi"/>
          <w:sz w:val="20"/>
          <w:szCs w:val="20"/>
          <w:lang w:val="en-US"/>
        </w:rPr>
        <w:t xml:space="preserve">Table 1: U5 malnutrition – Systematic Review Search </w:t>
      </w:r>
      <w:r w:rsidRPr="009D4967">
        <w:rPr>
          <w:rFonts w:cstheme="minorHAnsi"/>
          <w:sz w:val="20"/>
          <w:szCs w:val="20"/>
          <w:lang w:val="en-US"/>
        </w:rPr>
        <w:t>WA Region</w:t>
      </w:r>
      <w:r w:rsidRPr="00B56413">
        <w:rPr>
          <w:rFonts w:cstheme="minorHAnsi"/>
          <w:sz w:val="20"/>
          <w:szCs w:val="20"/>
          <w:lang w:val="en-US"/>
        </w:rPr>
        <w:t xml:space="preserve"> </w:t>
      </w:r>
    </w:p>
    <w:tbl>
      <w:tblPr>
        <w:tblStyle w:val="TableGrid"/>
        <w:tblpPr w:leftFromText="180" w:rightFromText="180" w:vertAnchor="text" w:horzAnchor="page" w:tblpX="1555" w:tblpY="35"/>
        <w:tblW w:w="8359" w:type="dxa"/>
        <w:tblLayout w:type="fixed"/>
        <w:tblLook w:val="04A0" w:firstRow="1" w:lastRow="0" w:firstColumn="1" w:lastColumn="0" w:noHBand="0" w:noVBand="1"/>
      </w:tblPr>
      <w:tblGrid>
        <w:gridCol w:w="1271"/>
        <w:gridCol w:w="1418"/>
        <w:gridCol w:w="3969"/>
        <w:gridCol w:w="1701"/>
      </w:tblGrid>
      <w:tr w:rsidR="001B2578" w:rsidRPr="000B6BC6" w14:paraId="0925D62B" w14:textId="77777777" w:rsidTr="00041818">
        <w:trPr>
          <w:trHeight w:val="306"/>
        </w:trPr>
        <w:tc>
          <w:tcPr>
            <w:tcW w:w="1271" w:type="dxa"/>
            <w:shd w:val="clear" w:color="auto" w:fill="EDEDED" w:themeFill="accent3" w:themeFillTint="33"/>
          </w:tcPr>
          <w:p w14:paraId="4EBB1199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418" w:type="dxa"/>
            <w:shd w:val="clear" w:color="auto" w:fill="EDEDED" w:themeFill="accent3" w:themeFillTint="33"/>
          </w:tcPr>
          <w:p w14:paraId="799F06C6" w14:textId="50031CD9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  <w:r w:rsidR="000B6BC6" w:rsidRPr="000B6BC6">
              <w:rPr>
                <w:rStyle w:val="FootnoteReference"/>
                <w:rFonts w:cstheme="minorHAnsi"/>
                <w:b/>
                <w:sz w:val="20"/>
                <w:szCs w:val="20"/>
                <w:lang w:val="en-US"/>
              </w:rPr>
              <w:footnoteReference w:id="1"/>
            </w:r>
          </w:p>
        </w:tc>
        <w:tc>
          <w:tcPr>
            <w:tcW w:w="3969" w:type="dxa"/>
            <w:shd w:val="clear" w:color="auto" w:fill="EDEDED" w:themeFill="accent3" w:themeFillTint="33"/>
          </w:tcPr>
          <w:p w14:paraId="64D3E538" w14:textId="4A28FEA3" w:rsidR="001B2578" w:rsidRPr="000B6BC6" w:rsidRDefault="0073138C" w:rsidP="0004181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01" w:type="dxa"/>
            <w:shd w:val="clear" w:color="auto" w:fill="EDEDED" w:themeFill="accent3" w:themeFillTint="33"/>
          </w:tcPr>
          <w:p w14:paraId="124C0343" w14:textId="21BD8FE7" w:rsidR="001B2578" w:rsidRPr="000B6BC6" w:rsidRDefault="000B6BC6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6BEA2ACF" w14:textId="77777777" w:rsidTr="00041818">
        <w:trPr>
          <w:trHeight w:val="306"/>
        </w:trPr>
        <w:tc>
          <w:tcPr>
            <w:tcW w:w="1271" w:type="dxa"/>
          </w:tcPr>
          <w:p w14:paraId="0B95E546" w14:textId="77777777" w:rsidR="001B2578" w:rsidRPr="000B6BC6" w:rsidRDefault="001B2578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387" w:type="dxa"/>
            <w:gridSpan w:val="2"/>
          </w:tcPr>
          <w:p w14:paraId="10896402" w14:textId="77777777" w:rsidR="001B2578" w:rsidRPr="000B6BC6" w:rsidRDefault="001B2578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01" w:type="dxa"/>
          </w:tcPr>
          <w:p w14:paraId="62C648F8" w14:textId="77777777" w:rsidR="001B2578" w:rsidRPr="000B6BC6" w:rsidRDefault="001B2578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323F2535" w14:textId="77777777" w:rsidTr="00041818">
        <w:trPr>
          <w:trHeight w:val="306"/>
        </w:trPr>
        <w:tc>
          <w:tcPr>
            <w:tcW w:w="1271" w:type="dxa"/>
            <w:shd w:val="clear" w:color="auto" w:fill="auto"/>
          </w:tcPr>
          <w:p w14:paraId="11793A71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387" w:type="dxa"/>
            <w:gridSpan w:val="2"/>
            <w:shd w:val="clear" w:color="auto" w:fill="auto"/>
          </w:tcPr>
          <w:p w14:paraId="5B0DD866" w14:textId="7C47A8A7" w:rsidR="001B2578" w:rsidRPr="000B6BC6" w:rsidRDefault="000B6BC6" w:rsidP="00041818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baby </w:t>
            </w:r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 xml:space="preserve">OR toddler OR babies OR girl OR boy OR “under 5 year” OR “under five year” OR </w:t>
            </w:r>
            <w:proofErr w:type="spellStart"/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>neonat</w:t>
            </w:r>
            <w:proofErr w:type="spellEnd"/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 xml:space="preserve">* OR newborn* OR enfant OR 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bébé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 xml:space="preserve">OR </w:t>
            </w: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c</w:t>
            </w:r>
            <w:r w:rsidR="001B2578" w:rsidRPr="000B6BC6">
              <w:rPr>
                <w:rFonts w:eastAsia="Times New Roman" w:cstheme="minorHAnsi"/>
                <w:sz w:val="20"/>
                <w:szCs w:val="20"/>
                <w:lang w:val="en-US"/>
              </w:rPr>
              <w:t>hild, preschool [</w:t>
            </w:r>
            <w:proofErr w:type="spellStart"/>
            <w:r w:rsidR="001B2578" w:rsidRPr="000B6BC6">
              <w:rPr>
                <w:rFonts w:eastAsia="Times New Roman" w:cstheme="minorHAnsi"/>
                <w:sz w:val="20"/>
                <w:szCs w:val="20"/>
                <w:lang w:val="en-US"/>
              </w:rPr>
              <w:t>MeSH</w:t>
            </w:r>
            <w:proofErr w:type="spellEnd"/>
            <w:r w:rsidR="001B2578" w:rsidRPr="000B6BC6">
              <w:rPr>
                <w:rFonts w:eastAsia="Times New Roman" w:cstheme="minorHAnsi"/>
                <w:sz w:val="20"/>
                <w:szCs w:val="20"/>
                <w:lang w:val="en-US"/>
              </w:rPr>
              <w:t>]</w:t>
            </w:r>
          </w:p>
        </w:tc>
        <w:tc>
          <w:tcPr>
            <w:tcW w:w="1701" w:type="dxa"/>
            <w:shd w:val="clear" w:color="auto" w:fill="auto"/>
          </w:tcPr>
          <w:p w14:paraId="0190FCCE" w14:textId="2B70EB8A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U5 terms</w:t>
            </w:r>
          </w:p>
        </w:tc>
      </w:tr>
      <w:tr w:rsidR="001B2578" w:rsidRPr="000B6BC6" w14:paraId="12341715" w14:textId="77777777" w:rsidTr="00041818">
        <w:trPr>
          <w:trHeight w:val="306"/>
        </w:trPr>
        <w:tc>
          <w:tcPr>
            <w:tcW w:w="1271" w:type="dxa"/>
            <w:shd w:val="clear" w:color="auto" w:fill="auto"/>
          </w:tcPr>
          <w:p w14:paraId="3B8328D7" w14:textId="77777777" w:rsidR="001B2578" w:rsidRPr="000B6BC6" w:rsidRDefault="001B2578" w:rsidP="00041818">
            <w:pPr>
              <w:ind w:left="-680" w:firstLine="680"/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387" w:type="dxa"/>
            <w:gridSpan w:val="2"/>
            <w:shd w:val="clear" w:color="auto" w:fill="auto"/>
          </w:tcPr>
          <w:p w14:paraId="7E15921B" w14:textId="391740B0" w:rsidR="001B2578" w:rsidRPr="000B6BC6" w:rsidRDefault="001B2578" w:rsidP="00041818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“height for age” OR “length for age” OR “weight for height” OR “weight for length” OR “growth disorder” OR “growth failure” OR “growth retardation” OR </w:t>
            </w:r>
            <w:proofErr w:type="spellStart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ndernourish</w:t>
            </w:r>
            <w:proofErr w:type="spellEnd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* OR “short stature” OR “chronic hunger” OR “dietary deficiency” OR anthropometry OR MAM OR “moderate acute malnutrition” OR SAM OR “severe acute malnutrition” OR GAM OR “global acute malnutrition” OR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kwashiorkor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R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undernutrition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R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wasting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R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stunting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R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stunted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OR MUAC OR “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iddle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-upper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rm circumference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” OR “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skinfold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thickness” OR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starvation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R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underweight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R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malnutrition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OR “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nutritional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tatus” OR “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low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birth weight” OR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marasmus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R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thin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R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emaciated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R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emaciation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R </w:t>
            </w:r>
            <w:proofErr w:type="spellStart"/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arasme</w:t>
            </w:r>
            <w:proofErr w:type="spellEnd"/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R 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“body mass index” OR “BMI” OR overweight OR obese OR “weight for age”</w:t>
            </w:r>
          </w:p>
        </w:tc>
        <w:tc>
          <w:tcPr>
            <w:tcW w:w="1701" w:type="dxa"/>
            <w:shd w:val="clear" w:color="auto" w:fill="auto"/>
          </w:tcPr>
          <w:p w14:paraId="51C1C875" w14:textId="2608C5A2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nutrition terms </w:t>
            </w:r>
          </w:p>
        </w:tc>
      </w:tr>
      <w:tr w:rsidR="001B2578" w:rsidRPr="000B6BC6" w14:paraId="51210075" w14:textId="77777777" w:rsidTr="00041818">
        <w:trPr>
          <w:trHeight w:val="306"/>
        </w:trPr>
        <w:tc>
          <w:tcPr>
            <w:tcW w:w="1271" w:type="dxa"/>
            <w:shd w:val="clear" w:color="auto" w:fill="auto"/>
          </w:tcPr>
          <w:p w14:paraId="73664DA7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387" w:type="dxa"/>
            <w:gridSpan w:val="2"/>
            <w:shd w:val="clear" w:color="auto" w:fill="auto"/>
          </w:tcPr>
          <w:p w14:paraId="36BDF562" w14:textId="5E3FC774" w:rsidR="001B2578" w:rsidRPr="000B6BC6" w:rsidRDefault="00242AD8" w:rsidP="00041818">
            <w:pPr>
              <w:tabs>
                <w:tab w:val="center" w:pos="3010"/>
              </w:tabs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01" w:type="dxa"/>
            <w:shd w:val="clear" w:color="auto" w:fill="auto"/>
          </w:tcPr>
          <w:p w14:paraId="0ACC0D25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WA countries</w:t>
            </w:r>
          </w:p>
        </w:tc>
      </w:tr>
      <w:tr w:rsidR="001B2578" w:rsidRPr="000B6BC6" w14:paraId="077C42CB" w14:textId="77777777" w:rsidTr="00041818">
        <w:trPr>
          <w:trHeight w:val="306"/>
        </w:trPr>
        <w:tc>
          <w:tcPr>
            <w:tcW w:w="1271" w:type="dxa"/>
          </w:tcPr>
          <w:p w14:paraId="7A1B754C" w14:textId="77777777" w:rsidR="001B2578" w:rsidRPr="000B6BC6" w:rsidRDefault="001B2578" w:rsidP="00041818">
            <w:pPr>
              <w:ind w:left="-113" w:firstLine="113"/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4</w:t>
            </w:r>
          </w:p>
        </w:tc>
        <w:tc>
          <w:tcPr>
            <w:tcW w:w="5387" w:type="dxa"/>
            <w:gridSpan w:val="2"/>
            <w:shd w:val="clear" w:color="auto" w:fill="auto"/>
          </w:tcPr>
          <w:p w14:paraId="0A6FDAED" w14:textId="77777777" w:rsidR="001B2578" w:rsidRPr="000B6BC6" w:rsidRDefault="001B2578" w:rsidP="00041818">
            <w:pPr>
              <w:rPr>
                <w:rFonts w:eastAsia="Times New Roman" w:cstheme="minorHAnsi"/>
                <w:bCs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01" w:type="dxa"/>
            <w:shd w:val="clear" w:color="auto" w:fill="auto"/>
          </w:tcPr>
          <w:p w14:paraId="0E810A7E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317D4653" w14:textId="77777777" w:rsidTr="00041818">
        <w:trPr>
          <w:trHeight w:val="298"/>
        </w:trPr>
        <w:tc>
          <w:tcPr>
            <w:tcW w:w="1271" w:type="dxa"/>
          </w:tcPr>
          <w:p w14:paraId="451B1E60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5</w:t>
            </w:r>
          </w:p>
        </w:tc>
        <w:tc>
          <w:tcPr>
            <w:tcW w:w="5387" w:type="dxa"/>
            <w:gridSpan w:val="2"/>
          </w:tcPr>
          <w:p w14:paraId="3C69107D" w14:textId="4FD38A93" w:rsidR="001B2578" w:rsidRPr="000B6BC6" w:rsidRDefault="001B2578" w:rsidP="00041818">
            <w:pPr>
              <w:rPr>
                <w:rFonts w:eastAsia="Times New Roman" w:cstheme="minorHAnsi"/>
                <w:bCs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#5 and filter: </w:t>
            </w:r>
            <w:r w:rsidR="0073138C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ystematic reviews </w:t>
            </w:r>
            <w:r w:rsidR="000B6BC6"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(SR)</w:t>
            </w:r>
          </w:p>
        </w:tc>
        <w:tc>
          <w:tcPr>
            <w:tcW w:w="1701" w:type="dxa"/>
          </w:tcPr>
          <w:p w14:paraId="142383A0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33AB1ED7" w14:textId="77777777" w:rsidTr="00041818">
        <w:trPr>
          <w:trHeight w:val="385"/>
        </w:trPr>
        <w:tc>
          <w:tcPr>
            <w:tcW w:w="1271" w:type="dxa"/>
            <w:shd w:val="clear" w:color="auto" w:fill="auto"/>
          </w:tcPr>
          <w:p w14:paraId="2DFFB6A5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387" w:type="dxa"/>
            <w:gridSpan w:val="2"/>
            <w:shd w:val="clear" w:color="auto" w:fill="auto"/>
          </w:tcPr>
          <w:p w14:paraId="460E9F46" w14:textId="49F3003C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#6 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nd filter: </w:t>
            </w:r>
            <w:r w:rsidR="00273134">
              <w:rPr>
                <w:rFonts w:cstheme="minorHAnsi"/>
                <w:sz w:val="20"/>
                <w:szCs w:val="20"/>
                <w:lang w:val="en-US"/>
              </w:rPr>
              <w:t>p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3A011746" w14:textId="492B2254" w:rsidR="001B2578" w:rsidRPr="000B6BC6" w:rsidRDefault="001B2578" w:rsidP="00041818">
            <w:pPr>
              <w:rPr>
                <w:rFonts w:eastAsia="Times New Roman" w:cstheme="minorHAnsi"/>
                <w:bCs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</w:t>
            </w:r>
            <w:r w:rsidR="000B6BC6" w:rsidRPr="000B6BC6">
              <w:rPr>
                <w:rFonts w:cstheme="minorHAnsi"/>
                <w:sz w:val="20"/>
                <w:szCs w:val="20"/>
                <w:lang w:val="en-US"/>
              </w:rPr>
              <w:t>t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r: English and French </w:t>
            </w:r>
          </w:p>
        </w:tc>
        <w:tc>
          <w:tcPr>
            <w:tcW w:w="1701" w:type="dxa"/>
            <w:shd w:val="clear" w:color="auto" w:fill="auto"/>
          </w:tcPr>
          <w:p w14:paraId="6891926C" w14:textId="6C4A6087" w:rsidR="001B2578" w:rsidRPr="000B6BC6" w:rsidRDefault="0073138C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</w:p>
        </w:tc>
      </w:tr>
    </w:tbl>
    <w:p w14:paraId="46CADD45" w14:textId="77777777" w:rsidR="00DF6F24" w:rsidRPr="000B6BC6" w:rsidRDefault="00DF6F24" w:rsidP="00DF6F24">
      <w:pPr>
        <w:rPr>
          <w:rFonts w:cstheme="minorHAnsi"/>
          <w:sz w:val="20"/>
          <w:szCs w:val="20"/>
          <w:lang w:val="en-US"/>
        </w:rPr>
      </w:pPr>
    </w:p>
    <w:p w14:paraId="77243569" w14:textId="4B2322D3" w:rsidR="00A710F9" w:rsidRDefault="00A710F9">
      <w:pPr>
        <w:spacing w:after="160" w:line="259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br w:type="page"/>
      </w:r>
    </w:p>
    <w:p w14:paraId="1DFBD604" w14:textId="77777777" w:rsidR="001B2578" w:rsidRPr="000B6BC6" w:rsidRDefault="001B2578" w:rsidP="00DF6F24">
      <w:pPr>
        <w:rPr>
          <w:rFonts w:cstheme="minorHAnsi"/>
          <w:sz w:val="20"/>
          <w:szCs w:val="20"/>
          <w:lang w:val="en-US"/>
        </w:rPr>
      </w:pPr>
    </w:p>
    <w:tbl>
      <w:tblPr>
        <w:tblStyle w:val="TableGrid"/>
        <w:tblpPr w:leftFromText="180" w:rightFromText="180" w:vertAnchor="text" w:horzAnchor="margin" w:tblpX="79" w:tblpY="377"/>
        <w:tblW w:w="8436" w:type="dxa"/>
        <w:tblLayout w:type="fixed"/>
        <w:tblLook w:val="04A0" w:firstRow="1" w:lastRow="0" w:firstColumn="1" w:lastColumn="0" w:noHBand="0" w:noVBand="1"/>
      </w:tblPr>
      <w:tblGrid>
        <w:gridCol w:w="1171"/>
        <w:gridCol w:w="1418"/>
        <w:gridCol w:w="4110"/>
        <w:gridCol w:w="1737"/>
      </w:tblGrid>
      <w:tr w:rsidR="00E92A71" w:rsidRPr="000B6BC6" w14:paraId="71E1E300" w14:textId="77777777" w:rsidTr="00041818">
        <w:trPr>
          <w:trHeight w:val="306"/>
        </w:trPr>
        <w:tc>
          <w:tcPr>
            <w:tcW w:w="1171" w:type="dxa"/>
            <w:shd w:val="clear" w:color="auto" w:fill="EDEDED" w:themeFill="accent3" w:themeFillTint="33"/>
          </w:tcPr>
          <w:p w14:paraId="6EFDD670" w14:textId="77777777" w:rsidR="00E92A71" w:rsidRPr="000B6BC6" w:rsidRDefault="00E92A71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418" w:type="dxa"/>
            <w:shd w:val="clear" w:color="auto" w:fill="EDEDED" w:themeFill="accent3" w:themeFillTint="33"/>
          </w:tcPr>
          <w:p w14:paraId="1B186D6B" w14:textId="77777777" w:rsidR="00E92A71" w:rsidRPr="000B6BC6" w:rsidRDefault="00E92A71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4110" w:type="dxa"/>
            <w:shd w:val="clear" w:color="auto" w:fill="EDEDED" w:themeFill="accent3" w:themeFillTint="33"/>
          </w:tcPr>
          <w:p w14:paraId="132A568C" w14:textId="77777777" w:rsidR="00E92A71" w:rsidRPr="000B6BC6" w:rsidRDefault="00E92A71" w:rsidP="0004181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37" w:type="dxa"/>
            <w:shd w:val="clear" w:color="auto" w:fill="EDEDED" w:themeFill="accent3" w:themeFillTint="33"/>
          </w:tcPr>
          <w:p w14:paraId="5A4706EF" w14:textId="77777777" w:rsidR="00E92A71" w:rsidRPr="000B6BC6" w:rsidRDefault="00E92A71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E92A71" w:rsidRPr="000B6BC6" w14:paraId="64D6C769" w14:textId="77777777" w:rsidTr="00041818">
        <w:trPr>
          <w:trHeight w:val="306"/>
        </w:trPr>
        <w:tc>
          <w:tcPr>
            <w:tcW w:w="1171" w:type="dxa"/>
          </w:tcPr>
          <w:p w14:paraId="01CE7196" w14:textId="77777777" w:rsidR="00E92A71" w:rsidRPr="000B6BC6" w:rsidRDefault="00E92A71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528" w:type="dxa"/>
            <w:gridSpan w:val="2"/>
          </w:tcPr>
          <w:p w14:paraId="67E84143" w14:textId="77777777" w:rsidR="00E92A71" w:rsidRPr="000B6BC6" w:rsidRDefault="00E92A71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37" w:type="dxa"/>
          </w:tcPr>
          <w:p w14:paraId="541C82E7" w14:textId="77777777" w:rsidR="00E92A71" w:rsidRPr="000B6BC6" w:rsidRDefault="00E92A71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E92A71" w:rsidRPr="000B6BC6" w14:paraId="31F96570" w14:textId="77777777" w:rsidTr="00041818">
        <w:trPr>
          <w:trHeight w:val="306"/>
        </w:trPr>
        <w:tc>
          <w:tcPr>
            <w:tcW w:w="1171" w:type="dxa"/>
            <w:shd w:val="clear" w:color="auto" w:fill="auto"/>
          </w:tcPr>
          <w:p w14:paraId="1EACEBC7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6ADDE298" w14:textId="77777777" w:rsidR="00E92A71" w:rsidRPr="001E7BC9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y OR toddler OR babies OR girl OR boy OR “under 5 year” OR “under five year” OR 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neona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* OR newborn* OR enfant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ébé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 OR </w:t>
            </w:r>
            <w:r>
              <w:rPr>
                <w:rFonts w:eastAsia="Times New Roman" w:cstheme="minorHAnsi"/>
                <w:sz w:val="20"/>
                <w:szCs w:val="20"/>
                <w:lang w:val="en-US"/>
              </w:rPr>
              <w:t>c</w:t>
            </w: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hild, preschool [</w:t>
            </w:r>
            <w:proofErr w:type="spellStart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]</w:t>
            </w:r>
          </w:p>
        </w:tc>
        <w:tc>
          <w:tcPr>
            <w:tcW w:w="1737" w:type="dxa"/>
            <w:shd w:val="clear" w:color="auto" w:fill="auto"/>
          </w:tcPr>
          <w:p w14:paraId="5D4ACEFD" w14:textId="77777777" w:rsidR="00E92A71" w:rsidRPr="000B6BC6" w:rsidRDefault="00E92A71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U5 terms</w:t>
            </w:r>
          </w:p>
          <w:p w14:paraId="19F39DCC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E92A71" w:rsidRPr="000B6BC6" w14:paraId="78A99455" w14:textId="77777777" w:rsidTr="00041818">
        <w:trPr>
          <w:trHeight w:val="306"/>
        </w:trPr>
        <w:tc>
          <w:tcPr>
            <w:tcW w:w="1171" w:type="dxa"/>
            <w:shd w:val="clear" w:color="auto" w:fill="auto"/>
          </w:tcPr>
          <w:p w14:paraId="47B55AB8" w14:textId="77777777" w:rsidR="00E92A71" w:rsidRPr="000B6BC6" w:rsidRDefault="00E92A71" w:rsidP="00041818">
            <w:pPr>
              <w:ind w:right="-387"/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1366274D" w14:textId="77777777" w:rsidR="00E92A71" w:rsidRPr="001E7BC9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“height for age” OR “length for age” OR “weight for height” OR “weight for length” OR “growth disorder” OR “growth failure” OR “growth retardation” OR </w:t>
            </w:r>
            <w:proofErr w:type="spellStart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ndernourish</w:t>
            </w:r>
            <w:proofErr w:type="spellEnd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* OR “short stature” OR “chronic hunger” OR “dietary deficiency” OR anthropometry OR MAM OR  “moderate acute malnutrition” OR SAM OR “severe acute malnutrition” OR GAM OR “global acute malnutrition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k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washiorkor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ndernutrition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w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asting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tunting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tunted OR MUAC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iddle-uppe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rm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c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ircumference”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kinfold thickness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tarvation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nderweight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lnutrition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n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tritional status”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l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w birth weight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arasmus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t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hin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e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maciated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e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maciation OR </w:t>
            </w: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rasme</w:t>
            </w:r>
            <w:proofErr w:type="spellEnd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 OR 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“body mass index” OR “BMI” OR overweight OR obese OR “weight for age”</w:t>
            </w:r>
          </w:p>
        </w:tc>
        <w:tc>
          <w:tcPr>
            <w:tcW w:w="1737" w:type="dxa"/>
            <w:shd w:val="clear" w:color="auto" w:fill="auto"/>
          </w:tcPr>
          <w:p w14:paraId="50FE825F" w14:textId="77777777" w:rsidR="00E92A71" w:rsidRPr="000B6BC6" w:rsidRDefault="00E92A71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nutrition terms </w:t>
            </w:r>
          </w:p>
          <w:p w14:paraId="4EDC68B4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E92A71" w:rsidRPr="000B6BC6" w14:paraId="67E034B3" w14:textId="77777777" w:rsidTr="00041818">
        <w:trPr>
          <w:trHeight w:val="306"/>
        </w:trPr>
        <w:tc>
          <w:tcPr>
            <w:tcW w:w="1171" w:type="dxa"/>
            <w:shd w:val="clear" w:color="auto" w:fill="auto"/>
          </w:tcPr>
          <w:p w14:paraId="1CAC8402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2150EF69" w14:textId="77777777" w:rsidR="00E92A71" w:rsidRPr="000B6BC6" w:rsidRDefault="00E92A71" w:rsidP="00041818">
            <w:pPr>
              <w:tabs>
                <w:tab w:val="center" w:pos="3010"/>
              </w:tabs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37" w:type="dxa"/>
            <w:shd w:val="clear" w:color="auto" w:fill="auto"/>
          </w:tcPr>
          <w:p w14:paraId="38FD48D7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WA countries</w:t>
            </w:r>
          </w:p>
        </w:tc>
      </w:tr>
      <w:tr w:rsidR="00E92A71" w:rsidRPr="000B6BC6" w14:paraId="3CF91770" w14:textId="77777777" w:rsidTr="00041818">
        <w:trPr>
          <w:trHeight w:val="306"/>
        </w:trPr>
        <w:tc>
          <w:tcPr>
            <w:tcW w:w="1171" w:type="dxa"/>
            <w:shd w:val="clear" w:color="auto" w:fill="auto"/>
          </w:tcPr>
          <w:p w14:paraId="1F5293A4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4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3DF6C189" w14:textId="77777777" w:rsidR="00E92A71" w:rsidRPr="000B6BC6" w:rsidRDefault="00E92A71" w:rsidP="00041818">
            <w:pPr>
              <w:rPr>
                <w:rFonts w:eastAsia="Times New Roman" w:cstheme="minorHAnsi"/>
                <w:bCs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37" w:type="dxa"/>
            <w:shd w:val="clear" w:color="auto" w:fill="auto"/>
          </w:tcPr>
          <w:p w14:paraId="3E6B7F22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E92A71" w:rsidRPr="000B6BC6" w14:paraId="3CAE8FC6" w14:textId="77777777" w:rsidTr="00041818">
        <w:trPr>
          <w:trHeight w:val="558"/>
        </w:trPr>
        <w:tc>
          <w:tcPr>
            <w:tcW w:w="1171" w:type="dxa"/>
            <w:shd w:val="clear" w:color="auto" w:fill="auto"/>
          </w:tcPr>
          <w:p w14:paraId="3B050698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5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4ADAC611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gramStart"/>
            <w:r w:rsidRPr="000B6BC6">
              <w:rPr>
                <w:rFonts w:cstheme="minorHAnsi"/>
                <w:sz w:val="20"/>
                <w:szCs w:val="20"/>
                <w:lang w:val="en-US"/>
              </w:rPr>
              <w:t>epidemiology[</w:t>
            </w:r>
            <w:proofErr w:type="gram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Title/Abstract] OR incidence[Title/Abstract] OR prevalence[Title/Abstract] OR </w:t>
            </w:r>
            <w:r>
              <w:rPr>
                <w:rFonts w:cstheme="minorHAnsi"/>
                <w:sz w:val="20"/>
                <w:szCs w:val="20"/>
                <w:lang w:val="en-US"/>
              </w:rPr>
              <w:t>p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revalence 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</w:t>
            </w:r>
          </w:p>
        </w:tc>
        <w:tc>
          <w:tcPr>
            <w:tcW w:w="1737" w:type="dxa"/>
            <w:shd w:val="clear" w:color="auto" w:fill="auto"/>
          </w:tcPr>
          <w:p w14:paraId="45ED53A4" w14:textId="77777777" w:rsidR="00E92A71" w:rsidRPr="001E7BC9" w:rsidRDefault="00E92A71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prevalence terms</w:t>
            </w:r>
          </w:p>
        </w:tc>
      </w:tr>
      <w:tr w:rsidR="00E92A71" w:rsidRPr="000B6BC6" w14:paraId="187E5E54" w14:textId="77777777" w:rsidTr="00041818">
        <w:trPr>
          <w:trHeight w:val="306"/>
        </w:trPr>
        <w:tc>
          <w:tcPr>
            <w:tcW w:w="1171" w:type="dxa"/>
            <w:shd w:val="clear" w:color="auto" w:fill="auto"/>
          </w:tcPr>
          <w:p w14:paraId="0FCE6690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6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7C416EA9" w14:textId="77777777" w:rsidR="00E92A71" w:rsidRPr="000B6BC6" w:rsidRDefault="00E92A71" w:rsidP="00041818">
            <w:pPr>
              <w:tabs>
                <w:tab w:val="center" w:pos="3010"/>
              </w:tabs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4 and #5</w:t>
            </w:r>
          </w:p>
        </w:tc>
        <w:tc>
          <w:tcPr>
            <w:tcW w:w="1737" w:type="dxa"/>
            <w:shd w:val="clear" w:color="auto" w:fill="auto"/>
          </w:tcPr>
          <w:p w14:paraId="753F4D1E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E92A71" w:rsidRPr="000B6BC6" w14:paraId="63872CA0" w14:textId="77777777" w:rsidTr="00041818">
        <w:trPr>
          <w:trHeight w:val="373"/>
        </w:trPr>
        <w:tc>
          <w:tcPr>
            <w:tcW w:w="1171" w:type="dxa"/>
            <w:shd w:val="clear" w:color="auto" w:fill="auto"/>
          </w:tcPr>
          <w:p w14:paraId="42F57BAE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7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5E96A0C5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 and filter: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p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53A2883F" w14:textId="77777777" w:rsidR="00E92A71" w:rsidRPr="000B6BC6" w:rsidRDefault="00E92A7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ter: English and French</w:t>
            </w:r>
          </w:p>
        </w:tc>
        <w:tc>
          <w:tcPr>
            <w:tcW w:w="1737" w:type="dxa"/>
            <w:shd w:val="clear" w:color="auto" w:fill="auto"/>
          </w:tcPr>
          <w:p w14:paraId="1D51BB32" w14:textId="77777777" w:rsidR="00E92A71" w:rsidRPr="000B6BC6" w:rsidRDefault="00E92A71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2DE6973E" w14:textId="61DE0647" w:rsidR="00DF6F24" w:rsidRPr="000B6BC6" w:rsidRDefault="00DF6F24" w:rsidP="00DF6F24">
      <w:pPr>
        <w:rPr>
          <w:rFonts w:cstheme="minorHAnsi"/>
          <w:b/>
          <w:sz w:val="20"/>
          <w:szCs w:val="20"/>
          <w:lang w:val="en-US"/>
        </w:rPr>
      </w:pPr>
      <w:r w:rsidRPr="000B6BC6">
        <w:rPr>
          <w:rFonts w:cstheme="minorHAnsi"/>
          <w:sz w:val="20"/>
          <w:szCs w:val="20"/>
          <w:lang w:val="en-US"/>
        </w:rPr>
        <w:t xml:space="preserve">Table 2: U5 malnutrition – Prevalence Search </w:t>
      </w:r>
      <w:r w:rsidRPr="009D4967">
        <w:rPr>
          <w:rFonts w:cstheme="minorHAnsi"/>
          <w:bCs/>
          <w:sz w:val="20"/>
          <w:szCs w:val="20"/>
          <w:lang w:val="en-US"/>
        </w:rPr>
        <w:t>WA Region</w:t>
      </w:r>
    </w:p>
    <w:p w14:paraId="09AB39E7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</w:p>
    <w:p w14:paraId="08D9189B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  <w:r w:rsidRPr="000B6BC6">
        <w:rPr>
          <w:rFonts w:cstheme="minorHAnsi"/>
          <w:sz w:val="20"/>
          <w:szCs w:val="20"/>
        </w:rPr>
        <w:br w:type="page"/>
      </w:r>
    </w:p>
    <w:p w14:paraId="0B91A2F1" w14:textId="77777777" w:rsidR="00DF6F24" w:rsidRPr="000B6BC6" w:rsidRDefault="00DF6F24" w:rsidP="00DF6F24">
      <w:pPr>
        <w:rPr>
          <w:rFonts w:cstheme="minorHAnsi"/>
          <w:b/>
          <w:sz w:val="20"/>
          <w:szCs w:val="20"/>
          <w:lang w:val="en-US"/>
        </w:rPr>
      </w:pPr>
      <w:r w:rsidRPr="000B6BC6">
        <w:rPr>
          <w:rFonts w:cstheme="minorHAnsi"/>
          <w:sz w:val="20"/>
          <w:szCs w:val="20"/>
          <w:lang w:val="en-US"/>
        </w:rPr>
        <w:lastRenderedPageBreak/>
        <w:t xml:space="preserve">Table 3: U5 malnutrition - Drivers Search </w:t>
      </w:r>
      <w:r w:rsidRPr="009D4967">
        <w:rPr>
          <w:rFonts w:cstheme="minorHAnsi"/>
          <w:bCs/>
          <w:sz w:val="20"/>
          <w:szCs w:val="20"/>
          <w:lang w:val="en-US"/>
        </w:rPr>
        <w:t>WA region</w:t>
      </w:r>
      <w:r w:rsidRPr="000B6BC6">
        <w:rPr>
          <w:rFonts w:cstheme="minorHAnsi"/>
          <w:b/>
          <w:sz w:val="20"/>
          <w:szCs w:val="20"/>
          <w:lang w:val="en-US"/>
        </w:rPr>
        <w:t xml:space="preserve"> </w:t>
      </w:r>
    </w:p>
    <w:tbl>
      <w:tblPr>
        <w:tblStyle w:val="TableGrid"/>
        <w:tblpPr w:leftFromText="180" w:rightFromText="180" w:vertAnchor="text" w:horzAnchor="page" w:tblpX="1552" w:tblpY="35"/>
        <w:tblW w:w="8394" w:type="dxa"/>
        <w:tblLayout w:type="fixed"/>
        <w:tblLook w:val="04A0" w:firstRow="1" w:lastRow="0" w:firstColumn="1" w:lastColumn="0" w:noHBand="0" w:noVBand="1"/>
      </w:tblPr>
      <w:tblGrid>
        <w:gridCol w:w="1129"/>
        <w:gridCol w:w="1418"/>
        <w:gridCol w:w="4110"/>
        <w:gridCol w:w="1737"/>
      </w:tblGrid>
      <w:tr w:rsidR="001B2578" w:rsidRPr="000B6BC6" w14:paraId="2F6A12F3" w14:textId="77777777" w:rsidTr="00041818">
        <w:trPr>
          <w:trHeight w:val="306"/>
        </w:trPr>
        <w:tc>
          <w:tcPr>
            <w:tcW w:w="1129" w:type="dxa"/>
            <w:shd w:val="clear" w:color="auto" w:fill="EDEDED" w:themeFill="accent3" w:themeFillTint="33"/>
          </w:tcPr>
          <w:p w14:paraId="6D24A69A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418" w:type="dxa"/>
            <w:shd w:val="clear" w:color="auto" w:fill="EDEDED" w:themeFill="accent3" w:themeFillTint="33"/>
          </w:tcPr>
          <w:p w14:paraId="321864D9" w14:textId="67C4A70E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4110" w:type="dxa"/>
            <w:shd w:val="clear" w:color="auto" w:fill="EDEDED" w:themeFill="accent3" w:themeFillTint="33"/>
          </w:tcPr>
          <w:p w14:paraId="6CE198E5" w14:textId="734FDBB8" w:rsidR="001B2578" w:rsidRPr="000B6BC6" w:rsidRDefault="00273134" w:rsidP="0004181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37" w:type="dxa"/>
            <w:shd w:val="clear" w:color="auto" w:fill="EDEDED" w:themeFill="accent3" w:themeFillTint="33"/>
          </w:tcPr>
          <w:p w14:paraId="6FA887AE" w14:textId="59AD10D0" w:rsidR="001B2578" w:rsidRPr="000B6BC6" w:rsidRDefault="00273134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0F1FA731" w14:textId="77777777" w:rsidTr="00041818">
        <w:trPr>
          <w:trHeight w:val="306"/>
        </w:trPr>
        <w:tc>
          <w:tcPr>
            <w:tcW w:w="1129" w:type="dxa"/>
          </w:tcPr>
          <w:p w14:paraId="1365CE1F" w14:textId="77777777" w:rsidR="001B2578" w:rsidRPr="000B6BC6" w:rsidRDefault="001B2578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528" w:type="dxa"/>
            <w:gridSpan w:val="2"/>
          </w:tcPr>
          <w:p w14:paraId="43A12692" w14:textId="77777777" w:rsidR="001B2578" w:rsidRPr="000B6BC6" w:rsidRDefault="001B2578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37" w:type="dxa"/>
          </w:tcPr>
          <w:p w14:paraId="0AEBB231" w14:textId="77777777" w:rsidR="001B2578" w:rsidRPr="000B6BC6" w:rsidRDefault="001B2578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4377F7B0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4C5DCEC7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38E557DE" w14:textId="75AABFD3" w:rsidR="001B2578" w:rsidRPr="000B6BC6" w:rsidRDefault="007955D9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y OR toddler OR babies OR girl OR boy OR “under 5 year” OR “under five year” OR 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neona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* OR newborn* OR enfant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ébé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 OR </w:t>
            </w:r>
            <w:r>
              <w:rPr>
                <w:rFonts w:eastAsia="Times New Roman" w:cstheme="minorHAnsi"/>
                <w:sz w:val="20"/>
                <w:szCs w:val="20"/>
                <w:lang w:val="en-US"/>
              </w:rPr>
              <w:t>c</w:t>
            </w: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hild, preschool [</w:t>
            </w:r>
            <w:proofErr w:type="spellStart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]</w:t>
            </w:r>
          </w:p>
        </w:tc>
        <w:tc>
          <w:tcPr>
            <w:tcW w:w="1737" w:type="dxa"/>
            <w:shd w:val="clear" w:color="auto" w:fill="auto"/>
          </w:tcPr>
          <w:p w14:paraId="38FFC953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U5 terms</w:t>
            </w:r>
          </w:p>
          <w:p w14:paraId="47DB4F24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0508D578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6C65EC15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30DCE3B5" w14:textId="5637DA39" w:rsidR="001B2578" w:rsidRPr="000B6BC6" w:rsidRDefault="007955D9" w:rsidP="00041818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“height for age” OR “length for age” OR “weight for height” OR “weight for length” OR “growth disorder” OR “growth failure” OR “growth retardation” OR </w:t>
            </w:r>
            <w:proofErr w:type="spellStart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ndernourish</w:t>
            </w:r>
            <w:proofErr w:type="spellEnd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* OR “short stature” OR “chronic hunger” OR “dietary deficiency” OR anthropometry OR MAM OR  “moderate acute malnutrition” OR SAM OR “severe acute malnutrition” OR GAM OR “global acute malnutrition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k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washiorkor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ndernutrition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w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asting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tunting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tunted OR MUAC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iddle-uppe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rm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c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ircumference”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kinfold thickness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tarvation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nderweight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lnutrition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n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tritional status”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l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w birth weight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arasmus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t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hin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e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maciated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e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maciation OR </w:t>
            </w: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rasme</w:t>
            </w:r>
            <w:proofErr w:type="spellEnd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 OR 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“body mass index” OR “BMI” OR overweight OR obese OR “weight for age”</w:t>
            </w:r>
          </w:p>
        </w:tc>
        <w:tc>
          <w:tcPr>
            <w:tcW w:w="1737" w:type="dxa"/>
            <w:shd w:val="clear" w:color="auto" w:fill="auto"/>
          </w:tcPr>
          <w:p w14:paraId="3606047F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nutrition terms </w:t>
            </w:r>
          </w:p>
          <w:p w14:paraId="1FE73C81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2A985925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3EF1FD56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6490B48A" w14:textId="36B5BA8D" w:rsidR="001B2578" w:rsidRPr="000B6BC6" w:rsidRDefault="001B2578" w:rsidP="00041818">
            <w:pPr>
              <w:tabs>
                <w:tab w:val="center" w:pos="3010"/>
              </w:tabs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 w:rsidR="00242AD8"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9D4967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 w:rsidR="00242AD8"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9D4967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37" w:type="dxa"/>
            <w:shd w:val="clear" w:color="auto" w:fill="auto"/>
          </w:tcPr>
          <w:p w14:paraId="0BC54943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WA countries</w:t>
            </w:r>
          </w:p>
        </w:tc>
      </w:tr>
      <w:tr w:rsidR="001B2578" w:rsidRPr="000B6BC6" w14:paraId="5F80EE5A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31A0B70F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4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7D9B9363" w14:textId="77777777" w:rsidR="001B2578" w:rsidRPr="000B6BC6" w:rsidRDefault="001B2578" w:rsidP="00041818">
            <w:pPr>
              <w:rPr>
                <w:rFonts w:eastAsia="Times New Roman" w:cstheme="minorHAnsi"/>
                <w:bCs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37" w:type="dxa"/>
            <w:shd w:val="clear" w:color="auto" w:fill="auto"/>
          </w:tcPr>
          <w:p w14:paraId="3B5FA670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5BA170F3" w14:textId="77777777" w:rsidTr="00041818">
        <w:trPr>
          <w:trHeight w:val="298"/>
        </w:trPr>
        <w:tc>
          <w:tcPr>
            <w:tcW w:w="1129" w:type="dxa"/>
            <w:shd w:val="clear" w:color="auto" w:fill="auto"/>
          </w:tcPr>
          <w:p w14:paraId="7044E076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5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1D64130B" w14:textId="6CA4A8F7" w:rsidR="001B2578" w:rsidRPr="000B6BC6" w:rsidRDefault="001B2578" w:rsidP="00041818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"cohort studies"[mesh] OR "case-control studies"[mesh] OR "comparative study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p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risk factors"[mesh] OR "cohort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compared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groups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case control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multivariate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] or </w:t>
            </w:r>
            <w:r w:rsidR="00273134">
              <w:rPr>
                <w:rFonts w:cstheme="minorHAnsi"/>
                <w:sz w:val="20"/>
                <w:szCs w:val="20"/>
                <w:lang w:val="en-US"/>
              </w:rPr>
              <w:t>d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terminants OR </w:t>
            </w:r>
            <w:r w:rsidR="00273134">
              <w:rPr>
                <w:rFonts w:cstheme="minorHAnsi"/>
                <w:sz w:val="20"/>
                <w:szCs w:val="20"/>
                <w:lang w:val="en-US"/>
              </w:rPr>
              <w:t>c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auses OR “risk factor*” OR “risk factors” OR risks</w:t>
            </w:r>
          </w:p>
        </w:tc>
        <w:tc>
          <w:tcPr>
            <w:tcW w:w="1737" w:type="dxa"/>
            <w:shd w:val="clear" w:color="auto" w:fill="auto"/>
          </w:tcPr>
          <w:p w14:paraId="35869836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Drivers terms </w:t>
            </w:r>
          </w:p>
          <w:p w14:paraId="078A31B4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</w:tr>
      <w:tr w:rsidR="001B2578" w:rsidRPr="000B6BC6" w14:paraId="52B69588" w14:textId="77777777" w:rsidTr="00041818">
        <w:trPr>
          <w:trHeight w:val="385"/>
        </w:trPr>
        <w:tc>
          <w:tcPr>
            <w:tcW w:w="1129" w:type="dxa"/>
            <w:shd w:val="clear" w:color="auto" w:fill="auto"/>
          </w:tcPr>
          <w:p w14:paraId="5B76FAB5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7E7CE930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4 AND #5 </w:t>
            </w:r>
          </w:p>
        </w:tc>
        <w:tc>
          <w:tcPr>
            <w:tcW w:w="1737" w:type="dxa"/>
            <w:shd w:val="clear" w:color="auto" w:fill="auto"/>
          </w:tcPr>
          <w:p w14:paraId="4D2D021B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</w:tr>
      <w:tr w:rsidR="001B2578" w:rsidRPr="000B6BC6" w14:paraId="72AC2AAD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41936670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7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28DB3E78" w14:textId="03F2FAC7" w:rsidR="00835DC1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6 and 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ilter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 xml:space="preserve"> p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410BBE78" w14:textId="3E85449E" w:rsidR="001B2578" w:rsidRPr="000B6BC6" w:rsidRDefault="00835DC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ter: English and French</w:t>
            </w:r>
          </w:p>
        </w:tc>
        <w:tc>
          <w:tcPr>
            <w:tcW w:w="1737" w:type="dxa"/>
            <w:shd w:val="clear" w:color="auto" w:fill="auto"/>
          </w:tcPr>
          <w:p w14:paraId="08926152" w14:textId="19A62EBA" w:rsidR="001B2578" w:rsidRPr="000B6BC6" w:rsidRDefault="007955D9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51EE2F46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</w:p>
    <w:p w14:paraId="39987728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  <w:r w:rsidRPr="000B6BC6">
        <w:rPr>
          <w:rFonts w:cstheme="minorHAnsi"/>
          <w:sz w:val="20"/>
          <w:szCs w:val="20"/>
        </w:rPr>
        <w:br w:type="page"/>
      </w:r>
    </w:p>
    <w:p w14:paraId="2920147F" w14:textId="77777777" w:rsidR="00DF6F24" w:rsidRPr="000B6BC6" w:rsidRDefault="00DF6F24" w:rsidP="00DF6F24">
      <w:pPr>
        <w:rPr>
          <w:rFonts w:cstheme="minorHAnsi"/>
          <w:b/>
          <w:sz w:val="20"/>
          <w:szCs w:val="20"/>
          <w:lang w:val="en-US"/>
        </w:rPr>
      </w:pPr>
      <w:r w:rsidRPr="000B6BC6">
        <w:rPr>
          <w:rFonts w:cstheme="minorHAnsi"/>
          <w:sz w:val="20"/>
          <w:szCs w:val="20"/>
          <w:lang w:val="en-US"/>
        </w:rPr>
        <w:lastRenderedPageBreak/>
        <w:t xml:space="preserve">Table 4: U5 malnutrition - Programs Search </w:t>
      </w:r>
      <w:r w:rsidRPr="009D4967">
        <w:rPr>
          <w:rFonts w:cstheme="minorHAnsi"/>
          <w:bCs/>
          <w:sz w:val="20"/>
          <w:szCs w:val="20"/>
          <w:lang w:val="en-US"/>
        </w:rPr>
        <w:t>WA Region</w:t>
      </w:r>
      <w:r w:rsidRPr="000B6BC6">
        <w:rPr>
          <w:rFonts w:cstheme="minorHAnsi"/>
          <w:b/>
          <w:sz w:val="20"/>
          <w:szCs w:val="20"/>
          <w:lang w:val="en-US"/>
        </w:rPr>
        <w:t xml:space="preserve"> </w:t>
      </w:r>
    </w:p>
    <w:tbl>
      <w:tblPr>
        <w:tblStyle w:val="TableGrid"/>
        <w:tblpPr w:leftFromText="180" w:rightFromText="180" w:vertAnchor="text" w:horzAnchor="page" w:tblpX="1552" w:tblpY="35"/>
        <w:tblW w:w="8422" w:type="dxa"/>
        <w:tblLayout w:type="fixed"/>
        <w:tblLook w:val="04A0" w:firstRow="1" w:lastRow="0" w:firstColumn="1" w:lastColumn="0" w:noHBand="0" w:noVBand="1"/>
      </w:tblPr>
      <w:tblGrid>
        <w:gridCol w:w="1129"/>
        <w:gridCol w:w="1418"/>
        <w:gridCol w:w="4110"/>
        <w:gridCol w:w="1765"/>
      </w:tblGrid>
      <w:tr w:rsidR="001B2578" w:rsidRPr="000B6BC6" w14:paraId="3A445ED8" w14:textId="77777777" w:rsidTr="00041818">
        <w:trPr>
          <w:trHeight w:val="306"/>
        </w:trPr>
        <w:tc>
          <w:tcPr>
            <w:tcW w:w="1129" w:type="dxa"/>
            <w:shd w:val="clear" w:color="auto" w:fill="EDEDED" w:themeFill="accent3" w:themeFillTint="33"/>
          </w:tcPr>
          <w:p w14:paraId="4EBF133E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418" w:type="dxa"/>
            <w:shd w:val="clear" w:color="auto" w:fill="EDEDED" w:themeFill="accent3" w:themeFillTint="33"/>
          </w:tcPr>
          <w:p w14:paraId="135219D4" w14:textId="40765201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4110" w:type="dxa"/>
            <w:shd w:val="clear" w:color="auto" w:fill="EDEDED" w:themeFill="accent3" w:themeFillTint="33"/>
          </w:tcPr>
          <w:p w14:paraId="4FB5877F" w14:textId="175B5A6F" w:rsidR="001B2578" w:rsidRPr="000B6BC6" w:rsidRDefault="00273134" w:rsidP="0004181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65" w:type="dxa"/>
            <w:shd w:val="clear" w:color="auto" w:fill="EDEDED" w:themeFill="accent3" w:themeFillTint="33"/>
          </w:tcPr>
          <w:p w14:paraId="05D7938E" w14:textId="26A90508" w:rsidR="001B2578" w:rsidRPr="000B6BC6" w:rsidRDefault="00273134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23793804" w14:textId="77777777" w:rsidTr="00041818">
        <w:trPr>
          <w:trHeight w:val="306"/>
        </w:trPr>
        <w:tc>
          <w:tcPr>
            <w:tcW w:w="1129" w:type="dxa"/>
          </w:tcPr>
          <w:p w14:paraId="6BF74E09" w14:textId="77777777" w:rsidR="001B2578" w:rsidRPr="000B6BC6" w:rsidRDefault="001B2578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528" w:type="dxa"/>
            <w:gridSpan w:val="2"/>
          </w:tcPr>
          <w:p w14:paraId="0979AE6D" w14:textId="77777777" w:rsidR="001B2578" w:rsidRPr="000B6BC6" w:rsidRDefault="001B2578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65" w:type="dxa"/>
          </w:tcPr>
          <w:p w14:paraId="5D5BBD47" w14:textId="77777777" w:rsidR="001B2578" w:rsidRPr="000B6BC6" w:rsidRDefault="001B2578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75A1E439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7C66C884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1A683BE2" w14:textId="55580768" w:rsidR="001B2578" w:rsidRPr="000B6BC6" w:rsidRDefault="007955D9" w:rsidP="00041818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y OR toddler OR babies OR girl OR boy OR “under 5 year” OR “under five year” OR 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neona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* OR newborn* OR enfant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ébé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 OR </w:t>
            </w:r>
            <w:r>
              <w:rPr>
                <w:rFonts w:eastAsia="Times New Roman" w:cstheme="minorHAnsi"/>
                <w:sz w:val="20"/>
                <w:szCs w:val="20"/>
                <w:lang w:val="en-US"/>
              </w:rPr>
              <w:t>c</w:t>
            </w: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hild, preschool [</w:t>
            </w:r>
            <w:proofErr w:type="spellStart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]</w:t>
            </w:r>
          </w:p>
        </w:tc>
        <w:tc>
          <w:tcPr>
            <w:tcW w:w="1765" w:type="dxa"/>
            <w:shd w:val="clear" w:color="auto" w:fill="auto"/>
          </w:tcPr>
          <w:p w14:paraId="1BF2BD2B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U5 terms</w:t>
            </w:r>
          </w:p>
          <w:p w14:paraId="4A4FE21A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41D26205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5EBD444F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353DE62B" w14:textId="3F845A3E" w:rsidR="001B2578" w:rsidRPr="000B6BC6" w:rsidRDefault="007955D9" w:rsidP="00041818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“height for age” OR “length for age” OR “weight for height” OR “weight for length” OR “growth disorder” OR “growth failure” OR “growth retardation” OR </w:t>
            </w:r>
            <w:proofErr w:type="spellStart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ndernourish</w:t>
            </w:r>
            <w:proofErr w:type="spellEnd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* OR “short stature” OR “chronic hunger” OR “dietary deficiency” OR anthropometry OR MAM OR  “moderate acute malnutrition” OR SAM OR “severe acute malnutrition” OR GAM OR “global acute malnutrition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k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washiorkor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ndernutrition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w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asting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tunting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tunted OR MUAC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iddle-uppe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rm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c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ircumference”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kinfold thickness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tarvation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nderweight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lnutrition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n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tritional status”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l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w birth weight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arasmus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t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hin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e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maciated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e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maciation OR </w:t>
            </w: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rasme</w:t>
            </w:r>
            <w:proofErr w:type="spellEnd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 OR 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“body mass index” OR “BMI” OR overweight OR obese OR “weight for age”</w:t>
            </w:r>
          </w:p>
        </w:tc>
        <w:tc>
          <w:tcPr>
            <w:tcW w:w="1765" w:type="dxa"/>
            <w:shd w:val="clear" w:color="auto" w:fill="auto"/>
          </w:tcPr>
          <w:p w14:paraId="69F206CB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nutrition terms </w:t>
            </w:r>
          </w:p>
          <w:p w14:paraId="04FB9010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3E066C97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3F073A1A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134CBA96" w14:textId="17585B7E" w:rsidR="001B2578" w:rsidRPr="000B6BC6" w:rsidRDefault="00242AD8" w:rsidP="00041818">
            <w:pPr>
              <w:tabs>
                <w:tab w:val="center" w:pos="3010"/>
              </w:tabs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65" w:type="dxa"/>
            <w:shd w:val="clear" w:color="auto" w:fill="auto"/>
          </w:tcPr>
          <w:p w14:paraId="40C76F52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WA countries</w:t>
            </w:r>
          </w:p>
        </w:tc>
      </w:tr>
      <w:tr w:rsidR="001B2578" w:rsidRPr="000B6BC6" w14:paraId="1B7DB60D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1780ACF5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4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3E77ED26" w14:textId="77777777" w:rsidR="001B2578" w:rsidRPr="000B6BC6" w:rsidRDefault="001B2578" w:rsidP="00041818">
            <w:pPr>
              <w:rPr>
                <w:rFonts w:eastAsia="Times New Roman" w:cstheme="minorHAnsi"/>
                <w:bCs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65" w:type="dxa"/>
            <w:shd w:val="clear" w:color="auto" w:fill="auto"/>
          </w:tcPr>
          <w:p w14:paraId="1A6122B8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5FF963C9" w14:textId="77777777" w:rsidTr="00041818">
        <w:trPr>
          <w:trHeight w:val="298"/>
        </w:trPr>
        <w:tc>
          <w:tcPr>
            <w:tcW w:w="1129" w:type="dxa"/>
            <w:shd w:val="clear" w:color="auto" w:fill="auto"/>
          </w:tcPr>
          <w:p w14:paraId="40BDD5F5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5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4DC5EB8C" w14:textId="77777777" w:rsidR="001B2578" w:rsidRPr="000B6BC6" w:rsidRDefault="001B2578" w:rsidP="00041818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randomized controlled trial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pt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controlled clinical trial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pt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randomized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placebo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drug therapy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sh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randomly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trial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groups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NOT (animals 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mh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NOT humans 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mh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)</w:t>
            </w:r>
          </w:p>
        </w:tc>
        <w:tc>
          <w:tcPr>
            <w:tcW w:w="1765" w:type="dxa"/>
            <w:shd w:val="clear" w:color="auto" w:fill="auto"/>
          </w:tcPr>
          <w:p w14:paraId="02D928A8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Cochrane Hedge for RCTs </w:t>
            </w:r>
          </w:p>
        </w:tc>
      </w:tr>
      <w:tr w:rsidR="001B2578" w:rsidRPr="000B6BC6" w14:paraId="7BFD4E63" w14:textId="77777777" w:rsidTr="00041818">
        <w:trPr>
          <w:trHeight w:val="385"/>
        </w:trPr>
        <w:tc>
          <w:tcPr>
            <w:tcW w:w="1129" w:type="dxa"/>
            <w:shd w:val="clear" w:color="auto" w:fill="auto"/>
          </w:tcPr>
          <w:p w14:paraId="7D75FD0B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32799CD6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4 AND #5 </w:t>
            </w:r>
          </w:p>
        </w:tc>
        <w:tc>
          <w:tcPr>
            <w:tcW w:w="1765" w:type="dxa"/>
            <w:shd w:val="clear" w:color="auto" w:fill="auto"/>
          </w:tcPr>
          <w:p w14:paraId="721DCAE3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</w:tr>
      <w:tr w:rsidR="001B2578" w:rsidRPr="000B6BC6" w14:paraId="4E97E72D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3FB529C5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7</w:t>
            </w:r>
          </w:p>
        </w:tc>
        <w:tc>
          <w:tcPr>
            <w:tcW w:w="5528" w:type="dxa"/>
            <w:gridSpan w:val="2"/>
            <w:shd w:val="clear" w:color="auto" w:fill="auto"/>
          </w:tcPr>
          <w:p w14:paraId="63B0CBDD" w14:textId="19B7C2E0" w:rsidR="00835DC1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6 and 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ilter: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 xml:space="preserve"> p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1EFA9D02" w14:textId="6AE373F9" w:rsidR="001B2578" w:rsidRPr="000B6BC6" w:rsidRDefault="00835DC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ter: English and French</w:t>
            </w:r>
          </w:p>
        </w:tc>
        <w:tc>
          <w:tcPr>
            <w:tcW w:w="1765" w:type="dxa"/>
            <w:shd w:val="clear" w:color="auto" w:fill="auto"/>
          </w:tcPr>
          <w:p w14:paraId="5A140F32" w14:textId="32E4FEA2" w:rsidR="001B2578" w:rsidRPr="000B6BC6" w:rsidRDefault="007955D9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348C8669" w14:textId="77777777" w:rsidR="00DF6F24" w:rsidRPr="000B6BC6" w:rsidRDefault="00DF6F24" w:rsidP="00DF6F24">
      <w:pPr>
        <w:rPr>
          <w:rFonts w:cstheme="minorHAnsi"/>
          <w:sz w:val="20"/>
          <w:szCs w:val="20"/>
          <w:lang w:val="en-US"/>
        </w:rPr>
      </w:pPr>
    </w:p>
    <w:p w14:paraId="0E0D348D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  <w:r w:rsidRPr="000B6BC6">
        <w:rPr>
          <w:rFonts w:cstheme="minorHAnsi"/>
          <w:sz w:val="20"/>
          <w:szCs w:val="20"/>
        </w:rPr>
        <w:br w:type="page"/>
      </w:r>
    </w:p>
    <w:p w14:paraId="2BA5C6DD" w14:textId="77777777" w:rsidR="00DF6F24" w:rsidRPr="000B6BC6" w:rsidRDefault="00DF6F24" w:rsidP="00DF6F24">
      <w:pPr>
        <w:rPr>
          <w:rFonts w:cstheme="minorHAnsi"/>
          <w:b/>
          <w:sz w:val="20"/>
          <w:szCs w:val="20"/>
        </w:rPr>
      </w:pPr>
      <w:r w:rsidRPr="000B6BC6">
        <w:rPr>
          <w:rFonts w:cstheme="minorHAnsi"/>
          <w:sz w:val="20"/>
          <w:szCs w:val="20"/>
          <w:lang w:val="en-US"/>
        </w:rPr>
        <w:lastRenderedPageBreak/>
        <w:t xml:space="preserve">Table 5: U5 malnutrition - </w:t>
      </w:r>
      <w:r w:rsidRPr="000B6BC6">
        <w:rPr>
          <w:rFonts w:cstheme="minorHAnsi"/>
          <w:sz w:val="20"/>
          <w:szCs w:val="20"/>
        </w:rPr>
        <w:t xml:space="preserve">Policy Search </w:t>
      </w:r>
      <w:r w:rsidRPr="009D4967">
        <w:rPr>
          <w:rFonts w:cstheme="minorHAnsi"/>
          <w:bCs/>
          <w:sz w:val="20"/>
          <w:szCs w:val="20"/>
        </w:rPr>
        <w:t>WA Region</w:t>
      </w:r>
      <w:r w:rsidRPr="000B6BC6">
        <w:rPr>
          <w:rFonts w:cstheme="minorHAnsi"/>
          <w:b/>
          <w:sz w:val="20"/>
          <w:szCs w:val="20"/>
        </w:rPr>
        <w:t xml:space="preserve">  </w:t>
      </w:r>
    </w:p>
    <w:tbl>
      <w:tblPr>
        <w:tblStyle w:val="TableGrid"/>
        <w:tblpPr w:leftFromText="180" w:rightFromText="180" w:vertAnchor="text" w:horzAnchor="page" w:tblpX="1552" w:tblpY="35"/>
        <w:tblW w:w="8450" w:type="dxa"/>
        <w:tblLayout w:type="fixed"/>
        <w:tblLook w:val="04A0" w:firstRow="1" w:lastRow="0" w:firstColumn="1" w:lastColumn="0" w:noHBand="0" w:noVBand="1"/>
      </w:tblPr>
      <w:tblGrid>
        <w:gridCol w:w="1129"/>
        <w:gridCol w:w="1418"/>
        <w:gridCol w:w="4111"/>
        <w:gridCol w:w="1792"/>
      </w:tblGrid>
      <w:tr w:rsidR="001B2578" w:rsidRPr="000B6BC6" w14:paraId="0C645EEC" w14:textId="77777777" w:rsidTr="00041818">
        <w:trPr>
          <w:trHeight w:val="306"/>
        </w:trPr>
        <w:tc>
          <w:tcPr>
            <w:tcW w:w="1129" w:type="dxa"/>
            <w:shd w:val="clear" w:color="auto" w:fill="EDEDED" w:themeFill="accent3" w:themeFillTint="33"/>
          </w:tcPr>
          <w:p w14:paraId="11CAC442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418" w:type="dxa"/>
            <w:shd w:val="clear" w:color="auto" w:fill="EDEDED" w:themeFill="accent3" w:themeFillTint="33"/>
          </w:tcPr>
          <w:p w14:paraId="2AD7E5C1" w14:textId="73B5035F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4111" w:type="dxa"/>
            <w:shd w:val="clear" w:color="auto" w:fill="EDEDED" w:themeFill="accent3" w:themeFillTint="33"/>
          </w:tcPr>
          <w:p w14:paraId="3795E56C" w14:textId="16096B57" w:rsidR="001B2578" w:rsidRPr="000B6BC6" w:rsidRDefault="00273134" w:rsidP="0004181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92" w:type="dxa"/>
            <w:shd w:val="clear" w:color="auto" w:fill="EDEDED" w:themeFill="accent3" w:themeFillTint="33"/>
          </w:tcPr>
          <w:p w14:paraId="6994CC09" w14:textId="02679DF5" w:rsidR="001B2578" w:rsidRPr="000B6BC6" w:rsidRDefault="00273134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0F5C2356" w14:textId="77777777" w:rsidTr="00041818">
        <w:trPr>
          <w:trHeight w:val="306"/>
        </w:trPr>
        <w:tc>
          <w:tcPr>
            <w:tcW w:w="1129" w:type="dxa"/>
          </w:tcPr>
          <w:p w14:paraId="019A3B8F" w14:textId="77777777" w:rsidR="001B2578" w:rsidRPr="000B6BC6" w:rsidRDefault="001B2578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529" w:type="dxa"/>
            <w:gridSpan w:val="2"/>
          </w:tcPr>
          <w:p w14:paraId="14EB9CCB" w14:textId="77777777" w:rsidR="001B2578" w:rsidRPr="000B6BC6" w:rsidRDefault="001B2578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92" w:type="dxa"/>
          </w:tcPr>
          <w:p w14:paraId="221EB6EB" w14:textId="77777777" w:rsidR="001B2578" w:rsidRPr="000B6BC6" w:rsidRDefault="001B2578" w:rsidP="00041818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1A2D9249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5CC460C9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529" w:type="dxa"/>
            <w:gridSpan w:val="2"/>
            <w:shd w:val="clear" w:color="auto" w:fill="auto"/>
          </w:tcPr>
          <w:p w14:paraId="4E9EAF8E" w14:textId="74FEAF5C" w:rsidR="001B2578" w:rsidRPr="000B6BC6" w:rsidRDefault="007955D9" w:rsidP="00041818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y OR toddler OR babies OR girl OR boy OR “under 5 year” OR “under five year” OR 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neona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* OR newborn* OR enfant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ébé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 OR </w:t>
            </w:r>
            <w:r>
              <w:rPr>
                <w:rFonts w:eastAsia="Times New Roman" w:cstheme="minorHAnsi"/>
                <w:sz w:val="20"/>
                <w:szCs w:val="20"/>
                <w:lang w:val="en-US"/>
              </w:rPr>
              <w:t>c</w:t>
            </w: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hild, preschool [</w:t>
            </w:r>
            <w:proofErr w:type="spellStart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]</w:t>
            </w:r>
          </w:p>
        </w:tc>
        <w:tc>
          <w:tcPr>
            <w:tcW w:w="1792" w:type="dxa"/>
            <w:shd w:val="clear" w:color="auto" w:fill="auto"/>
          </w:tcPr>
          <w:p w14:paraId="78E61A45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U5 terms</w:t>
            </w:r>
          </w:p>
          <w:p w14:paraId="2E8AB424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4FEAF531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6151BFC0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529" w:type="dxa"/>
            <w:gridSpan w:val="2"/>
            <w:shd w:val="clear" w:color="auto" w:fill="auto"/>
          </w:tcPr>
          <w:p w14:paraId="778819A2" w14:textId="4DB9EC23" w:rsidR="001B2578" w:rsidRPr="000B6BC6" w:rsidRDefault="007955D9" w:rsidP="00041818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“height for age” OR “length for age” OR “weight for height” OR “weight for length” OR “growth disorder” OR “growth failure” OR “growth retardation” OR </w:t>
            </w:r>
            <w:proofErr w:type="spellStart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ndernourish</w:t>
            </w:r>
            <w:proofErr w:type="spellEnd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* OR “short stature” OR “chronic hunger” OR “dietary deficiency” OR anthropometry OR MAM OR  “moderate acute malnutrition” OR SAM OR “severe acute malnutrition” OR GAM OR “global acute malnutrition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k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washiorkor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ndernutrition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w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asting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tunting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tunted OR MUAC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iddle-uppe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rm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c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ircumference”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kinfold thickness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s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tarvation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nderweight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lnutrition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n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utritional status”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l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ow birth weight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arasmus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t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hin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e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maciated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e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maciation OR </w:t>
            </w: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m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rasme</w:t>
            </w:r>
            <w:proofErr w:type="spellEnd"/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 OR 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“body mass index” OR “BMI” OR overweight OR obese OR “weight for age”</w:t>
            </w:r>
          </w:p>
        </w:tc>
        <w:tc>
          <w:tcPr>
            <w:tcW w:w="1792" w:type="dxa"/>
            <w:shd w:val="clear" w:color="auto" w:fill="auto"/>
          </w:tcPr>
          <w:p w14:paraId="7AC21ED9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nutrition terms </w:t>
            </w:r>
          </w:p>
          <w:p w14:paraId="04266485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3E2A7EC3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03CD3F75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529" w:type="dxa"/>
            <w:gridSpan w:val="2"/>
            <w:shd w:val="clear" w:color="auto" w:fill="auto"/>
          </w:tcPr>
          <w:p w14:paraId="74081922" w14:textId="2DD73A6D" w:rsidR="001B2578" w:rsidRPr="000B6BC6" w:rsidRDefault="00242AD8" w:rsidP="00041818">
            <w:pPr>
              <w:tabs>
                <w:tab w:val="center" w:pos="3010"/>
              </w:tabs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92" w:type="dxa"/>
            <w:shd w:val="clear" w:color="auto" w:fill="auto"/>
          </w:tcPr>
          <w:p w14:paraId="59E4EB7A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WA countries</w:t>
            </w:r>
          </w:p>
        </w:tc>
      </w:tr>
      <w:tr w:rsidR="001B2578" w:rsidRPr="000B6BC6" w14:paraId="35EBB0D9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7F4DD7B4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4</w:t>
            </w:r>
          </w:p>
        </w:tc>
        <w:tc>
          <w:tcPr>
            <w:tcW w:w="5529" w:type="dxa"/>
            <w:gridSpan w:val="2"/>
            <w:shd w:val="clear" w:color="auto" w:fill="auto"/>
          </w:tcPr>
          <w:p w14:paraId="6858FE90" w14:textId="77777777" w:rsidR="001B2578" w:rsidRPr="000B6BC6" w:rsidRDefault="001B2578" w:rsidP="00041818">
            <w:pPr>
              <w:rPr>
                <w:rFonts w:eastAsia="Times New Roman" w:cstheme="minorHAnsi"/>
                <w:bCs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92" w:type="dxa"/>
            <w:shd w:val="clear" w:color="auto" w:fill="auto"/>
          </w:tcPr>
          <w:p w14:paraId="3887343C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18A8BC75" w14:textId="77777777" w:rsidTr="00041818">
        <w:trPr>
          <w:trHeight w:val="298"/>
        </w:trPr>
        <w:tc>
          <w:tcPr>
            <w:tcW w:w="1129" w:type="dxa"/>
            <w:shd w:val="clear" w:color="auto" w:fill="auto"/>
          </w:tcPr>
          <w:p w14:paraId="2DEC4083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5</w:t>
            </w:r>
          </w:p>
        </w:tc>
        <w:tc>
          <w:tcPr>
            <w:tcW w:w="5529" w:type="dxa"/>
            <w:gridSpan w:val="2"/>
            <w:shd w:val="clear" w:color="auto" w:fill="auto"/>
          </w:tcPr>
          <w:p w14:paraId="5B73A699" w14:textId="78EF5592" w:rsidR="001B2578" w:rsidRPr="000B6BC6" w:rsidRDefault="007955D9" w:rsidP="00041818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p</w:t>
            </w:r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 xml:space="preserve">olicy OR </w:t>
            </w:r>
            <w:r>
              <w:rPr>
                <w:rFonts w:cstheme="minorHAnsi"/>
                <w:sz w:val="20"/>
                <w:szCs w:val="20"/>
                <w:lang w:val="en-US"/>
              </w:rPr>
              <w:t>p</w:t>
            </w:r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 xml:space="preserve">olicies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l</w:t>
            </w:r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>egislat</w:t>
            </w:r>
            <w:proofErr w:type="spellEnd"/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 xml:space="preserve">* OR </w:t>
            </w:r>
            <w:r>
              <w:rPr>
                <w:rFonts w:cstheme="minorHAnsi"/>
                <w:sz w:val="20"/>
                <w:szCs w:val="20"/>
                <w:lang w:val="en-US"/>
              </w:rPr>
              <w:t>a</w:t>
            </w:r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 xml:space="preserve">genda OR </w:t>
            </w:r>
            <w:r>
              <w:rPr>
                <w:rFonts w:cstheme="minorHAnsi"/>
                <w:sz w:val="20"/>
                <w:szCs w:val="20"/>
                <w:lang w:val="en-US"/>
              </w:rPr>
              <w:t>r</w:t>
            </w:r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 xml:space="preserve">egulation OR </w:t>
            </w:r>
            <w:r>
              <w:rPr>
                <w:rFonts w:cstheme="minorHAnsi"/>
                <w:sz w:val="20"/>
                <w:szCs w:val="20"/>
                <w:lang w:val="en-US"/>
              </w:rPr>
              <w:t>g</w:t>
            </w:r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>uideline* O</w:t>
            </w:r>
            <w:r>
              <w:rPr>
                <w:rFonts w:cstheme="minorHAnsi"/>
                <w:sz w:val="20"/>
                <w:szCs w:val="20"/>
                <w:lang w:val="en-US"/>
              </w:rPr>
              <w:t>R i</w:t>
            </w:r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 xml:space="preserve">nnovation* OR strategy OR priority OR priorities OR prioritization OR governance OR “preventive health </w:t>
            </w:r>
            <w:proofErr w:type="gramStart"/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>services”[</w:t>
            </w:r>
            <w:proofErr w:type="spellStart"/>
            <w:proofErr w:type="gramEnd"/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>MeSH</w:t>
            </w:r>
            <w:proofErr w:type="spellEnd"/>
            <w:r w:rsidR="001B2578" w:rsidRPr="000B6BC6">
              <w:rPr>
                <w:rFonts w:cstheme="minorHAnsi"/>
                <w:sz w:val="20"/>
                <w:szCs w:val="20"/>
                <w:lang w:val="en-US"/>
              </w:rPr>
              <w:t>]</w:t>
            </w:r>
          </w:p>
        </w:tc>
        <w:tc>
          <w:tcPr>
            <w:tcW w:w="1792" w:type="dxa"/>
            <w:shd w:val="clear" w:color="auto" w:fill="auto"/>
          </w:tcPr>
          <w:p w14:paraId="51ADEEA3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policy terms </w:t>
            </w:r>
          </w:p>
        </w:tc>
      </w:tr>
      <w:tr w:rsidR="001B2578" w:rsidRPr="000B6BC6" w14:paraId="66BB2BB6" w14:textId="77777777" w:rsidTr="00041818">
        <w:trPr>
          <w:trHeight w:val="385"/>
        </w:trPr>
        <w:tc>
          <w:tcPr>
            <w:tcW w:w="1129" w:type="dxa"/>
            <w:shd w:val="clear" w:color="auto" w:fill="auto"/>
          </w:tcPr>
          <w:p w14:paraId="1C5294CB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529" w:type="dxa"/>
            <w:gridSpan w:val="2"/>
            <w:shd w:val="clear" w:color="auto" w:fill="auto"/>
          </w:tcPr>
          <w:p w14:paraId="272303BE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4 AND #5 </w:t>
            </w:r>
          </w:p>
        </w:tc>
        <w:tc>
          <w:tcPr>
            <w:tcW w:w="1792" w:type="dxa"/>
            <w:shd w:val="clear" w:color="auto" w:fill="auto"/>
          </w:tcPr>
          <w:p w14:paraId="69E08E2C" w14:textId="77777777" w:rsidR="001B2578" w:rsidRPr="000B6BC6" w:rsidRDefault="001B2578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</w:tr>
      <w:tr w:rsidR="001B2578" w:rsidRPr="000B6BC6" w14:paraId="2AEA8594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3588DD61" w14:textId="77777777" w:rsidR="001B2578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7</w:t>
            </w:r>
          </w:p>
        </w:tc>
        <w:tc>
          <w:tcPr>
            <w:tcW w:w="5529" w:type="dxa"/>
            <w:gridSpan w:val="2"/>
            <w:shd w:val="clear" w:color="auto" w:fill="auto"/>
          </w:tcPr>
          <w:p w14:paraId="722CCD7D" w14:textId="32D5CD3D" w:rsidR="00835DC1" w:rsidRPr="000B6BC6" w:rsidRDefault="001B2578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6 and 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ilter: 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p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78A44BD8" w14:textId="568F8D68" w:rsidR="001B2578" w:rsidRPr="000B6BC6" w:rsidRDefault="00835DC1" w:rsidP="000418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ter: English and French</w:t>
            </w:r>
          </w:p>
        </w:tc>
        <w:tc>
          <w:tcPr>
            <w:tcW w:w="1792" w:type="dxa"/>
            <w:shd w:val="clear" w:color="auto" w:fill="auto"/>
          </w:tcPr>
          <w:p w14:paraId="2E0257AE" w14:textId="5C30BCB3" w:rsidR="001B2578" w:rsidRPr="000B6BC6" w:rsidRDefault="007955D9" w:rsidP="00041818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  <w:r w:rsidR="001B2578"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021350AB" w14:textId="77777777" w:rsidR="00DF6F24" w:rsidRPr="000B6BC6" w:rsidRDefault="00DF6F24" w:rsidP="00DF6F24">
      <w:pPr>
        <w:rPr>
          <w:rFonts w:cstheme="minorHAnsi"/>
          <w:color w:val="44546A" w:themeColor="text2"/>
          <w:sz w:val="20"/>
          <w:szCs w:val="20"/>
        </w:rPr>
      </w:pPr>
    </w:p>
    <w:p w14:paraId="7903A93A" w14:textId="77777777" w:rsidR="001B2578" w:rsidRPr="000B6BC6" w:rsidRDefault="001B2578" w:rsidP="00DF6F24">
      <w:pPr>
        <w:rPr>
          <w:rFonts w:cstheme="minorHAnsi"/>
          <w:b/>
          <w:color w:val="44546A" w:themeColor="text2"/>
          <w:sz w:val="20"/>
          <w:szCs w:val="20"/>
        </w:rPr>
      </w:pPr>
    </w:p>
    <w:p w14:paraId="78FD2BEF" w14:textId="77777777" w:rsidR="001B2578" w:rsidRPr="000B6BC6" w:rsidRDefault="001B2578" w:rsidP="00DF6F24">
      <w:pPr>
        <w:rPr>
          <w:rFonts w:cstheme="minorHAnsi"/>
          <w:b/>
          <w:color w:val="44546A" w:themeColor="text2"/>
          <w:sz w:val="20"/>
          <w:szCs w:val="20"/>
        </w:rPr>
      </w:pPr>
    </w:p>
    <w:p w14:paraId="4D6CEAC1" w14:textId="77777777" w:rsidR="001B2578" w:rsidRPr="000B6BC6" w:rsidRDefault="001B2578" w:rsidP="00DF6F24">
      <w:pPr>
        <w:rPr>
          <w:rFonts w:cstheme="minorHAnsi"/>
          <w:color w:val="44546A" w:themeColor="text2"/>
          <w:sz w:val="20"/>
          <w:szCs w:val="20"/>
        </w:rPr>
      </w:pPr>
    </w:p>
    <w:p w14:paraId="37752CF1" w14:textId="77777777" w:rsidR="001B2578" w:rsidRPr="000B6BC6" w:rsidRDefault="001B2578" w:rsidP="00DF6F24">
      <w:pPr>
        <w:rPr>
          <w:rFonts w:cstheme="minorHAnsi"/>
          <w:color w:val="44546A" w:themeColor="text2"/>
          <w:sz w:val="20"/>
          <w:szCs w:val="20"/>
        </w:rPr>
      </w:pPr>
    </w:p>
    <w:p w14:paraId="220529C0" w14:textId="77777777" w:rsidR="001B2578" w:rsidRPr="000B6BC6" w:rsidRDefault="001B2578" w:rsidP="00DF6F24">
      <w:pPr>
        <w:rPr>
          <w:rFonts w:cstheme="minorHAnsi"/>
          <w:color w:val="44546A" w:themeColor="text2"/>
          <w:sz w:val="20"/>
          <w:szCs w:val="20"/>
        </w:rPr>
      </w:pPr>
    </w:p>
    <w:p w14:paraId="41205E32" w14:textId="77777777" w:rsidR="001B2578" w:rsidRPr="000B6BC6" w:rsidRDefault="001B2578">
      <w:pPr>
        <w:spacing w:after="160" w:line="259" w:lineRule="auto"/>
        <w:rPr>
          <w:rFonts w:cstheme="minorHAnsi"/>
          <w:color w:val="44546A" w:themeColor="text2"/>
          <w:sz w:val="20"/>
          <w:szCs w:val="20"/>
        </w:rPr>
      </w:pPr>
      <w:r w:rsidRPr="000B6BC6">
        <w:rPr>
          <w:rFonts w:cstheme="minorHAnsi"/>
          <w:color w:val="44546A" w:themeColor="text2"/>
          <w:sz w:val="20"/>
          <w:szCs w:val="20"/>
        </w:rPr>
        <w:br w:type="page"/>
      </w:r>
    </w:p>
    <w:p w14:paraId="4E78FDAD" w14:textId="591B6D03" w:rsidR="00DF6F24" w:rsidRPr="009D4967" w:rsidRDefault="00DF6F24" w:rsidP="00DF6F24">
      <w:pPr>
        <w:rPr>
          <w:rFonts w:cstheme="minorHAnsi"/>
          <w:color w:val="C45911" w:themeColor="accent2" w:themeShade="BF"/>
          <w:sz w:val="20"/>
          <w:szCs w:val="20"/>
        </w:rPr>
      </w:pPr>
      <w:r w:rsidRPr="009D4967">
        <w:rPr>
          <w:rFonts w:cstheme="minorHAnsi"/>
          <w:color w:val="C45911" w:themeColor="accent2" w:themeShade="BF"/>
          <w:sz w:val="20"/>
          <w:szCs w:val="20"/>
        </w:rPr>
        <w:lastRenderedPageBreak/>
        <w:t xml:space="preserve">Exclusive Breastfeeding </w:t>
      </w:r>
      <w:r w:rsidR="00B56413" w:rsidRPr="009D4967">
        <w:rPr>
          <w:rFonts w:cstheme="minorHAnsi"/>
          <w:color w:val="C45911" w:themeColor="accent2" w:themeShade="BF"/>
          <w:sz w:val="20"/>
          <w:szCs w:val="20"/>
        </w:rPr>
        <w:t>(EBF)</w:t>
      </w:r>
    </w:p>
    <w:p w14:paraId="0C31E209" w14:textId="77777777" w:rsidR="00B56413" w:rsidRPr="00B56413" w:rsidRDefault="00B56413" w:rsidP="00DF6F24">
      <w:pPr>
        <w:rPr>
          <w:rFonts w:cstheme="minorHAnsi"/>
          <w:color w:val="44546A" w:themeColor="text2"/>
          <w:sz w:val="20"/>
          <w:szCs w:val="20"/>
        </w:rPr>
      </w:pPr>
    </w:p>
    <w:p w14:paraId="12A8BCA7" w14:textId="77777777" w:rsidR="00DF6F24" w:rsidRPr="00B56413" w:rsidRDefault="00DF6F24" w:rsidP="00DF6F24">
      <w:pPr>
        <w:rPr>
          <w:rFonts w:cstheme="minorHAnsi"/>
          <w:color w:val="4472C4" w:themeColor="accent1"/>
          <w:sz w:val="20"/>
          <w:szCs w:val="20"/>
        </w:rPr>
      </w:pPr>
      <w:r w:rsidRPr="00B56413">
        <w:rPr>
          <w:rFonts w:cstheme="minorHAnsi"/>
          <w:sz w:val="20"/>
          <w:szCs w:val="20"/>
        </w:rPr>
        <w:t>Table 6: EBF</w:t>
      </w:r>
      <w:r w:rsidR="009031DE" w:rsidRPr="00B56413">
        <w:rPr>
          <w:rFonts w:cstheme="minorHAnsi"/>
          <w:sz w:val="20"/>
          <w:szCs w:val="20"/>
        </w:rPr>
        <w:t xml:space="preserve"> </w:t>
      </w:r>
      <w:r w:rsidRPr="00B56413">
        <w:rPr>
          <w:rFonts w:cstheme="minorHAnsi"/>
          <w:sz w:val="20"/>
          <w:szCs w:val="20"/>
        </w:rPr>
        <w:t>-</w:t>
      </w:r>
      <w:r w:rsidR="009031DE" w:rsidRPr="00B56413">
        <w:rPr>
          <w:rFonts w:cstheme="minorHAnsi"/>
          <w:sz w:val="20"/>
          <w:szCs w:val="20"/>
        </w:rPr>
        <w:t xml:space="preserve"> </w:t>
      </w:r>
      <w:r w:rsidRPr="00B56413">
        <w:rPr>
          <w:rFonts w:cstheme="minorHAnsi"/>
          <w:sz w:val="20"/>
          <w:szCs w:val="20"/>
        </w:rPr>
        <w:t xml:space="preserve">Systematic Reviews in </w:t>
      </w:r>
      <w:r w:rsidRPr="009D4967">
        <w:rPr>
          <w:rFonts w:cstheme="minorHAnsi"/>
          <w:sz w:val="20"/>
          <w:szCs w:val="20"/>
        </w:rPr>
        <w:t xml:space="preserve">WA Region </w:t>
      </w:r>
    </w:p>
    <w:tbl>
      <w:tblPr>
        <w:tblStyle w:val="TableGrid"/>
        <w:tblpPr w:leftFromText="180" w:rightFromText="180" w:vertAnchor="text" w:horzAnchor="page" w:tblpX="1487" w:tblpY="35"/>
        <w:tblW w:w="8500" w:type="dxa"/>
        <w:tblLayout w:type="fixed"/>
        <w:tblLook w:val="04A0" w:firstRow="1" w:lastRow="0" w:firstColumn="1" w:lastColumn="0" w:noHBand="0" w:noVBand="1"/>
      </w:tblPr>
      <w:tblGrid>
        <w:gridCol w:w="1129"/>
        <w:gridCol w:w="1417"/>
        <w:gridCol w:w="4253"/>
        <w:gridCol w:w="1701"/>
      </w:tblGrid>
      <w:tr w:rsidR="001B2578" w:rsidRPr="000B6BC6" w14:paraId="4719AB8F" w14:textId="77777777" w:rsidTr="00041818">
        <w:trPr>
          <w:trHeight w:val="306"/>
        </w:trPr>
        <w:tc>
          <w:tcPr>
            <w:tcW w:w="1129" w:type="dxa"/>
            <w:shd w:val="clear" w:color="auto" w:fill="EDEDED" w:themeFill="accent3" w:themeFillTint="33"/>
          </w:tcPr>
          <w:p w14:paraId="6E5A0E3C" w14:textId="77777777" w:rsidR="001B2578" w:rsidRPr="000B6BC6" w:rsidRDefault="001B2578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417" w:type="dxa"/>
            <w:shd w:val="clear" w:color="auto" w:fill="EDEDED" w:themeFill="accent3" w:themeFillTint="33"/>
          </w:tcPr>
          <w:p w14:paraId="0FE0FD26" w14:textId="445DA1EA" w:rsidR="001B2578" w:rsidRPr="000B6BC6" w:rsidRDefault="001B2578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4253" w:type="dxa"/>
            <w:shd w:val="clear" w:color="auto" w:fill="EDEDED" w:themeFill="accent3" w:themeFillTint="33"/>
          </w:tcPr>
          <w:p w14:paraId="455C5D44" w14:textId="54C40AC6" w:rsidR="001B2578" w:rsidRPr="000B6BC6" w:rsidRDefault="00273134" w:rsidP="00012E5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01" w:type="dxa"/>
            <w:shd w:val="clear" w:color="auto" w:fill="EDEDED" w:themeFill="accent3" w:themeFillTint="33"/>
          </w:tcPr>
          <w:p w14:paraId="67D3E589" w14:textId="7FDE2F68" w:rsidR="001B2578" w:rsidRPr="000B6BC6" w:rsidRDefault="00273134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66C04745" w14:textId="77777777" w:rsidTr="00041818">
        <w:trPr>
          <w:trHeight w:val="306"/>
        </w:trPr>
        <w:tc>
          <w:tcPr>
            <w:tcW w:w="1129" w:type="dxa"/>
          </w:tcPr>
          <w:p w14:paraId="3ED77147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670" w:type="dxa"/>
            <w:gridSpan w:val="2"/>
          </w:tcPr>
          <w:p w14:paraId="6A2192F2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01" w:type="dxa"/>
          </w:tcPr>
          <w:p w14:paraId="56E9E9EF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4726A59B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797B0CE9" w14:textId="77777777" w:rsidR="001B2578" w:rsidRPr="000B6BC6" w:rsidRDefault="001B2578" w:rsidP="00012E5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45E68349" w14:textId="2DD08EB3" w:rsidR="001B2578" w:rsidRPr="000B6BC6" w:rsidRDefault="001B2578" w:rsidP="00012E55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mothers OR women OR </w:t>
            </w:r>
            <w:r w:rsidR="00273134"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males OR </w:t>
            </w:r>
            <w:r w:rsidR="00273134"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wborn OR </w:t>
            </w:r>
            <w:r w:rsidR="00273134"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y OR </w:t>
            </w:r>
            <w:r w:rsidR="00273134"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ies OR </w:t>
            </w:r>
            <w:proofErr w:type="spellStart"/>
            <w:r w:rsidR="00273134"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eona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* OR </w:t>
            </w:r>
            <w:r w:rsidR="00273134">
              <w:rPr>
                <w:rFonts w:cstheme="minorHAnsi"/>
                <w:sz w:val="20"/>
                <w:szCs w:val="20"/>
                <w:lang w:val="en-US"/>
              </w:rPr>
              <w:t>e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nfant OR </w:t>
            </w:r>
            <w:proofErr w:type="spellStart"/>
            <w:r w:rsidR="00273134"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ébé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48FBBD38" w14:textId="77777777" w:rsidR="001B2578" w:rsidRPr="000B6BC6" w:rsidRDefault="001B2578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Participants</w:t>
            </w:r>
          </w:p>
          <w:p w14:paraId="7C96FAF6" w14:textId="77777777" w:rsidR="001B2578" w:rsidRPr="000B6BC6" w:rsidRDefault="001B2578" w:rsidP="00012E55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772615B8" w14:textId="77777777" w:rsidTr="00041818">
        <w:trPr>
          <w:trHeight w:val="853"/>
        </w:trPr>
        <w:tc>
          <w:tcPr>
            <w:tcW w:w="1129" w:type="dxa"/>
            <w:shd w:val="clear" w:color="auto" w:fill="auto"/>
          </w:tcPr>
          <w:p w14:paraId="30ABF710" w14:textId="77777777" w:rsidR="001B2578" w:rsidRPr="000B6BC6" w:rsidRDefault="001B2578" w:rsidP="00012E5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2655E244" w14:textId="4E316BCC" w:rsidR="001B2578" w:rsidRPr="000B6BC6" w:rsidRDefault="000D2B9C" w:rsidP="00012E55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“</w:t>
            </w:r>
            <w:proofErr w:type="gram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l</w:t>
            </w: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actation”[</w:t>
            </w:r>
            <w:proofErr w:type="spellStart"/>
            <w:proofErr w:type="gram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] OR 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“breast feeding”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] OR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 breastfeeding OR “first 6 months” OR “first six months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b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reastfeed*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c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re practices” OR “infant and young child feeding”</w:t>
            </w:r>
          </w:p>
        </w:tc>
        <w:tc>
          <w:tcPr>
            <w:tcW w:w="1701" w:type="dxa"/>
            <w:shd w:val="clear" w:color="auto" w:fill="auto"/>
          </w:tcPr>
          <w:p w14:paraId="424F4C12" w14:textId="236589C7" w:rsidR="001B2578" w:rsidRPr="000B6BC6" w:rsidRDefault="001B2578" w:rsidP="00012E5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Breastfeeding terms </w:t>
            </w:r>
          </w:p>
        </w:tc>
      </w:tr>
      <w:tr w:rsidR="001B2578" w:rsidRPr="000B6BC6" w14:paraId="5C19CF4E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0B1C231E" w14:textId="77777777" w:rsidR="001B2578" w:rsidRPr="000B6BC6" w:rsidRDefault="001B2578" w:rsidP="00012E5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517BDF55" w14:textId="40C3B9A9" w:rsidR="001B2578" w:rsidRPr="000B6BC6" w:rsidRDefault="00242AD8" w:rsidP="00012E55">
            <w:pPr>
              <w:tabs>
                <w:tab w:val="center" w:pos="3010"/>
              </w:tabs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01" w:type="dxa"/>
            <w:shd w:val="clear" w:color="auto" w:fill="auto"/>
          </w:tcPr>
          <w:p w14:paraId="112F3BE7" w14:textId="77777777" w:rsidR="001B2578" w:rsidRPr="000B6BC6" w:rsidRDefault="001B2578" w:rsidP="00012E5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WA countries</w:t>
            </w:r>
          </w:p>
        </w:tc>
      </w:tr>
      <w:tr w:rsidR="001B2578" w:rsidRPr="000B6BC6" w14:paraId="3BA140E4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6532BAA0" w14:textId="77777777" w:rsidR="001B2578" w:rsidRPr="000B6BC6" w:rsidRDefault="001B2578" w:rsidP="00012E5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4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662E7D6A" w14:textId="77777777" w:rsidR="001B2578" w:rsidRPr="000B6BC6" w:rsidRDefault="001B2578" w:rsidP="00012E55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01" w:type="dxa"/>
            <w:shd w:val="clear" w:color="auto" w:fill="auto"/>
          </w:tcPr>
          <w:p w14:paraId="0BEA6E97" w14:textId="77777777" w:rsidR="001B2578" w:rsidRPr="000B6BC6" w:rsidRDefault="001B2578" w:rsidP="00012E55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7CB5437B" w14:textId="77777777" w:rsidTr="00041818">
        <w:trPr>
          <w:trHeight w:val="309"/>
        </w:trPr>
        <w:tc>
          <w:tcPr>
            <w:tcW w:w="1129" w:type="dxa"/>
            <w:shd w:val="clear" w:color="auto" w:fill="auto"/>
          </w:tcPr>
          <w:p w14:paraId="344340D9" w14:textId="77777777" w:rsidR="001B2578" w:rsidRPr="000B6BC6" w:rsidRDefault="001B2578" w:rsidP="00012E5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5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131B8C64" w14:textId="013FBC5B" w:rsidR="001B2578" w:rsidRPr="000B6BC6" w:rsidRDefault="001B2578" w:rsidP="00012E5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4 and Filter: 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ystematic </w:t>
            </w:r>
            <w:r w:rsidR="00F26DFC">
              <w:rPr>
                <w:rFonts w:cstheme="minorHAnsi"/>
                <w:sz w:val="20"/>
                <w:szCs w:val="20"/>
                <w:lang w:val="en-US"/>
              </w:rPr>
              <w:t>r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eviews</w:t>
            </w:r>
          </w:p>
        </w:tc>
        <w:tc>
          <w:tcPr>
            <w:tcW w:w="1701" w:type="dxa"/>
            <w:shd w:val="clear" w:color="auto" w:fill="auto"/>
          </w:tcPr>
          <w:p w14:paraId="5DE03099" w14:textId="77777777" w:rsidR="001B2578" w:rsidRPr="000B6BC6" w:rsidRDefault="001B2578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</w:tr>
      <w:tr w:rsidR="001B2578" w:rsidRPr="000B6BC6" w14:paraId="6056E207" w14:textId="77777777" w:rsidTr="00041818">
        <w:trPr>
          <w:trHeight w:val="120"/>
        </w:trPr>
        <w:tc>
          <w:tcPr>
            <w:tcW w:w="1129" w:type="dxa"/>
            <w:shd w:val="clear" w:color="auto" w:fill="auto"/>
          </w:tcPr>
          <w:p w14:paraId="50EAC716" w14:textId="77777777" w:rsidR="001B2578" w:rsidRPr="000B6BC6" w:rsidRDefault="001B2578" w:rsidP="00012E5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097888A7" w14:textId="276A492C" w:rsidR="00835DC1" w:rsidRPr="000B6BC6" w:rsidRDefault="001B2578" w:rsidP="00835DC1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5 and 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ilter: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 xml:space="preserve"> p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2A09013A" w14:textId="34A63FD0" w:rsidR="001B2578" w:rsidRPr="000B6BC6" w:rsidRDefault="00835DC1" w:rsidP="00012E5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Language filter: English and French </w:t>
            </w:r>
          </w:p>
        </w:tc>
        <w:tc>
          <w:tcPr>
            <w:tcW w:w="1701" w:type="dxa"/>
            <w:shd w:val="clear" w:color="auto" w:fill="auto"/>
          </w:tcPr>
          <w:p w14:paraId="08D7F822" w14:textId="68EAE447" w:rsidR="001B2578" w:rsidRPr="000B6BC6" w:rsidRDefault="007955D9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002A10CC" w14:textId="77777777" w:rsidR="00DF6F24" w:rsidRPr="000B6BC6" w:rsidRDefault="00DF6F24" w:rsidP="00DF6F24">
      <w:pPr>
        <w:rPr>
          <w:rFonts w:cstheme="minorHAnsi"/>
          <w:b/>
          <w:sz w:val="20"/>
          <w:szCs w:val="20"/>
        </w:rPr>
      </w:pPr>
    </w:p>
    <w:p w14:paraId="68D304F3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  <w:r w:rsidRPr="000B6BC6">
        <w:rPr>
          <w:rFonts w:cstheme="minorHAnsi"/>
          <w:sz w:val="20"/>
          <w:szCs w:val="20"/>
        </w:rPr>
        <w:br w:type="page"/>
      </w:r>
    </w:p>
    <w:p w14:paraId="0271C9E1" w14:textId="191C4054" w:rsidR="00DF6F24" w:rsidRPr="00041818" w:rsidRDefault="00DF6F24" w:rsidP="00DF6F24">
      <w:pPr>
        <w:rPr>
          <w:rFonts w:cstheme="minorHAnsi"/>
          <w:sz w:val="20"/>
          <w:szCs w:val="20"/>
        </w:rPr>
      </w:pPr>
      <w:r w:rsidRPr="000B6BC6">
        <w:rPr>
          <w:rFonts w:cstheme="minorHAnsi"/>
          <w:sz w:val="20"/>
          <w:szCs w:val="20"/>
        </w:rPr>
        <w:lastRenderedPageBreak/>
        <w:t xml:space="preserve">Table 7: EBF- Prevalence in </w:t>
      </w:r>
      <w:r w:rsidRPr="009D4967">
        <w:rPr>
          <w:rFonts w:cstheme="minorHAnsi"/>
          <w:bCs/>
          <w:sz w:val="20"/>
          <w:szCs w:val="20"/>
        </w:rPr>
        <w:t>WA Region</w:t>
      </w:r>
      <w:r w:rsidRPr="000B6BC6">
        <w:rPr>
          <w:rFonts w:cstheme="minorHAnsi"/>
          <w:b/>
          <w:sz w:val="20"/>
          <w:szCs w:val="20"/>
        </w:rPr>
        <w:t xml:space="preserve"> </w:t>
      </w:r>
    </w:p>
    <w:tbl>
      <w:tblPr>
        <w:tblStyle w:val="TableGrid"/>
        <w:tblpPr w:leftFromText="180" w:rightFromText="180" w:vertAnchor="text" w:horzAnchor="page" w:tblpX="1487" w:tblpY="35"/>
        <w:tblW w:w="8500" w:type="dxa"/>
        <w:tblLayout w:type="fixed"/>
        <w:tblLook w:val="04A0" w:firstRow="1" w:lastRow="0" w:firstColumn="1" w:lastColumn="0" w:noHBand="0" w:noVBand="1"/>
      </w:tblPr>
      <w:tblGrid>
        <w:gridCol w:w="1129"/>
        <w:gridCol w:w="1559"/>
        <w:gridCol w:w="4111"/>
        <w:gridCol w:w="1701"/>
      </w:tblGrid>
      <w:tr w:rsidR="001B2578" w:rsidRPr="000B6BC6" w14:paraId="1188A412" w14:textId="77777777" w:rsidTr="00041818">
        <w:trPr>
          <w:trHeight w:val="306"/>
        </w:trPr>
        <w:tc>
          <w:tcPr>
            <w:tcW w:w="1129" w:type="dxa"/>
            <w:shd w:val="clear" w:color="auto" w:fill="EDEDED" w:themeFill="accent3" w:themeFillTint="33"/>
          </w:tcPr>
          <w:p w14:paraId="625A784E" w14:textId="77777777" w:rsidR="001B2578" w:rsidRPr="000B6BC6" w:rsidRDefault="001B2578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559" w:type="dxa"/>
            <w:shd w:val="clear" w:color="auto" w:fill="EDEDED" w:themeFill="accent3" w:themeFillTint="33"/>
          </w:tcPr>
          <w:p w14:paraId="43C631B0" w14:textId="6B732384" w:rsidR="001B2578" w:rsidRPr="000B6BC6" w:rsidRDefault="001B2578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4111" w:type="dxa"/>
            <w:shd w:val="clear" w:color="auto" w:fill="EDEDED" w:themeFill="accent3" w:themeFillTint="33"/>
          </w:tcPr>
          <w:p w14:paraId="256D0641" w14:textId="16447035" w:rsidR="001B2578" w:rsidRPr="000B6BC6" w:rsidRDefault="00273134" w:rsidP="00012E5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01" w:type="dxa"/>
            <w:shd w:val="clear" w:color="auto" w:fill="EDEDED" w:themeFill="accent3" w:themeFillTint="33"/>
          </w:tcPr>
          <w:p w14:paraId="23FBE4E3" w14:textId="5A9150C2" w:rsidR="001B2578" w:rsidRPr="000B6BC6" w:rsidRDefault="00273134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3EF8A6FE" w14:textId="77777777" w:rsidTr="00041818">
        <w:trPr>
          <w:trHeight w:val="306"/>
        </w:trPr>
        <w:tc>
          <w:tcPr>
            <w:tcW w:w="1129" w:type="dxa"/>
          </w:tcPr>
          <w:p w14:paraId="420B0494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670" w:type="dxa"/>
            <w:gridSpan w:val="2"/>
          </w:tcPr>
          <w:p w14:paraId="3BBB8AE4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01" w:type="dxa"/>
          </w:tcPr>
          <w:p w14:paraId="460B6A45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40D00BAA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642B3484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25A029E5" w14:textId="108A6082" w:rsidR="001B2578" w:rsidRPr="000B6BC6" w:rsidRDefault="00273134" w:rsidP="00126B3C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mothers OR women OR </w:t>
            </w:r>
            <w:r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males OR </w:t>
            </w:r>
            <w:r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wborn OR </w:t>
            </w:r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y OR </w:t>
            </w:r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ies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eona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* OR </w:t>
            </w:r>
            <w:r>
              <w:rPr>
                <w:rFonts w:cstheme="minorHAnsi"/>
                <w:sz w:val="20"/>
                <w:szCs w:val="20"/>
                <w:lang w:val="en-US"/>
              </w:rPr>
              <w:t>e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nfant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ébé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572867A9" w14:textId="77777777" w:rsidR="001B2578" w:rsidRPr="000B6BC6" w:rsidRDefault="001B2578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Participants</w:t>
            </w:r>
          </w:p>
          <w:p w14:paraId="441DA858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376E5464" w14:textId="77777777" w:rsidTr="00041818">
        <w:trPr>
          <w:trHeight w:val="845"/>
        </w:trPr>
        <w:tc>
          <w:tcPr>
            <w:tcW w:w="1129" w:type="dxa"/>
            <w:shd w:val="clear" w:color="auto" w:fill="auto"/>
          </w:tcPr>
          <w:p w14:paraId="085C4E7B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7B529C03" w14:textId="674308D2" w:rsidR="000D2B9C" w:rsidRPr="000B6BC6" w:rsidRDefault="000D2B9C" w:rsidP="00126B3C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“</w:t>
            </w:r>
            <w:proofErr w:type="gram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l</w:t>
            </w: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actation”[</w:t>
            </w:r>
            <w:proofErr w:type="spellStart"/>
            <w:proofErr w:type="gram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] OR 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“breast feeding”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] OR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 breastfeeding OR “first 6 months” OR “first six months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b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reastfeed*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c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re practices” OR “infant and young child feeding”</w:t>
            </w:r>
          </w:p>
        </w:tc>
        <w:tc>
          <w:tcPr>
            <w:tcW w:w="1701" w:type="dxa"/>
            <w:shd w:val="clear" w:color="auto" w:fill="auto"/>
          </w:tcPr>
          <w:p w14:paraId="52418A95" w14:textId="182B66CA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Breastfeeding terms </w:t>
            </w:r>
          </w:p>
        </w:tc>
      </w:tr>
      <w:tr w:rsidR="001B2578" w:rsidRPr="000B6BC6" w14:paraId="33578914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1EA84723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38BDD624" w14:textId="67A2571C" w:rsidR="001B2578" w:rsidRPr="000B6BC6" w:rsidRDefault="00835DC1" w:rsidP="00126B3C">
            <w:pPr>
              <w:tabs>
                <w:tab w:val="center" w:pos="3010"/>
              </w:tabs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01" w:type="dxa"/>
            <w:shd w:val="clear" w:color="auto" w:fill="auto"/>
          </w:tcPr>
          <w:p w14:paraId="05A202F1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WA countries</w:t>
            </w:r>
          </w:p>
        </w:tc>
      </w:tr>
      <w:tr w:rsidR="001B2578" w:rsidRPr="000B6BC6" w14:paraId="1AE5C2A9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4032A094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4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71471F36" w14:textId="77777777" w:rsidR="001B2578" w:rsidRPr="000B6BC6" w:rsidRDefault="001B2578" w:rsidP="00126B3C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01" w:type="dxa"/>
            <w:shd w:val="clear" w:color="auto" w:fill="auto"/>
          </w:tcPr>
          <w:p w14:paraId="23C6C0F8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0C9D6BDC" w14:textId="77777777" w:rsidTr="00041818">
        <w:trPr>
          <w:trHeight w:val="500"/>
        </w:trPr>
        <w:tc>
          <w:tcPr>
            <w:tcW w:w="1129" w:type="dxa"/>
            <w:shd w:val="clear" w:color="auto" w:fill="auto"/>
          </w:tcPr>
          <w:p w14:paraId="7B699BB1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5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1D86CE63" w14:textId="59F4C761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gramStart"/>
            <w:r w:rsidRPr="000B6BC6">
              <w:rPr>
                <w:rFonts w:cstheme="minorHAnsi"/>
                <w:sz w:val="20"/>
                <w:szCs w:val="20"/>
                <w:lang w:val="en-US"/>
              </w:rPr>
              <w:t>epidemiology[</w:t>
            </w:r>
            <w:proofErr w:type="gram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Title/Abstract] OR incidence[Title/Abstract] OR prevalence[Title/Abstract] OR </w:t>
            </w:r>
            <w:r w:rsidR="00F26DFC">
              <w:rPr>
                <w:rFonts w:cstheme="minorHAnsi"/>
                <w:sz w:val="20"/>
                <w:szCs w:val="20"/>
                <w:lang w:val="en-US"/>
              </w:rPr>
              <w:t>p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revalence 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ab/>
            </w:r>
          </w:p>
        </w:tc>
        <w:tc>
          <w:tcPr>
            <w:tcW w:w="1701" w:type="dxa"/>
            <w:shd w:val="clear" w:color="auto" w:fill="auto"/>
          </w:tcPr>
          <w:p w14:paraId="7470208B" w14:textId="77777777" w:rsidR="001B2578" w:rsidRPr="000B6BC6" w:rsidRDefault="001B2578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Prevalence Terms </w:t>
            </w:r>
          </w:p>
        </w:tc>
      </w:tr>
      <w:tr w:rsidR="001B2578" w:rsidRPr="000B6BC6" w14:paraId="18FC7322" w14:textId="77777777" w:rsidTr="00041818">
        <w:trPr>
          <w:trHeight w:val="120"/>
        </w:trPr>
        <w:tc>
          <w:tcPr>
            <w:tcW w:w="1129" w:type="dxa"/>
            <w:shd w:val="clear" w:color="auto" w:fill="auto"/>
          </w:tcPr>
          <w:p w14:paraId="0E3F980A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38B86531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4 and #5 </w:t>
            </w:r>
          </w:p>
        </w:tc>
        <w:tc>
          <w:tcPr>
            <w:tcW w:w="1701" w:type="dxa"/>
            <w:shd w:val="clear" w:color="auto" w:fill="auto"/>
          </w:tcPr>
          <w:p w14:paraId="73DDA47E" w14:textId="77777777" w:rsidR="001B2578" w:rsidRPr="000B6BC6" w:rsidRDefault="001B2578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</w:tr>
      <w:tr w:rsidR="001B2578" w:rsidRPr="000B6BC6" w14:paraId="428F2A70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27D98E7C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7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592D5CA5" w14:textId="1E91B7E5" w:rsidR="00835DC1" w:rsidRPr="000B6BC6" w:rsidRDefault="001B2578" w:rsidP="00835DC1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 Filter: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 xml:space="preserve"> p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75475BAA" w14:textId="431BAE5D" w:rsidR="001B2578" w:rsidRPr="000B6BC6" w:rsidRDefault="00835DC1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ter: English and French</w:t>
            </w:r>
          </w:p>
        </w:tc>
        <w:tc>
          <w:tcPr>
            <w:tcW w:w="1701" w:type="dxa"/>
            <w:shd w:val="clear" w:color="auto" w:fill="auto"/>
          </w:tcPr>
          <w:p w14:paraId="5717AE86" w14:textId="17FD0A44" w:rsidR="001B2578" w:rsidRPr="000B6BC6" w:rsidRDefault="007955D9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095BE9C6" w14:textId="77777777" w:rsidR="00DF6F24" w:rsidRPr="000B6BC6" w:rsidRDefault="00DF6F24" w:rsidP="00DF6F24">
      <w:pPr>
        <w:rPr>
          <w:rFonts w:cstheme="minorHAnsi"/>
          <w:b/>
          <w:sz w:val="20"/>
          <w:szCs w:val="20"/>
        </w:rPr>
      </w:pPr>
    </w:p>
    <w:p w14:paraId="262417AA" w14:textId="77777777" w:rsidR="00DF6F24" w:rsidRPr="000B6BC6" w:rsidRDefault="00DF6F24" w:rsidP="00DF6F24">
      <w:pPr>
        <w:rPr>
          <w:rFonts w:cstheme="minorHAnsi"/>
          <w:b/>
          <w:sz w:val="20"/>
          <w:szCs w:val="20"/>
        </w:rPr>
      </w:pPr>
      <w:r w:rsidRPr="000B6BC6">
        <w:rPr>
          <w:rFonts w:cstheme="minorHAnsi"/>
          <w:b/>
          <w:sz w:val="20"/>
          <w:szCs w:val="20"/>
        </w:rPr>
        <w:br w:type="page"/>
      </w:r>
    </w:p>
    <w:p w14:paraId="51AC9A37" w14:textId="617F9C6E" w:rsidR="00DF6F24" w:rsidRPr="000B6BC6" w:rsidRDefault="00DF6F24" w:rsidP="00DF6F24">
      <w:pPr>
        <w:jc w:val="both"/>
        <w:rPr>
          <w:rFonts w:cstheme="minorHAnsi"/>
          <w:b/>
          <w:sz w:val="20"/>
          <w:szCs w:val="20"/>
        </w:rPr>
      </w:pPr>
      <w:r w:rsidRPr="000B6BC6">
        <w:rPr>
          <w:rFonts w:cstheme="minorHAnsi"/>
          <w:sz w:val="20"/>
          <w:szCs w:val="20"/>
        </w:rPr>
        <w:lastRenderedPageBreak/>
        <w:t xml:space="preserve">Table 8: EBF – Drivers in </w:t>
      </w:r>
      <w:r w:rsidRPr="009D4967">
        <w:rPr>
          <w:rFonts w:cstheme="minorHAnsi"/>
          <w:bCs/>
          <w:sz w:val="20"/>
          <w:szCs w:val="20"/>
        </w:rPr>
        <w:t xml:space="preserve">WA </w:t>
      </w:r>
      <w:r w:rsidR="00B56413">
        <w:rPr>
          <w:rFonts w:cstheme="minorHAnsi"/>
          <w:bCs/>
          <w:sz w:val="20"/>
          <w:szCs w:val="20"/>
        </w:rPr>
        <w:t>r</w:t>
      </w:r>
      <w:r w:rsidRPr="009D4967">
        <w:rPr>
          <w:rFonts w:cstheme="minorHAnsi"/>
          <w:bCs/>
          <w:sz w:val="20"/>
          <w:szCs w:val="20"/>
        </w:rPr>
        <w:t xml:space="preserve">egion </w:t>
      </w:r>
    </w:p>
    <w:tbl>
      <w:tblPr>
        <w:tblStyle w:val="TableGrid"/>
        <w:tblpPr w:leftFromText="180" w:rightFromText="180" w:vertAnchor="text" w:horzAnchor="page" w:tblpX="1487" w:tblpY="35"/>
        <w:tblW w:w="8500" w:type="dxa"/>
        <w:tblLayout w:type="fixed"/>
        <w:tblLook w:val="04A0" w:firstRow="1" w:lastRow="0" w:firstColumn="1" w:lastColumn="0" w:noHBand="0" w:noVBand="1"/>
      </w:tblPr>
      <w:tblGrid>
        <w:gridCol w:w="1129"/>
        <w:gridCol w:w="1417"/>
        <w:gridCol w:w="4253"/>
        <w:gridCol w:w="1701"/>
      </w:tblGrid>
      <w:tr w:rsidR="001B2578" w:rsidRPr="000B6BC6" w14:paraId="4EFD3B2D" w14:textId="77777777" w:rsidTr="00041818">
        <w:trPr>
          <w:trHeight w:val="306"/>
        </w:trPr>
        <w:tc>
          <w:tcPr>
            <w:tcW w:w="1129" w:type="dxa"/>
            <w:shd w:val="clear" w:color="auto" w:fill="EDEDED" w:themeFill="accent3" w:themeFillTint="33"/>
          </w:tcPr>
          <w:p w14:paraId="65A5186E" w14:textId="77777777" w:rsidR="001B2578" w:rsidRPr="000B6BC6" w:rsidRDefault="001B2578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417" w:type="dxa"/>
            <w:shd w:val="clear" w:color="auto" w:fill="EDEDED" w:themeFill="accent3" w:themeFillTint="33"/>
          </w:tcPr>
          <w:p w14:paraId="09A715BF" w14:textId="7C71D902" w:rsidR="001B2578" w:rsidRPr="000B6BC6" w:rsidRDefault="001B2578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4253" w:type="dxa"/>
            <w:shd w:val="clear" w:color="auto" w:fill="EDEDED" w:themeFill="accent3" w:themeFillTint="33"/>
          </w:tcPr>
          <w:p w14:paraId="69F9F56F" w14:textId="77A11DF8" w:rsidR="001B2578" w:rsidRPr="000B6BC6" w:rsidRDefault="00273134" w:rsidP="00012E5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01" w:type="dxa"/>
            <w:shd w:val="clear" w:color="auto" w:fill="EDEDED" w:themeFill="accent3" w:themeFillTint="33"/>
          </w:tcPr>
          <w:p w14:paraId="62C8DE18" w14:textId="7B07B684" w:rsidR="001B2578" w:rsidRPr="000B6BC6" w:rsidRDefault="00273134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0473742C" w14:textId="77777777" w:rsidTr="00041818">
        <w:trPr>
          <w:trHeight w:val="306"/>
        </w:trPr>
        <w:tc>
          <w:tcPr>
            <w:tcW w:w="1129" w:type="dxa"/>
          </w:tcPr>
          <w:p w14:paraId="63D3FBDF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670" w:type="dxa"/>
            <w:gridSpan w:val="2"/>
          </w:tcPr>
          <w:p w14:paraId="567281A3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01" w:type="dxa"/>
          </w:tcPr>
          <w:p w14:paraId="297B90EC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5BC73CCC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5C3C7C92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38BE9164" w14:textId="65CCF8A9" w:rsidR="001B2578" w:rsidRPr="000B6BC6" w:rsidRDefault="00273134" w:rsidP="00126B3C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mothers OR women OR </w:t>
            </w:r>
            <w:r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males OR </w:t>
            </w:r>
            <w:r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wborn OR </w:t>
            </w:r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y OR </w:t>
            </w:r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ies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eona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* OR </w:t>
            </w:r>
            <w:r>
              <w:rPr>
                <w:rFonts w:cstheme="minorHAnsi"/>
                <w:sz w:val="20"/>
                <w:szCs w:val="20"/>
                <w:lang w:val="en-US"/>
              </w:rPr>
              <w:t>e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nfant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ébé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0037019D" w14:textId="77777777" w:rsidR="001B2578" w:rsidRPr="000B6BC6" w:rsidRDefault="001B2578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Participants</w:t>
            </w:r>
          </w:p>
          <w:p w14:paraId="594589E0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4EBA29F1" w14:textId="77777777" w:rsidTr="00041818">
        <w:trPr>
          <w:trHeight w:val="842"/>
        </w:trPr>
        <w:tc>
          <w:tcPr>
            <w:tcW w:w="1129" w:type="dxa"/>
            <w:shd w:val="clear" w:color="auto" w:fill="auto"/>
          </w:tcPr>
          <w:p w14:paraId="0574334F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33A23C72" w14:textId="04BBDCCB" w:rsidR="001B2578" w:rsidRPr="000B6BC6" w:rsidRDefault="000D2B9C" w:rsidP="00126B3C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“</w:t>
            </w:r>
            <w:proofErr w:type="gram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l</w:t>
            </w: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actation”[</w:t>
            </w:r>
            <w:proofErr w:type="spellStart"/>
            <w:proofErr w:type="gram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] OR 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“breast feeding”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] OR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 breastfeeding OR “first 6 months” OR “first six months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b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reastfeed*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c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re practices” OR “infant and young child feeding”</w:t>
            </w:r>
          </w:p>
        </w:tc>
        <w:tc>
          <w:tcPr>
            <w:tcW w:w="1701" w:type="dxa"/>
            <w:shd w:val="clear" w:color="auto" w:fill="auto"/>
          </w:tcPr>
          <w:p w14:paraId="07DD4559" w14:textId="6CAFE21A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Breastfeeding terms </w:t>
            </w:r>
          </w:p>
        </w:tc>
      </w:tr>
      <w:tr w:rsidR="001B2578" w:rsidRPr="000B6BC6" w14:paraId="53B995BE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56E7EEBF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1ABEFA51" w14:textId="71C6B2B8" w:rsidR="001B2578" w:rsidRPr="000B6BC6" w:rsidRDefault="00835DC1" w:rsidP="00126B3C">
            <w:pPr>
              <w:tabs>
                <w:tab w:val="center" w:pos="3010"/>
              </w:tabs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01" w:type="dxa"/>
            <w:shd w:val="clear" w:color="auto" w:fill="auto"/>
          </w:tcPr>
          <w:p w14:paraId="2B576B3C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WA countries</w:t>
            </w:r>
          </w:p>
        </w:tc>
      </w:tr>
      <w:tr w:rsidR="001B2578" w:rsidRPr="000B6BC6" w14:paraId="20D701FB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11B275AA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4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0658B3DB" w14:textId="77777777" w:rsidR="001B2578" w:rsidRPr="000B6BC6" w:rsidRDefault="001B2578" w:rsidP="00126B3C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01" w:type="dxa"/>
            <w:shd w:val="clear" w:color="auto" w:fill="auto"/>
          </w:tcPr>
          <w:p w14:paraId="437CABC8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79243FE7" w14:textId="77777777" w:rsidTr="00041818">
        <w:trPr>
          <w:trHeight w:val="500"/>
        </w:trPr>
        <w:tc>
          <w:tcPr>
            <w:tcW w:w="1129" w:type="dxa"/>
            <w:shd w:val="clear" w:color="auto" w:fill="auto"/>
          </w:tcPr>
          <w:p w14:paraId="7373CA5B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5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3C26EC89" w14:textId="52772DA0" w:rsidR="001B2578" w:rsidRPr="000B6BC6" w:rsidRDefault="001B2578" w:rsidP="00126B3C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"cohort studies"[mesh] OR "case-control studies"[mesh] OR "comparative study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p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risk factors"[mesh] OR "cohort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compared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groups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case control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multivariate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] or </w:t>
            </w:r>
            <w:r w:rsidR="00F26DFC">
              <w:rPr>
                <w:rFonts w:cstheme="minorHAnsi"/>
                <w:sz w:val="20"/>
                <w:szCs w:val="20"/>
                <w:lang w:val="en-US"/>
              </w:rPr>
              <w:t>d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terminants OR </w:t>
            </w:r>
            <w:r w:rsidR="00F26DFC">
              <w:rPr>
                <w:rFonts w:cstheme="minorHAnsi"/>
                <w:sz w:val="20"/>
                <w:szCs w:val="20"/>
                <w:lang w:val="en-US"/>
              </w:rPr>
              <w:t>c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auses OR “risk factor*” OR “risk factors” OR risks</w:t>
            </w:r>
          </w:p>
        </w:tc>
        <w:tc>
          <w:tcPr>
            <w:tcW w:w="1701" w:type="dxa"/>
            <w:shd w:val="clear" w:color="auto" w:fill="auto"/>
          </w:tcPr>
          <w:p w14:paraId="7495856E" w14:textId="77777777" w:rsidR="001B2578" w:rsidRPr="000B6BC6" w:rsidRDefault="001B2578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Drivers terms </w:t>
            </w:r>
          </w:p>
          <w:p w14:paraId="272CB4E3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6BBC2C73" w14:textId="77777777" w:rsidTr="00041818">
        <w:trPr>
          <w:trHeight w:val="120"/>
        </w:trPr>
        <w:tc>
          <w:tcPr>
            <w:tcW w:w="1129" w:type="dxa"/>
            <w:shd w:val="clear" w:color="auto" w:fill="auto"/>
          </w:tcPr>
          <w:p w14:paraId="7EB48025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6DA4F5C3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4 AND #5 </w:t>
            </w:r>
          </w:p>
        </w:tc>
        <w:tc>
          <w:tcPr>
            <w:tcW w:w="1701" w:type="dxa"/>
            <w:shd w:val="clear" w:color="auto" w:fill="auto"/>
          </w:tcPr>
          <w:p w14:paraId="66D09A4B" w14:textId="77777777" w:rsidR="001B2578" w:rsidRPr="000B6BC6" w:rsidRDefault="001B2578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</w:tr>
      <w:tr w:rsidR="001B2578" w:rsidRPr="000B6BC6" w14:paraId="3486A2E8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2D0225A0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7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576BFE66" w14:textId="411E3EF2" w:rsidR="00835DC1" w:rsidRPr="000B6BC6" w:rsidRDefault="001B2578" w:rsidP="00835DC1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6 and 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ilter: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 xml:space="preserve"> p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71CE3879" w14:textId="6A054516" w:rsidR="001B2578" w:rsidRPr="000B6BC6" w:rsidRDefault="00835DC1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ter: English and French</w:t>
            </w:r>
          </w:p>
        </w:tc>
        <w:tc>
          <w:tcPr>
            <w:tcW w:w="1701" w:type="dxa"/>
            <w:shd w:val="clear" w:color="auto" w:fill="auto"/>
          </w:tcPr>
          <w:p w14:paraId="773482B0" w14:textId="67384DE8" w:rsidR="001B2578" w:rsidRPr="000B6BC6" w:rsidRDefault="007955D9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2C24799F" w14:textId="77777777" w:rsidR="00DF6F24" w:rsidRPr="000B6BC6" w:rsidRDefault="00DF6F24" w:rsidP="00DF6F24">
      <w:pPr>
        <w:rPr>
          <w:rFonts w:cstheme="minorHAnsi"/>
          <w:b/>
          <w:sz w:val="20"/>
          <w:szCs w:val="20"/>
        </w:rPr>
      </w:pPr>
    </w:p>
    <w:p w14:paraId="0E5A8C5A" w14:textId="77777777" w:rsidR="00DF6F24" w:rsidRPr="000B6BC6" w:rsidRDefault="00DF6F24" w:rsidP="00DF6F24">
      <w:pPr>
        <w:rPr>
          <w:rFonts w:cstheme="minorHAnsi"/>
          <w:b/>
          <w:sz w:val="20"/>
          <w:szCs w:val="20"/>
        </w:rPr>
      </w:pPr>
      <w:r w:rsidRPr="000B6BC6">
        <w:rPr>
          <w:rFonts w:cstheme="minorHAnsi"/>
          <w:b/>
          <w:sz w:val="20"/>
          <w:szCs w:val="20"/>
        </w:rPr>
        <w:br w:type="page"/>
      </w:r>
    </w:p>
    <w:p w14:paraId="42C70607" w14:textId="77777777" w:rsidR="00DF6F24" w:rsidRPr="000B6BC6" w:rsidRDefault="00DF6F24" w:rsidP="00DF6F24">
      <w:pPr>
        <w:rPr>
          <w:rFonts w:cstheme="minorHAnsi"/>
          <w:b/>
          <w:sz w:val="20"/>
          <w:szCs w:val="20"/>
        </w:rPr>
      </w:pPr>
      <w:r w:rsidRPr="000B6BC6">
        <w:rPr>
          <w:rFonts w:cstheme="minorHAnsi"/>
          <w:sz w:val="20"/>
          <w:szCs w:val="20"/>
        </w:rPr>
        <w:lastRenderedPageBreak/>
        <w:t>Table 9: EBF- Programs in</w:t>
      </w:r>
      <w:r w:rsidRPr="009D4967">
        <w:rPr>
          <w:rFonts w:cstheme="minorHAnsi"/>
          <w:bCs/>
          <w:sz w:val="20"/>
          <w:szCs w:val="20"/>
        </w:rPr>
        <w:t xml:space="preserve"> WA region </w:t>
      </w:r>
    </w:p>
    <w:tbl>
      <w:tblPr>
        <w:tblStyle w:val="TableGrid"/>
        <w:tblpPr w:leftFromText="180" w:rightFromText="180" w:vertAnchor="text" w:horzAnchor="page" w:tblpX="1487" w:tblpY="35"/>
        <w:tblW w:w="8500" w:type="dxa"/>
        <w:tblLayout w:type="fixed"/>
        <w:tblLook w:val="04A0" w:firstRow="1" w:lastRow="0" w:firstColumn="1" w:lastColumn="0" w:noHBand="0" w:noVBand="1"/>
      </w:tblPr>
      <w:tblGrid>
        <w:gridCol w:w="1129"/>
        <w:gridCol w:w="1417"/>
        <w:gridCol w:w="4253"/>
        <w:gridCol w:w="1701"/>
      </w:tblGrid>
      <w:tr w:rsidR="001B2578" w:rsidRPr="000B6BC6" w14:paraId="615D6BE0" w14:textId="77777777" w:rsidTr="00041818">
        <w:trPr>
          <w:trHeight w:val="306"/>
        </w:trPr>
        <w:tc>
          <w:tcPr>
            <w:tcW w:w="1129" w:type="dxa"/>
            <w:shd w:val="clear" w:color="auto" w:fill="EDEDED" w:themeFill="accent3" w:themeFillTint="33"/>
          </w:tcPr>
          <w:p w14:paraId="683F1042" w14:textId="77777777" w:rsidR="001B2578" w:rsidRPr="000B6BC6" w:rsidRDefault="001B2578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417" w:type="dxa"/>
            <w:shd w:val="clear" w:color="auto" w:fill="EDEDED" w:themeFill="accent3" w:themeFillTint="33"/>
          </w:tcPr>
          <w:p w14:paraId="565FAC63" w14:textId="3A0E690D" w:rsidR="001B2578" w:rsidRPr="000B6BC6" w:rsidRDefault="001B2578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4253" w:type="dxa"/>
            <w:shd w:val="clear" w:color="auto" w:fill="EDEDED" w:themeFill="accent3" w:themeFillTint="33"/>
          </w:tcPr>
          <w:p w14:paraId="2F6527D6" w14:textId="7611B337" w:rsidR="001B2578" w:rsidRPr="000B6BC6" w:rsidRDefault="00273134" w:rsidP="00012E5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01" w:type="dxa"/>
            <w:shd w:val="clear" w:color="auto" w:fill="EDEDED" w:themeFill="accent3" w:themeFillTint="33"/>
          </w:tcPr>
          <w:p w14:paraId="1DB91B6A" w14:textId="20154170" w:rsidR="001B2578" w:rsidRPr="000B6BC6" w:rsidRDefault="00273134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3B038DC5" w14:textId="77777777" w:rsidTr="00041818">
        <w:trPr>
          <w:trHeight w:val="306"/>
        </w:trPr>
        <w:tc>
          <w:tcPr>
            <w:tcW w:w="1129" w:type="dxa"/>
          </w:tcPr>
          <w:p w14:paraId="58005D52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670" w:type="dxa"/>
            <w:gridSpan w:val="2"/>
          </w:tcPr>
          <w:p w14:paraId="2108F0AD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01" w:type="dxa"/>
          </w:tcPr>
          <w:p w14:paraId="50828A61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08659F35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126292F0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5B46CC83" w14:textId="39EEC31D" w:rsidR="001B2578" w:rsidRPr="000B6BC6" w:rsidRDefault="00273134" w:rsidP="00126B3C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mothers OR women OR </w:t>
            </w:r>
            <w:r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males OR </w:t>
            </w:r>
            <w:r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wborn OR </w:t>
            </w:r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y OR </w:t>
            </w:r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ies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eona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* OR </w:t>
            </w:r>
            <w:r>
              <w:rPr>
                <w:rFonts w:cstheme="minorHAnsi"/>
                <w:sz w:val="20"/>
                <w:szCs w:val="20"/>
                <w:lang w:val="en-US"/>
              </w:rPr>
              <w:t>e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nfant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ébé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6B4729AA" w14:textId="77777777" w:rsidR="001B2578" w:rsidRPr="000B6BC6" w:rsidRDefault="001B2578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Participants</w:t>
            </w:r>
          </w:p>
          <w:p w14:paraId="2416591E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572FABB6" w14:textId="77777777" w:rsidTr="00041818">
        <w:trPr>
          <w:trHeight w:val="845"/>
        </w:trPr>
        <w:tc>
          <w:tcPr>
            <w:tcW w:w="1129" w:type="dxa"/>
            <w:shd w:val="clear" w:color="auto" w:fill="auto"/>
          </w:tcPr>
          <w:p w14:paraId="3D99566C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7ED780F4" w14:textId="39E0B505" w:rsidR="001B2578" w:rsidRPr="000B6BC6" w:rsidRDefault="000D2B9C" w:rsidP="00126B3C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“</w:t>
            </w:r>
            <w:proofErr w:type="gram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l</w:t>
            </w: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actation”[</w:t>
            </w:r>
            <w:proofErr w:type="spellStart"/>
            <w:proofErr w:type="gram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] OR 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“breast feeding”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] OR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 breastfeeding OR “first 6 months” OR “first six months” OR 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b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reastfeed* OR “</w:t>
            </w:r>
            <w:r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c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re practices” OR “infant and young child feeding”</w:t>
            </w:r>
          </w:p>
        </w:tc>
        <w:tc>
          <w:tcPr>
            <w:tcW w:w="1701" w:type="dxa"/>
            <w:shd w:val="clear" w:color="auto" w:fill="auto"/>
          </w:tcPr>
          <w:p w14:paraId="050BE535" w14:textId="77777777" w:rsidR="001B2578" w:rsidRPr="000B6BC6" w:rsidRDefault="001B2578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Breastfeeding terms </w:t>
            </w:r>
          </w:p>
          <w:p w14:paraId="1ACA1FB9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744C43F9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5ADB4519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28F6C413" w14:textId="7FE246D0" w:rsidR="001B2578" w:rsidRPr="000B6BC6" w:rsidRDefault="00835DC1" w:rsidP="00126B3C">
            <w:pPr>
              <w:tabs>
                <w:tab w:val="center" w:pos="3010"/>
              </w:tabs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01" w:type="dxa"/>
            <w:shd w:val="clear" w:color="auto" w:fill="auto"/>
          </w:tcPr>
          <w:p w14:paraId="54058F03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WA countries</w:t>
            </w:r>
          </w:p>
        </w:tc>
      </w:tr>
      <w:tr w:rsidR="001B2578" w:rsidRPr="000B6BC6" w14:paraId="2E3C094A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2CD89827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4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0C51CAD7" w14:textId="77777777" w:rsidR="001B2578" w:rsidRPr="000B6BC6" w:rsidRDefault="001B2578" w:rsidP="00126B3C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01" w:type="dxa"/>
            <w:shd w:val="clear" w:color="auto" w:fill="auto"/>
          </w:tcPr>
          <w:p w14:paraId="6AFAAFED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4CBD33C9" w14:textId="77777777" w:rsidTr="00041818">
        <w:trPr>
          <w:trHeight w:val="500"/>
        </w:trPr>
        <w:tc>
          <w:tcPr>
            <w:tcW w:w="1129" w:type="dxa"/>
            <w:shd w:val="clear" w:color="auto" w:fill="auto"/>
          </w:tcPr>
          <w:p w14:paraId="503D2ED4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5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563A57C7" w14:textId="77777777" w:rsidR="001B2578" w:rsidRPr="000B6BC6" w:rsidRDefault="001B2578" w:rsidP="00126B3C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randomized controlled trial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pt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controlled clinical trial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pt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randomized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placebo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drug therapy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sh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randomly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trial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groups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NOT (animals 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mh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NOT humans 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mh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)</w:t>
            </w:r>
          </w:p>
        </w:tc>
        <w:tc>
          <w:tcPr>
            <w:tcW w:w="1701" w:type="dxa"/>
            <w:shd w:val="clear" w:color="auto" w:fill="auto"/>
          </w:tcPr>
          <w:p w14:paraId="7D65FD8E" w14:textId="77777777" w:rsidR="001B2578" w:rsidRPr="000B6BC6" w:rsidRDefault="001B2578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Cochrane Hedge for RCTs</w:t>
            </w:r>
          </w:p>
        </w:tc>
      </w:tr>
      <w:tr w:rsidR="001B2578" w:rsidRPr="000B6BC6" w14:paraId="223DC3A4" w14:textId="77777777" w:rsidTr="00041818">
        <w:trPr>
          <w:trHeight w:val="120"/>
        </w:trPr>
        <w:tc>
          <w:tcPr>
            <w:tcW w:w="1129" w:type="dxa"/>
            <w:shd w:val="clear" w:color="auto" w:fill="auto"/>
          </w:tcPr>
          <w:p w14:paraId="117881F6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571E68F9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4 AND #5 </w:t>
            </w:r>
          </w:p>
        </w:tc>
        <w:tc>
          <w:tcPr>
            <w:tcW w:w="1701" w:type="dxa"/>
            <w:shd w:val="clear" w:color="auto" w:fill="auto"/>
          </w:tcPr>
          <w:p w14:paraId="60186093" w14:textId="77777777" w:rsidR="001B2578" w:rsidRPr="000B6BC6" w:rsidRDefault="001B2578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</w:tr>
      <w:tr w:rsidR="001B2578" w:rsidRPr="000B6BC6" w14:paraId="60AB4C3E" w14:textId="77777777" w:rsidTr="00041818">
        <w:trPr>
          <w:trHeight w:val="306"/>
        </w:trPr>
        <w:tc>
          <w:tcPr>
            <w:tcW w:w="1129" w:type="dxa"/>
            <w:shd w:val="clear" w:color="auto" w:fill="auto"/>
          </w:tcPr>
          <w:p w14:paraId="3687350F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7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48C93036" w14:textId="7AB140A9" w:rsidR="00835DC1" w:rsidRPr="000B6BC6" w:rsidRDefault="001B2578" w:rsidP="00835DC1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6 and 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ilter: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 xml:space="preserve"> p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57FE784C" w14:textId="50D356FA" w:rsidR="001B2578" w:rsidRPr="000B6BC6" w:rsidRDefault="00835DC1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ter: English and French</w:t>
            </w:r>
          </w:p>
        </w:tc>
        <w:tc>
          <w:tcPr>
            <w:tcW w:w="1701" w:type="dxa"/>
            <w:shd w:val="clear" w:color="auto" w:fill="auto"/>
          </w:tcPr>
          <w:p w14:paraId="0D5DC06A" w14:textId="56BCA789" w:rsidR="001B2578" w:rsidRPr="000B6BC6" w:rsidRDefault="007955D9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2698C708" w14:textId="77777777" w:rsidR="00DF6F24" w:rsidRPr="000B6BC6" w:rsidRDefault="00DF6F24" w:rsidP="00DF6F24">
      <w:pPr>
        <w:rPr>
          <w:rFonts w:cstheme="minorHAnsi"/>
          <w:b/>
          <w:sz w:val="20"/>
          <w:szCs w:val="20"/>
        </w:rPr>
      </w:pPr>
    </w:p>
    <w:p w14:paraId="4E1855F2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  <w:r w:rsidRPr="000B6BC6">
        <w:rPr>
          <w:rFonts w:cstheme="minorHAnsi"/>
          <w:sz w:val="20"/>
          <w:szCs w:val="20"/>
        </w:rPr>
        <w:br w:type="page"/>
      </w:r>
    </w:p>
    <w:p w14:paraId="16A60F2A" w14:textId="1E741022" w:rsidR="00DF6F24" w:rsidRPr="000B6BC6" w:rsidRDefault="00DF6F24" w:rsidP="00DF6F24">
      <w:pPr>
        <w:rPr>
          <w:rFonts w:cstheme="minorHAnsi"/>
          <w:bCs/>
          <w:sz w:val="20"/>
          <w:szCs w:val="20"/>
        </w:rPr>
      </w:pPr>
      <w:r w:rsidRPr="000B6BC6">
        <w:rPr>
          <w:rFonts w:cstheme="minorHAnsi"/>
          <w:bCs/>
          <w:sz w:val="20"/>
          <w:szCs w:val="20"/>
        </w:rPr>
        <w:lastRenderedPageBreak/>
        <w:t xml:space="preserve">Table 10: EBF- Policy in WA </w:t>
      </w:r>
      <w:r w:rsidR="00B56413">
        <w:rPr>
          <w:rFonts w:cstheme="minorHAnsi"/>
          <w:bCs/>
          <w:sz w:val="20"/>
          <w:szCs w:val="20"/>
        </w:rPr>
        <w:t>r</w:t>
      </w:r>
      <w:r w:rsidRPr="000B6BC6">
        <w:rPr>
          <w:rFonts w:cstheme="minorHAnsi"/>
          <w:bCs/>
          <w:sz w:val="20"/>
          <w:szCs w:val="20"/>
        </w:rPr>
        <w:t>egion</w:t>
      </w:r>
    </w:p>
    <w:tbl>
      <w:tblPr>
        <w:tblStyle w:val="TableGrid"/>
        <w:tblpPr w:leftFromText="180" w:rightFromText="180" w:vertAnchor="text" w:horzAnchor="page" w:tblpX="1487" w:tblpY="35"/>
        <w:tblW w:w="8500" w:type="dxa"/>
        <w:tblLayout w:type="fixed"/>
        <w:tblLook w:val="04A0" w:firstRow="1" w:lastRow="0" w:firstColumn="1" w:lastColumn="0" w:noHBand="0" w:noVBand="1"/>
      </w:tblPr>
      <w:tblGrid>
        <w:gridCol w:w="1129"/>
        <w:gridCol w:w="1843"/>
        <w:gridCol w:w="3827"/>
        <w:gridCol w:w="1701"/>
      </w:tblGrid>
      <w:tr w:rsidR="001B2578" w:rsidRPr="000B6BC6" w14:paraId="320B1AEC" w14:textId="77777777" w:rsidTr="009D4967">
        <w:trPr>
          <w:trHeight w:val="306"/>
        </w:trPr>
        <w:tc>
          <w:tcPr>
            <w:tcW w:w="1129" w:type="dxa"/>
            <w:shd w:val="clear" w:color="auto" w:fill="EDEDED" w:themeFill="accent3" w:themeFillTint="33"/>
          </w:tcPr>
          <w:p w14:paraId="7BA08776" w14:textId="77777777" w:rsidR="001B2578" w:rsidRPr="000B6BC6" w:rsidRDefault="001B2578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14:paraId="5879A577" w14:textId="2576452A" w:rsidR="001B2578" w:rsidRPr="000B6BC6" w:rsidRDefault="001B2578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3827" w:type="dxa"/>
            <w:shd w:val="clear" w:color="auto" w:fill="EDEDED" w:themeFill="accent3" w:themeFillTint="33"/>
          </w:tcPr>
          <w:p w14:paraId="4DCD99C6" w14:textId="1F931039" w:rsidR="001B2578" w:rsidRPr="000B6BC6" w:rsidRDefault="00273134" w:rsidP="00012E5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01" w:type="dxa"/>
            <w:shd w:val="clear" w:color="auto" w:fill="EDEDED" w:themeFill="accent3" w:themeFillTint="33"/>
          </w:tcPr>
          <w:p w14:paraId="53C7C631" w14:textId="67E2142D" w:rsidR="001B2578" w:rsidRPr="000B6BC6" w:rsidRDefault="00273134" w:rsidP="00012E55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0DBF2397" w14:textId="77777777" w:rsidTr="001B2578">
        <w:trPr>
          <w:trHeight w:val="306"/>
        </w:trPr>
        <w:tc>
          <w:tcPr>
            <w:tcW w:w="1129" w:type="dxa"/>
          </w:tcPr>
          <w:p w14:paraId="6F149065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670" w:type="dxa"/>
            <w:gridSpan w:val="2"/>
          </w:tcPr>
          <w:p w14:paraId="02F46988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01" w:type="dxa"/>
          </w:tcPr>
          <w:p w14:paraId="7A14DF15" w14:textId="77777777" w:rsidR="001B2578" w:rsidRPr="000B6BC6" w:rsidRDefault="001B2578" w:rsidP="00012E55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74869949" w14:textId="77777777" w:rsidTr="009D4967">
        <w:trPr>
          <w:trHeight w:val="306"/>
        </w:trPr>
        <w:tc>
          <w:tcPr>
            <w:tcW w:w="1129" w:type="dxa"/>
            <w:shd w:val="clear" w:color="auto" w:fill="auto"/>
          </w:tcPr>
          <w:p w14:paraId="78C50E2D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1DC6EB76" w14:textId="40DC7A08" w:rsidR="001B2578" w:rsidRPr="000B6BC6" w:rsidRDefault="00273134" w:rsidP="00126B3C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mothers OR women OR </w:t>
            </w:r>
            <w:r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males OR </w:t>
            </w:r>
            <w:r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wborn OR </w:t>
            </w:r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y OR </w:t>
            </w:r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abies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eona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* OR </w:t>
            </w:r>
            <w:r>
              <w:rPr>
                <w:rFonts w:cstheme="minorHAnsi"/>
                <w:sz w:val="20"/>
                <w:szCs w:val="20"/>
                <w:lang w:val="en-US"/>
              </w:rPr>
              <w:t>e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nfant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ébé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09C1BA1E" w14:textId="77777777" w:rsidR="001B2578" w:rsidRPr="000B6BC6" w:rsidRDefault="001B2578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Participants</w:t>
            </w:r>
          </w:p>
          <w:p w14:paraId="680DCD37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3D315EBC" w14:textId="77777777" w:rsidTr="009D4967">
        <w:trPr>
          <w:trHeight w:val="561"/>
        </w:trPr>
        <w:tc>
          <w:tcPr>
            <w:tcW w:w="1129" w:type="dxa"/>
            <w:shd w:val="clear" w:color="auto" w:fill="auto"/>
          </w:tcPr>
          <w:p w14:paraId="6AB36B58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67BA667C" w14:textId="4553A731" w:rsidR="001B2578" w:rsidRPr="000B6BC6" w:rsidRDefault="001B2578" w:rsidP="00126B3C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“</w:t>
            </w:r>
            <w:proofErr w:type="gramStart"/>
            <w:r w:rsidR="000D2B9C">
              <w:rPr>
                <w:rFonts w:eastAsia="Times New Roman" w:cstheme="minorHAnsi"/>
                <w:sz w:val="20"/>
                <w:szCs w:val="20"/>
                <w:lang w:val="en-US"/>
              </w:rPr>
              <w:t>l</w:t>
            </w: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actation”[</w:t>
            </w:r>
            <w:proofErr w:type="spellStart"/>
            <w:proofErr w:type="gram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] OR 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“breast feeding”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] OR 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 xml:space="preserve"> breastfeeding OR “first 6 months” OR “first six months” OR </w:t>
            </w:r>
            <w:r w:rsidR="000D2B9C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b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reastfeed* OR “</w:t>
            </w:r>
            <w:r w:rsidR="000D2B9C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c</w:t>
            </w: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are practices” OR “infant and young child feeding”</w:t>
            </w:r>
          </w:p>
        </w:tc>
        <w:tc>
          <w:tcPr>
            <w:tcW w:w="1701" w:type="dxa"/>
            <w:shd w:val="clear" w:color="auto" w:fill="auto"/>
          </w:tcPr>
          <w:p w14:paraId="19CBDEDC" w14:textId="3B8C27CF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Breastfeeding terms </w:t>
            </w:r>
          </w:p>
        </w:tc>
      </w:tr>
      <w:tr w:rsidR="001B2578" w:rsidRPr="000B6BC6" w14:paraId="4C39BDC8" w14:textId="77777777" w:rsidTr="009D4967">
        <w:trPr>
          <w:trHeight w:val="306"/>
        </w:trPr>
        <w:tc>
          <w:tcPr>
            <w:tcW w:w="1129" w:type="dxa"/>
            <w:shd w:val="clear" w:color="auto" w:fill="auto"/>
          </w:tcPr>
          <w:p w14:paraId="2A0C30B5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30B56480" w14:textId="241AD78E" w:rsidR="001B2578" w:rsidRPr="000B6BC6" w:rsidRDefault="00835DC1" w:rsidP="00126B3C">
            <w:pPr>
              <w:tabs>
                <w:tab w:val="center" w:pos="3010"/>
              </w:tabs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01" w:type="dxa"/>
            <w:shd w:val="clear" w:color="auto" w:fill="auto"/>
          </w:tcPr>
          <w:p w14:paraId="78ED8CA6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WA countries</w:t>
            </w:r>
          </w:p>
        </w:tc>
      </w:tr>
      <w:tr w:rsidR="001B2578" w:rsidRPr="000B6BC6" w14:paraId="466562C4" w14:textId="77777777" w:rsidTr="009D4967">
        <w:trPr>
          <w:trHeight w:val="306"/>
        </w:trPr>
        <w:tc>
          <w:tcPr>
            <w:tcW w:w="1129" w:type="dxa"/>
            <w:shd w:val="clear" w:color="auto" w:fill="auto"/>
          </w:tcPr>
          <w:p w14:paraId="5E3276B3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4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51009116" w14:textId="77777777" w:rsidR="001B2578" w:rsidRPr="000B6BC6" w:rsidRDefault="001B2578" w:rsidP="00126B3C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bCs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01" w:type="dxa"/>
            <w:shd w:val="clear" w:color="auto" w:fill="auto"/>
          </w:tcPr>
          <w:p w14:paraId="083DD01B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63D9EB56" w14:textId="77777777" w:rsidTr="009D4967">
        <w:trPr>
          <w:trHeight w:val="500"/>
        </w:trPr>
        <w:tc>
          <w:tcPr>
            <w:tcW w:w="1129" w:type="dxa"/>
            <w:shd w:val="clear" w:color="auto" w:fill="auto"/>
          </w:tcPr>
          <w:p w14:paraId="3A8AD391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5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7AE33DC2" w14:textId="177F5292" w:rsidR="001B2578" w:rsidRPr="000B6BC6" w:rsidRDefault="007955D9" w:rsidP="00126B3C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p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olicy OR </w:t>
            </w:r>
            <w:r>
              <w:rPr>
                <w:rFonts w:cstheme="minorHAnsi"/>
                <w:sz w:val="20"/>
                <w:szCs w:val="20"/>
                <w:lang w:val="en-US"/>
              </w:rPr>
              <w:t>p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olicies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l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egisla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* OR </w:t>
            </w:r>
            <w:r>
              <w:rPr>
                <w:rFonts w:cstheme="minorHAnsi"/>
                <w:sz w:val="20"/>
                <w:szCs w:val="20"/>
                <w:lang w:val="en-US"/>
              </w:rPr>
              <w:t>a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genda OR </w:t>
            </w:r>
            <w:r>
              <w:rPr>
                <w:rFonts w:cstheme="minorHAnsi"/>
                <w:sz w:val="20"/>
                <w:szCs w:val="20"/>
                <w:lang w:val="en-US"/>
              </w:rPr>
              <w:t>r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gulation OR </w:t>
            </w:r>
            <w:r>
              <w:rPr>
                <w:rFonts w:cstheme="minorHAnsi"/>
                <w:sz w:val="20"/>
                <w:szCs w:val="20"/>
                <w:lang w:val="en-US"/>
              </w:rPr>
              <w:t>g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uideline* O</w:t>
            </w:r>
            <w:r>
              <w:rPr>
                <w:rFonts w:cstheme="minorHAnsi"/>
                <w:sz w:val="20"/>
                <w:szCs w:val="20"/>
                <w:lang w:val="en-US"/>
              </w:rPr>
              <w:t>R i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nnovation* OR strategy OR priority OR priorities OR prioritization OR governance OR “preventive health </w:t>
            </w:r>
            <w:proofErr w:type="gramStart"/>
            <w:r w:rsidRPr="000B6BC6">
              <w:rPr>
                <w:rFonts w:cstheme="minorHAnsi"/>
                <w:sz w:val="20"/>
                <w:szCs w:val="20"/>
                <w:lang w:val="en-US"/>
              </w:rPr>
              <w:t>services”[</w:t>
            </w:r>
            <w:proofErr w:type="spellStart"/>
            <w:proofErr w:type="gramEnd"/>
            <w:r w:rsidRPr="000B6BC6">
              <w:rPr>
                <w:rFonts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</w:t>
            </w:r>
          </w:p>
        </w:tc>
        <w:tc>
          <w:tcPr>
            <w:tcW w:w="1701" w:type="dxa"/>
            <w:shd w:val="clear" w:color="auto" w:fill="auto"/>
          </w:tcPr>
          <w:p w14:paraId="7CEB243B" w14:textId="77777777" w:rsidR="001B2578" w:rsidRPr="000B6BC6" w:rsidRDefault="001B2578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policy terms </w:t>
            </w:r>
          </w:p>
        </w:tc>
      </w:tr>
      <w:tr w:rsidR="001B2578" w:rsidRPr="000B6BC6" w14:paraId="47F89AA6" w14:textId="77777777" w:rsidTr="001B2578">
        <w:trPr>
          <w:trHeight w:val="120"/>
        </w:trPr>
        <w:tc>
          <w:tcPr>
            <w:tcW w:w="1129" w:type="dxa"/>
            <w:shd w:val="clear" w:color="auto" w:fill="auto"/>
          </w:tcPr>
          <w:p w14:paraId="3A261E7B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636C1F29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4 AND #5 </w:t>
            </w:r>
          </w:p>
        </w:tc>
        <w:tc>
          <w:tcPr>
            <w:tcW w:w="1701" w:type="dxa"/>
            <w:shd w:val="clear" w:color="auto" w:fill="auto"/>
          </w:tcPr>
          <w:p w14:paraId="49B53680" w14:textId="77777777" w:rsidR="001B2578" w:rsidRPr="000B6BC6" w:rsidRDefault="001B2578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</w:tr>
      <w:tr w:rsidR="001B2578" w:rsidRPr="000B6BC6" w14:paraId="78CFDEA5" w14:textId="77777777" w:rsidTr="009D4967">
        <w:trPr>
          <w:trHeight w:val="306"/>
        </w:trPr>
        <w:tc>
          <w:tcPr>
            <w:tcW w:w="1129" w:type="dxa"/>
            <w:shd w:val="clear" w:color="auto" w:fill="auto"/>
          </w:tcPr>
          <w:p w14:paraId="2751BD74" w14:textId="77777777" w:rsidR="001B2578" w:rsidRPr="000B6BC6" w:rsidRDefault="001B2578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7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43454CCB" w14:textId="607F71C9" w:rsidR="00835DC1" w:rsidRPr="000B6BC6" w:rsidRDefault="001B2578" w:rsidP="00835DC1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6 and 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ilter: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 xml:space="preserve"> p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2B3093AB" w14:textId="093AB28F" w:rsidR="001B2578" w:rsidRPr="000B6BC6" w:rsidRDefault="00835DC1" w:rsidP="00126B3C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ter: English and French</w:t>
            </w:r>
          </w:p>
        </w:tc>
        <w:tc>
          <w:tcPr>
            <w:tcW w:w="1701" w:type="dxa"/>
            <w:shd w:val="clear" w:color="auto" w:fill="auto"/>
          </w:tcPr>
          <w:p w14:paraId="20871225" w14:textId="2BE0D983" w:rsidR="001B2578" w:rsidRPr="000B6BC6" w:rsidRDefault="007955D9" w:rsidP="00126B3C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599D570A" w14:textId="77777777" w:rsidR="009031DE" w:rsidRPr="000B6BC6" w:rsidRDefault="009031DE" w:rsidP="00DF6F24">
      <w:pPr>
        <w:rPr>
          <w:rFonts w:cstheme="minorHAnsi"/>
          <w:color w:val="4472C4" w:themeColor="accent1"/>
          <w:sz w:val="20"/>
          <w:szCs w:val="20"/>
        </w:rPr>
      </w:pPr>
    </w:p>
    <w:p w14:paraId="0420FCDE" w14:textId="77777777" w:rsidR="009031DE" w:rsidRPr="000B6BC6" w:rsidRDefault="009031DE" w:rsidP="00DF6F24">
      <w:pPr>
        <w:rPr>
          <w:rFonts w:cstheme="minorHAnsi"/>
          <w:color w:val="44546A" w:themeColor="text2"/>
          <w:sz w:val="20"/>
          <w:szCs w:val="20"/>
        </w:rPr>
      </w:pPr>
    </w:p>
    <w:p w14:paraId="14B06E3A" w14:textId="22271977" w:rsidR="009031DE" w:rsidRPr="000B6BC6" w:rsidRDefault="00DF6F24" w:rsidP="001B2578">
      <w:pPr>
        <w:rPr>
          <w:rFonts w:cstheme="minorHAnsi"/>
          <w:color w:val="44546A" w:themeColor="text2"/>
          <w:sz w:val="20"/>
          <w:szCs w:val="20"/>
        </w:rPr>
      </w:pPr>
      <w:r w:rsidRPr="000B6BC6">
        <w:rPr>
          <w:rFonts w:cstheme="minorHAnsi"/>
          <w:color w:val="44546A" w:themeColor="text2"/>
          <w:sz w:val="20"/>
          <w:szCs w:val="20"/>
        </w:rPr>
        <w:t xml:space="preserve">EBF </w:t>
      </w:r>
    </w:p>
    <w:p w14:paraId="4F817153" w14:textId="77777777" w:rsidR="009031DE" w:rsidRPr="000B6BC6" w:rsidRDefault="009031DE">
      <w:pPr>
        <w:spacing w:after="160" w:line="259" w:lineRule="auto"/>
        <w:rPr>
          <w:rFonts w:cstheme="minorHAnsi"/>
          <w:color w:val="44546A" w:themeColor="text2"/>
          <w:sz w:val="20"/>
          <w:szCs w:val="20"/>
        </w:rPr>
      </w:pPr>
      <w:r w:rsidRPr="000B6BC6">
        <w:rPr>
          <w:rFonts w:cstheme="minorHAnsi"/>
          <w:color w:val="44546A" w:themeColor="text2"/>
          <w:sz w:val="20"/>
          <w:szCs w:val="20"/>
        </w:rPr>
        <w:br w:type="page"/>
      </w:r>
    </w:p>
    <w:p w14:paraId="33E55738" w14:textId="2B087B24" w:rsidR="00DF6F24" w:rsidRPr="009D4967" w:rsidRDefault="00DF6F24" w:rsidP="00DF6F24">
      <w:pPr>
        <w:rPr>
          <w:rFonts w:cstheme="minorHAnsi"/>
          <w:color w:val="C45911" w:themeColor="accent2" w:themeShade="BF"/>
          <w:sz w:val="20"/>
          <w:szCs w:val="20"/>
        </w:rPr>
      </w:pPr>
      <w:r w:rsidRPr="009D4967">
        <w:rPr>
          <w:rFonts w:cstheme="minorHAnsi"/>
          <w:color w:val="C45911" w:themeColor="accent2" w:themeShade="BF"/>
          <w:sz w:val="20"/>
          <w:szCs w:val="20"/>
        </w:rPr>
        <w:lastRenderedPageBreak/>
        <w:t>Anaemia in Women of Reproductive Age</w:t>
      </w:r>
      <w:r w:rsidR="001B2578" w:rsidRPr="009D4967">
        <w:rPr>
          <w:rFonts w:cstheme="minorHAnsi"/>
          <w:color w:val="C45911" w:themeColor="accent2" w:themeShade="BF"/>
          <w:sz w:val="20"/>
          <w:szCs w:val="20"/>
        </w:rPr>
        <w:t xml:space="preserve"> (WRA)</w:t>
      </w:r>
    </w:p>
    <w:p w14:paraId="004FBF90" w14:textId="77777777" w:rsidR="00DF6F24" w:rsidRPr="00041818" w:rsidRDefault="00DF6F24" w:rsidP="00DF6F24">
      <w:pPr>
        <w:rPr>
          <w:rFonts w:cstheme="minorHAnsi"/>
          <w:sz w:val="20"/>
          <w:szCs w:val="20"/>
        </w:rPr>
      </w:pPr>
    </w:p>
    <w:p w14:paraId="0E749DFB" w14:textId="6C054DF4" w:rsidR="00DF6F24" w:rsidRPr="000B6BC6" w:rsidRDefault="00DF6F24" w:rsidP="00DF6F24">
      <w:pPr>
        <w:rPr>
          <w:rFonts w:cstheme="minorHAnsi"/>
          <w:b/>
          <w:sz w:val="20"/>
          <w:szCs w:val="20"/>
        </w:rPr>
      </w:pPr>
      <w:r w:rsidRPr="000B6BC6">
        <w:rPr>
          <w:rFonts w:cstheme="minorHAnsi"/>
          <w:sz w:val="20"/>
          <w:szCs w:val="20"/>
        </w:rPr>
        <w:t xml:space="preserve">Table 11: </w:t>
      </w:r>
      <w:r w:rsidR="001B2578" w:rsidRPr="000B6BC6">
        <w:rPr>
          <w:rFonts w:cstheme="minorHAnsi"/>
          <w:sz w:val="20"/>
          <w:szCs w:val="20"/>
        </w:rPr>
        <w:t xml:space="preserve">WRA </w:t>
      </w:r>
      <w:r w:rsidRPr="000B6BC6">
        <w:rPr>
          <w:rFonts w:cstheme="minorHAnsi"/>
          <w:sz w:val="20"/>
          <w:szCs w:val="20"/>
        </w:rPr>
        <w:t>Anaemia</w:t>
      </w:r>
      <w:r w:rsidR="009031DE" w:rsidRPr="000B6BC6">
        <w:rPr>
          <w:rFonts w:cstheme="minorHAnsi"/>
          <w:sz w:val="20"/>
          <w:szCs w:val="20"/>
        </w:rPr>
        <w:t xml:space="preserve"> </w:t>
      </w:r>
      <w:r w:rsidRPr="000B6BC6">
        <w:rPr>
          <w:rFonts w:cstheme="minorHAnsi"/>
          <w:sz w:val="20"/>
          <w:szCs w:val="20"/>
        </w:rPr>
        <w:t xml:space="preserve">- Systematic Reviews in </w:t>
      </w:r>
      <w:r w:rsidR="00B56413" w:rsidRPr="003E4EF5">
        <w:rPr>
          <w:rFonts w:cstheme="minorHAnsi"/>
          <w:bCs/>
          <w:sz w:val="20"/>
          <w:szCs w:val="20"/>
        </w:rPr>
        <w:t xml:space="preserve">WA </w:t>
      </w:r>
      <w:r w:rsidR="00B56413">
        <w:rPr>
          <w:rFonts w:cstheme="minorHAnsi"/>
          <w:bCs/>
          <w:sz w:val="20"/>
          <w:szCs w:val="20"/>
        </w:rPr>
        <w:t>r</w:t>
      </w:r>
      <w:r w:rsidR="00B56413" w:rsidRPr="003E4EF5">
        <w:rPr>
          <w:rFonts w:cstheme="minorHAnsi"/>
          <w:bCs/>
          <w:sz w:val="20"/>
          <w:szCs w:val="20"/>
        </w:rPr>
        <w:t xml:space="preserve">egion </w:t>
      </w:r>
    </w:p>
    <w:tbl>
      <w:tblPr>
        <w:tblStyle w:val="TableGrid"/>
        <w:tblpPr w:leftFromText="180" w:rightFromText="180" w:vertAnchor="text" w:horzAnchor="page" w:tblpX="1466" w:tblpY="35"/>
        <w:tblW w:w="8500" w:type="dxa"/>
        <w:tblLayout w:type="fixed"/>
        <w:tblLook w:val="04A0" w:firstRow="1" w:lastRow="0" w:firstColumn="1" w:lastColumn="0" w:noHBand="0" w:noVBand="1"/>
      </w:tblPr>
      <w:tblGrid>
        <w:gridCol w:w="1129"/>
        <w:gridCol w:w="1559"/>
        <w:gridCol w:w="4111"/>
        <w:gridCol w:w="1701"/>
      </w:tblGrid>
      <w:tr w:rsidR="001B2578" w:rsidRPr="000B6BC6" w14:paraId="33DDE09E" w14:textId="77777777" w:rsidTr="00EE0490">
        <w:trPr>
          <w:trHeight w:val="306"/>
        </w:trPr>
        <w:tc>
          <w:tcPr>
            <w:tcW w:w="1129" w:type="dxa"/>
            <w:shd w:val="clear" w:color="auto" w:fill="EDEDED" w:themeFill="accent3" w:themeFillTint="33"/>
          </w:tcPr>
          <w:p w14:paraId="2ADD4F2C" w14:textId="7777777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559" w:type="dxa"/>
            <w:shd w:val="clear" w:color="auto" w:fill="EDEDED" w:themeFill="accent3" w:themeFillTint="33"/>
          </w:tcPr>
          <w:p w14:paraId="07331A8B" w14:textId="54635F56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4111" w:type="dxa"/>
            <w:shd w:val="clear" w:color="auto" w:fill="EDEDED" w:themeFill="accent3" w:themeFillTint="33"/>
          </w:tcPr>
          <w:p w14:paraId="4E8DFE18" w14:textId="228C81E7" w:rsidR="001B2578" w:rsidRPr="000B6BC6" w:rsidRDefault="00273134" w:rsidP="00EE0490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01" w:type="dxa"/>
            <w:shd w:val="clear" w:color="auto" w:fill="EDEDED" w:themeFill="accent3" w:themeFillTint="33"/>
          </w:tcPr>
          <w:p w14:paraId="63C2665D" w14:textId="036042EE" w:rsidR="001B2578" w:rsidRPr="000B6BC6" w:rsidRDefault="00273134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6AC570FA" w14:textId="77777777" w:rsidTr="00EE0490">
        <w:trPr>
          <w:trHeight w:val="306"/>
        </w:trPr>
        <w:tc>
          <w:tcPr>
            <w:tcW w:w="1129" w:type="dxa"/>
          </w:tcPr>
          <w:p w14:paraId="61FED747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670" w:type="dxa"/>
            <w:gridSpan w:val="2"/>
          </w:tcPr>
          <w:p w14:paraId="08959C62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01" w:type="dxa"/>
          </w:tcPr>
          <w:p w14:paraId="1997AC9B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55874A4F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338C0947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1E4CB659" w14:textId="77777777" w:rsidR="001B2578" w:rsidRPr="000B6BC6" w:rsidRDefault="001B2578" w:rsidP="00EE0490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girl OR teenager OR pregnancy OR maternal OR pregnant OR "non-pregnant" OR female</w:t>
            </w:r>
          </w:p>
        </w:tc>
        <w:tc>
          <w:tcPr>
            <w:tcW w:w="1701" w:type="dxa"/>
            <w:shd w:val="clear" w:color="auto" w:fill="auto"/>
          </w:tcPr>
          <w:p w14:paraId="4C5E3796" w14:textId="2B983903" w:rsidR="001B2578" w:rsidRPr="00041818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Population Terms</w:t>
            </w:r>
          </w:p>
        </w:tc>
      </w:tr>
      <w:tr w:rsidR="001B2578" w:rsidRPr="000B6BC6" w14:paraId="33398D33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423AAA37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5FA0E0F0" w14:textId="1EF446EE" w:rsidR="001B2578" w:rsidRPr="000B6BC6" w:rsidRDefault="00F26DFC" w:rsidP="00EE0490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a</w:t>
            </w:r>
            <w:r w:rsidR="001B2578" w:rsidRPr="000B6BC6">
              <w:rPr>
                <w:rFonts w:eastAsia="Times New Roman" w:cstheme="minorHAnsi"/>
                <w:sz w:val="20"/>
                <w:szCs w:val="20"/>
                <w:lang w:val="en-US"/>
              </w:rPr>
              <w:t>naemia</w:t>
            </w:r>
            <w:proofErr w:type="spellEnd"/>
            <w:r w:rsidR="001B2578" w:rsidRPr="000B6BC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OR anemic OR anemic OR deficiency OR deficient OR “hidden hunger” OR folate OR iron </w:t>
            </w:r>
          </w:p>
        </w:tc>
        <w:tc>
          <w:tcPr>
            <w:tcW w:w="1701" w:type="dxa"/>
            <w:shd w:val="clear" w:color="auto" w:fill="auto"/>
          </w:tcPr>
          <w:p w14:paraId="77E54FF6" w14:textId="162C93C2" w:rsidR="001B2578" w:rsidRPr="00041818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</w:t>
            </w:r>
            <w:proofErr w:type="spellStart"/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naemia</w:t>
            </w:r>
            <w:proofErr w:type="spellEnd"/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terms</w:t>
            </w:r>
          </w:p>
        </w:tc>
      </w:tr>
      <w:tr w:rsidR="001B2578" w:rsidRPr="000B6BC6" w14:paraId="3855F01E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41EAA8AE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6255FC2B" w14:textId="17FE8E00" w:rsidR="001B2578" w:rsidRPr="000B6BC6" w:rsidRDefault="00835DC1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01" w:type="dxa"/>
            <w:shd w:val="clear" w:color="auto" w:fill="auto"/>
          </w:tcPr>
          <w:p w14:paraId="0310D8B3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WA Region</w:t>
            </w:r>
          </w:p>
        </w:tc>
      </w:tr>
      <w:tr w:rsidR="001B2578" w:rsidRPr="000B6BC6" w14:paraId="105F4ECC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53E9855E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4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40AE4928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01" w:type="dxa"/>
            <w:shd w:val="clear" w:color="auto" w:fill="auto"/>
          </w:tcPr>
          <w:p w14:paraId="265E729A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4DC67950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335E9B36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5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4F753BCF" w14:textId="08E4E04A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4 and Filter: </w:t>
            </w:r>
            <w:r w:rsidR="00F26DFC">
              <w:rPr>
                <w:rFonts w:cstheme="minorHAnsi"/>
                <w:sz w:val="20"/>
                <w:szCs w:val="20"/>
                <w:lang w:val="en-US"/>
              </w:rPr>
              <w:t>s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ystematic </w:t>
            </w:r>
            <w:r w:rsidR="00F26DFC">
              <w:rPr>
                <w:rFonts w:cstheme="minorHAnsi"/>
                <w:sz w:val="20"/>
                <w:szCs w:val="20"/>
                <w:lang w:val="en-US"/>
              </w:rPr>
              <w:t>r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eviews</w:t>
            </w:r>
          </w:p>
        </w:tc>
        <w:tc>
          <w:tcPr>
            <w:tcW w:w="1701" w:type="dxa"/>
            <w:shd w:val="clear" w:color="auto" w:fill="auto"/>
          </w:tcPr>
          <w:p w14:paraId="74B7E483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23FC4625" w14:textId="77777777" w:rsidTr="00EE0490">
        <w:trPr>
          <w:trHeight w:val="699"/>
        </w:trPr>
        <w:tc>
          <w:tcPr>
            <w:tcW w:w="1129" w:type="dxa"/>
            <w:shd w:val="clear" w:color="auto" w:fill="auto"/>
          </w:tcPr>
          <w:p w14:paraId="5228D87D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3E08B285" w14:textId="4F7D2CC1" w:rsidR="00835DC1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15 and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 xml:space="preserve"> f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ilter: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 xml:space="preserve"> p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78F4ADE0" w14:textId="5014F5E3" w:rsidR="001B2578" w:rsidRPr="000B6BC6" w:rsidRDefault="00835DC1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ter: English and French</w:t>
            </w:r>
          </w:p>
        </w:tc>
        <w:tc>
          <w:tcPr>
            <w:tcW w:w="1701" w:type="dxa"/>
            <w:shd w:val="clear" w:color="auto" w:fill="auto"/>
          </w:tcPr>
          <w:p w14:paraId="0F9A0D48" w14:textId="4F29D39D" w:rsidR="001B2578" w:rsidRPr="000B6BC6" w:rsidRDefault="007955D9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201BBBC1" w14:textId="77777777" w:rsidR="00DF6F24" w:rsidRPr="000B6BC6" w:rsidRDefault="00DF6F24" w:rsidP="00DF6F24">
      <w:pPr>
        <w:rPr>
          <w:rFonts w:cstheme="minorHAnsi"/>
          <w:b/>
          <w:sz w:val="20"/>
          <w:szCs w:val="20"/>
        </w:rPr>
      </w:pPr>
    </w:p>
    <w:p w14:paraId="62FEAB6F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  <w:r w:rsidRPr="000B6BC6">
        <w:rPr>
          <w:rFonts w:cstheme="minorHAnsi"/>
          <w:sz w:val="20"/>
          <w:szCs w:val="20"/>
        </w:rPr>
        <w:br w:type="page"/>
      </w:r>
    </w:p>
    <w:p w14:paraId="5F03B6BC" w14:textId="12A81930" w:rsidR="00DF6F24" w:rsidRPr="000B6BC6" w:rsidRDefault="00DF6F24" w:rsidP="00DF6F24">
      <w:pPr>
        <w:rPr>
          <w:rFonts w:cstheme="minorHAnsi"/>
          <w:b/>
          <w:sz w:val="20"/>
          <w:szCs w:val="20"/>
        </w:rPr>
      </w:pPr>
      <w:r w:rsidRPr="000B6BC6">
        <w:rPr>
          <w:rFonts w:cstheme="minorHAnsi"/>
          <w:sz w:val="20"/>
          <w:szCs w:val="20"/>
        </w:rPr>
        <w:lastRenderedPageBreak/>
        <w:t xml:space="preserve">Table 12: </w:t>
      </w:r>
      <w:r w:rsidR="001B2578" w:rsidRPr="000B6BC6">
        <w:rPr>
          <w:rFonts w:cstheme="minorHAnsi"/>
          <w:sz w:val="20"/>
          <w:szCs w:val="20"/>
        </w:rPr>
        <w:t xml:space="preserve">WRA </w:t>
      </w:r>
      <w:r w:rsidRPr="000B6BC6">
        <w:rPr>
          <w:rFonts w:cstheme="minorHAnsi"/>
          <w:sz w:val="20"/>
          <w:szCs w:val="20"/>
        </w:rPr>
        <w:t xml:space="preserve">Anaemia – Prevalence in </w:t>
      </w:r>
      <w:r w:rsidR="00B56413" w:rsidRPr="003E4EF5">
        <w:rPr>
          <w:rFonts w:cstheme="minorHAnsi"/>
          <w:bCs/>
          <w:sz w:val="20"/>
          <w:szCs w:val="20"/>
        </w:rPr>
        <w:t xml:space="preserve">WA </w:t>
      </w:r>
      <w:r w:rsidR="00B56413">
        <w:rPr>
          <w:rFonts w:cstheme="minorHAnsi"/>
          <w:bCs/>
          <w:sz w:val="20"/>
          <w:szCs w:val="20"/>
        </w:rPr>
        <w:t>r</w:t>
      </w:r>
      <w:r w:rsidR="00B56413" w:rsidRPr="003E4EF5">
        <w:rPr>
          <w:rFonts w:cstheme="minorHAnsi"/>
          <w:bCs/>
          <w:sz w:val="20"/>
          <w:szCs w:val="20"/>
        </w:rPr>
        <w:t xml:space="preserve">egion </w:t>
      </w:r>
    </w:p>
    <w:tbl>
      <w:tblPr>
        <w:tblStyle w:val="TableGrid"/>
        <w:tblpPr w:leftFromText="180" w:rightFromText="180" w:vertAnchor="text" w:horzAnchor="page" w:tblpX="1466" w:tblpY="35"/>
        <w:tblW w:w="8500" w:type="dxa"/>
        <w:tblLayout w:type="fixed"/>
        <w:tblLook w:val="04A0" w:firstRow="1" w:lastRow="0" w:firstColumn="1" w:lastColumn="0" w:noHBand="0" w:noVBand="1"/>
      </w:tblPr>
      <w:tblGrid>
        <w:gridCol w:w="1129"/>
        <w:gridCol w:w="1417"/>
        <w:gridCol w:w="4253"/>
        <w:gridCol w:w="1701"/>
      </w:tblGrid>
      <w:tr w:rsidR="001B2578" w:rsidRPr="000B6BC6" w14:paraId="63E5882F" w14:textId="77777777" w:rsidTr="00EE0490">
        <w:trPr>
          <w:trHeight w:val="306"/>
        </w:trPr>
        <w:tc>
          <w:tcPr>
            <w:tcW w:w="1129" w:type="dxa"/>
            <w:shd w:val="clear" w:color="auto" w:fill="EDEDED" w:themeFill="accent3" w:themeFillTint="33"/>
          </w:tcPr>
          <w:p w14:paraId="2C863C57" w14:textId="7777777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417" w:type="dxa"/>
            <w:shd w:val="clear" w:color="auto" w:fill="EDEDED" w:themeFill="accent3" w:themeFillTint="33"/>
          </w:tcPr>
          <w:p w14:paraId="34C59A9E" w14:textId="76D8D7D8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4253" w:type="dxa"/>
            <w:shd w:val="clear" w:color="auto" w:fill="EDEDED" w:themeFill="accent3" w:themeFillTint="33"/>
          </w:tcPr>
          <w:p w14:paraId="1BC95E0B" w14:textId="55DAF02C" w:rsidR="001B2578" w:rsidRPr="000B6BC6" w:rsidRDefault="00273134" w:rsidP="00EE0490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01" w:type="dxa"/>
            <w:shd w:val="clear" w:color="auto" w:fill="EDEDED" w:themeFill="accent3" w:themeFillTint="33"/>
          </w:tcPr>
          <w:p w14:paraId="2D31A076" w14:textId="4B3CA87E" w:rsidR="001B2578" w:rsidRPr="000B6BC6" w:rsidRDefault="00273134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51CD0D11" w14:textId="77777777" w:rsidTr="00EE0490">
        <w:trPr>
          <w:trHeight w:val="306"/>
        </w:trPr>
        <w:tc>
          <w:tcPr>
            <w:tcW w:w="1129" w:type="dxa"/>
          </w:tcPr>
          <w:p w14:paraId="77A6718D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670" w:type="dxa"/>
            <w:gridSpan w:val="2"/>
          </w:tcPr>
          <w:p w14:paraId="475F1F70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01" w:type="dxa"/>
          </w:tcPr>
          <w:p w14:paraId="42299F32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7B350FCA" w14:textId="77777777" w:rsidTr="00EE0490">
        <w:trPr>
          <w:trHeight w:val="640"/>
        </w:trPr>
        <w:tc>
          <w:tcPr>
            <w:tcW w:w="1129" w:type="dxa"/>
            <w:shd w:val="clear" w:color="auto" w:fill="auto"/>
          </w:tcPr>
          <w:p w14:paraId="427B1F17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08648E00" w14:textId="77777777" w:rsidR="001B2578" w:rsidRPr="000B6BC6" w:rsidRDefault="001B2578" w:rsidP="00EE0490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girl OR teenager OR pregnancy OR maternal OR pregnant OR "non-pregnant" OR female</w:t>
            </w:r>
          </w:p>
        </w:tc>
        <w:tc>
          <w:tcPr>
            <w:tcW w:w="1701" w:type="dxa"/>
            <w:shd w:val="clear" w:color="auto" w:fill="auto"/>
          </w:tcPr>
          <w:p w14:paraId="353CDE9D" w14:textId="2BC0F08B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Population Term</w:t>
            </w:r>
            <w:r w:rsidR="00F26DFC">
              <w:rPr>
                <w:rFonts w:cstheme="minorHAnsi"/>
                <w:b/>
                <w:sz w:val="20"/>
                <w:szCs w:val="20"/>
                <w:lang w:val="en-US"/>
              </w:rPr>
              <w:t>s</w:t>
            </w:r>
          </w:p>
        </w:tc>
      </w:tr>
      <w:tr w:rsidR="001B2578" w:rsidRPr="000B6BC6" w14:paraId="193CDDDF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3DABA1A8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7C658BCF" w14:textId="23D8CFCD" w:rsidR="001B2578" w:rsidRPr="000B6BC6" w:rsidRDefault="00F26DFC" w:rsidP="00EE0490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a</w:t>
            </w:r>
            <w:r w:rsidR="001B2578" w:rsidRPr="000B6BC6">
              <w:rPr>
                <w:rFonts w:eastAsia="Times New Roman" w:cstheme="minorHAnsi"/>
                <w:sz w:val="20"/>
                <w:szCs w:val="20"/>
                <w:lang w:val="en-US"/>
              </w:rPr>
              <w:t>naemia</w:t>
            </w:r>
            <w:proofErr w:type="spellEnd"/>
            <w:r w:rsidR="001B2578" w:rsidRPr="000B6BC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OR anemic OR anemic OR deficiency OR deficient OR “hidden hunger” OR folate OR iron </w:t>
            </w:r>
          </w:p>
        </w:tc>
        <w:tc>
          <w:tcPr>
            <w:tcW w:w="1701" w:type="dxa"/>
            <w:shd w:val="clear" w:color="auto" w:fill="auto"/>
          </w:tcPr>
          <w:p w14:paraId="15953C74" w14:textId="09CFF1F9" w:rsidR="001B2578" w:rsidRPr="00041818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</w:t>
            </w:r>
            <w:proofErr w:type="spellStart"/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naemia</w:t>
            </w:r>
            <w:proofErr w:type="spellEnd"/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terms</w:t>
            </w:r>
          </w:p>
        </w:tc>
      </w:tr>
      <w:tr w:rsidR="001B2578" w:rsidRPr="000B6BC6" w14:paraId="43D98AB3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4F188289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7A54A964" w14:textId="348703BC" w:rsidR="001B2578" w:rsidRPr="000B6BC6" w:rsidRDefault="00835DC1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01" w:type="dxa"/>
            <w:shd w:val="clear" w:color="auto" w:fill="auto"/>
          </w:tcPr>
          <w:p w14:paraId="41250264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WA region terms</w:t>
            </w:r>
          </w:p>
        </w:tc>
      </w:tr>
      <w:tr w:rsidR="001B2578" w:rsidRPr="000B6BC6" w14:paraId="36B6ECA5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0BAABCBD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4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30174B9E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01" w:type="dxa"/>
            <w:shd w:val="clear" w:color="auto" w:fill="auto"/>
          </w:tcPr>
          <w:p w14:paraId="4CF6E4DE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5D9BDC06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22A1412C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5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1F4DF68D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gramStart"/>
            <w:r w:rsidRPr="000B6BC6">
              <w:rPr>
                <w:rFonts w:cstheme="minorHAnsi"/>
                <w:sz w:val="20"/>
                <w:szCs w:val="20"/>
                <w:lang w:val="en-US"/>
              </w:rPr>
              <w:t>epidemiology[</w:t>
            </w:r>
            <w:proofErr w:type="gramEnd"/>
            <w:r w:rsidRPr="000B6BC6">
              <w:rPr>
                <w:rFonts w:cstheme="minorHAnsi"/>
                <w:sz w:val="20"/>
                <w:szCs w:val="20"/>
                <w:lang w:val="en-US"/>
              </w:rPr>
              <w:t>Title/Abstract] OR incidence[Title/Abstract] OR prevalence[Title/Abstract]  OR Prevalence 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ab/>
            </w:r>
          </w:p>
        </w:tc>
        <w:tc>
          <w:tcPr>
            <w:tcW w:w="1701" w:type="dxa"/>
            <w:shd w:val="clear" w:color="auto" w:fill="auto"/>
          </w:tcPr>
          <w:p w14:paraId="285EF2F8" w14:textId="77777777" w:rsidR="001B2578" w:rsidRPr="009D4967" w:rsidRDefault="001B2578" w:rsidP="00EE0490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9D4967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All Prevalence Terms </w:t>
            </w:r>
          </w:p>
        </w:tc>
      </w:tr>
      <w:tr w:rsidR="001B2578" w:rsidRPr="000B6BC6" w14:paraId="596C48A0" w14:textId="77777777" w:rsidTr="00EE0490">
        <w:trPr>
          <w:trHeight w:val="352"/>
        </w:trPr>
        <w:tc>
          <w:tcPr>
            <w:tcW w:w="1129" w:type="dxa"/>
            <w:shd w:val="clear" w:color="auto" w:fill="auto"/>
          </w:tcPr>
          <w:p w14:paraId="3F54BA68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307FF4A9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4 AND #5</w:t>
            </w:r>
          </w:p>
        </w:tc>
        <w:tc>
          <w:tcPr>
            <w:tcW w:w="1701" w:type="dxa"/>
            <w:shd w:val="clear" w:color="auto" w:fill="auto"/>
          </w:tcPr>
          <w:p w14:paraId="3693A6A1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52215911" w14:textId="77777777" w:rsidTr="00EE0490">
        <w:trPr>
          <w:trHeight w:val="583"/>
        </w:trPr>
        <w:tc>
          <w:tcPr>
            <w:tcW w:w="1129" w:type="dxa"/>
            <w:shd w:val="clear" w:color="auto" w:fill="auto"/>
          </w:tcPr>
          <w:p w14:paraId="2A2B0FAC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7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038232CA" w14:textId="7D5606F5" w:rsidR="00835DC1" w:rsidRPr="000B6BC6" w:rsidRDefault="00835DC1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#6 and f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ilter: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p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4839860D" w14:textId="42E127A0" w:rsidR="001B2578" w:rsidRPr="000B6BC6" w:rsidRDefault="00835DC1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ter: English and French</w:t>
            </w:r>
          </w:p>
        </w:tc>
        <w:tc>
          <w:tcPr>
            <w:tcW w:w="1701" w:type="dxa"/>
            <w:shd w:val="clear" w:color="auto" w:fill="auto"/>
          </w:tcPr>
          <w:p w14:paraId="4A69A665" w14:textId="52B9F6F2" w:rsidR="001B2578" w:rsidRPr="000B6BC6" w:rsidRDefault="007955D9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6462BBFD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</w:p>
    <w:p w14:paraId="3AD2B872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  <w:r w:rsidRPr="000B6BC6">
        <w:rPr>
          <w:rFonts w:cstheme="minorHAnsi"/>
          <w:sz w:val="20"/>
          <w:szCs w:val="20"/>
        </w:rPr>
        <w:br w:type="page"/>
      </w:r>
    </w:p>
    <w:p w14:paraId="6D621550" w14:textId="098294AF" w:rsidR="00DF6F24" w:rsidRPr="00041818" w:rsidRDefault="00DF6F24" w:rsidP="00DF6F24">
      <w:pPr>
        <w:rPr>
          <w:rFonts w:cstheme="minorHAnsi"/>
          <w:b/>
          <w:sz w:val="20"/>
          <w:szCs w:val="20"/>
        </w:rPr>
      </w:pPr>
      <w:r w:rsidRPr="000B6BC6">
        <w:rPr>
          <w:rFonts w:cstheme="minorHAnsi"/>
          <w:sz w:val="20"/>
          <w:szCs w:val="20"/>
        </w:rPr>
        <w:lastRenderedPageBreak/>
        <w:t xml:space="preserve">Table 13 </w:t>
      </w:r>
      <w:r w:rsidR="001B2578" w:rsidRPr="000B6BC6">
        <w:rPr>
          <w:rFonts w:cstheme="minorHAnsi"/>
          <w:sz w:val="20"/>
          <w:szCs w:val="20"/>
        </w:rPr>
        <w:t xml:space="preserve">WRA </w:t>
      </w:r>
      <w:r w:rsidRPr="000B6BC6">
        <w:rPr>
          <w:rFonts w:cstheme="minorHAnsi"/>
          <w:sz w:val="20"/>
          <w:szCs w:val="20"/>
        </w:rPr>
        <w:t xml:space="preserve">Anaemia – Drivers in </w:t>
      </w:r>
      <w:r w:rsidR="00B56413" w:rsidRPr="003E4EF5">
        <w:rPr>
          <w:rFonts w:cstheme="minorHAnsi"/>
          <w:bCs/>
          <w:sz w:val="20"/>
          <w:szCs w:val="20"/>
        </w:rPr>
        <w:t xml:space="preserve">WA </w:t>
      </w:r>
      <w:r w:rsidR="00B56413">
        <w:rPr>
          <w:rFonts w:cstheme="minorHAnsi"/>
          <w:bCs/>
          <w:sz w:val="20"/>
          <w:szCs w:val="20"/>
        </w:rPr>
        <w:t>r</w:t>
      </w:r>
      <w:r w:rsidR="00B56413" w:rsidRPr="003E4EF5">
        <w:rPr>
          <w:rFonts w:cstheme="minorHAnsi"/>
          <w:bCs/>
          <w:sz w:val="20"/>
          <w:szCs w:val="20"/>
        </w:rPr>
        <w:t xml:space="preserve">egion </w:t>
      </w:r>
    </w:p>
    <w:tbl>
      <w:tblPr>
        <w:tblStyle w:val="TableGrid"/>
        <w:tblpPr w:leftFromText="180" w:rightFromText="180" w:vertAnchor="text" w:horzAnchor="page" w:tblpX="1466" w:tblpY="35"/>
        <w:tblW w:w="8500" w:type="dxa"/>
        <w:tblLayout w:type="fixed"/>
        <w:tblLook w:val="04A0" w:firstRow="1" w:lastRow="0" w:firstColumn="1" w:lastColumn="0" w:noHBand="0" w:noVBand="1"/>
      </w:tblPr>
      <w:tblGrid>
        <w:gridCol w:w="1129"/>
        <w:gridCol w:w="1559"/>
        <w:gridCol w:w="4111"/>
        <w:gridCol w:w="1701"/>
      </w:tblGrid>
      <w:tr w:rsidR="001B2578" w:rsidRPr="000B6BC6" w14:paraId="53B367CF" w14:textId="77777777" w:rsidTr="00EE0490">
        <w:trPr>
          <w:trHeight w:val="306"/>
        </w:trPr>
        <w:tc>
          <w:tcPr>
            <w:tcW w:w="1129" w:type="dxa"/>
            <w:shd w:val="clear" w:color="auto" w:fill="EDEDED" w:themeFill="accent3" w:themeFillTint="33"/>
          </w:tcPr>
          <w:p w14:paraId="66D888C2" w14:textId="7777777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559" w:type="dxa"/>
            <w:shd w:val="clear" w:color="auto" w:fill="EDEDED" w:themeFill="accent3" w:themeFillTint="33"/>
          </w:tcPr>
          <w:p w14:paraId="1C036D7E" w14:textId="4DF26B5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4111" w:type="dxa"/>
            <w:shd w:val="clear" w:color="auto" w:fill="EDEDED" w:themeFill="accent3" w:themeFillTint="33"/>
          </w:tcPr>
          <w:p w14:paraId="4A8C4DA5" w14:textId="10F4D582" w:rsidR="001B2578" w:rsidRPr="000B6BC6" w:rsidRDefault="00273134" w:rsidP="00EE0490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01" w:type="dxa"/>
            <w:shd w:val="clear" w:color="auto" w:fill="EDEDED" w:themeFill="accent3" w:themeFillTint="33"/>
          </w:tcPr>
          <w:p w14:paraId="1B096D50" w14:textId="1BAFA8BB" w:rsidR="001B2578" w:rsidRPr="000B6BC6" w:rsidRDefault="00273134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4B860EF8" w14:textId="77777777" w:rsidTr="00EE0490">
        <w:trPr>
          <w:trHeight w:val="306"/>
        </w:trPr>
        <w:tc>
          <w:tcPr>
            <w:tcW w:w="1129" w:type="dxa"/>
          </w:tcPr>
          <w:p w14:paraId="24A2508F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670" w:type="dxa"/>
            <w:gridSpan w:val="2"/>
          </w:tcPr>
          <w:p w14:paraId="01F9480F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01" w:type="dxa"/>
          </w:tcPr>
          <w:p w14:paraId="745DBF70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137BFABB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70F90D7E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1D878CF7" w14:textId="77777777" w:rsidR="001B2578" w:rsidRPr="000B6BC6" w:rsidRDefault="001B2578" w:rsidP="00EE0490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girl OR teenager OR pregnancy OR maternal OR pregnant OR "non-pregnant" OR female</w:t>
            </w:r>
          </w:p>
        </w:tc>
        <w:tc>
          <w:tcPr>
            <w:tcW w:w="1701" w:type="dxa"/>
            <w:shd w:val="clear" w:color="auto" w:fill="auto"/>
          </w:tcPr>
          <w:p w14:paraId="402CD88A" w14:textId="096A7A10" w:rsidR="001B2578" w:rsidRPr="00041818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Population Terms</w:t>
            </w:r>
          </w:p>
        </w:tc>
      </w:tr>
      <w:tr w:rsidR="001B2578" w:rsidRPr="000B6BC6" w14:paraId="5F6A7F12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164E8E2F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5EB16808" w14:textId="3CE8D2DE" w:rsidR="001B2578" w:rsidRPr="000B6BC6" w:rsidRDefault="00F26DFC" w:rsidP="00EE0490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a</w:t>
            </w:r>
            <w:r w:rsidR="001B2578" w:rsidRPr="000B6BC6">
              <w:rPr>
                <w:rFonts w:eastAsia="Times New Roman" w:cstheme="minorHAnsi"/>
                <w:sz w:val="20"/>
                <w:szCs w:val="20"/>
                <w:lang w:val="en-US"/>
              </w:rPr>
              <w:t>naemia</w:t>
            </w:r>
            <w:proofErr w:type="spellEnd"/>
            <w:r w:rsidR="001B2578" w:rsidRPr="000B6BC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OR anemic OR anemic OR deficiency OR deficient OR “hidden hunger” OR folate OR iron </w:t>
            </w:r>
          </w:p>
        </w:tc>
        <w:tc>
          <w:tcPr>
            <w:tcW w:w="1701" w:type="dxa"/>
            <w:shd w:val="clear" w:color="auto" w:fill="auto"/>
          </w:tcPr>
          <w:p w14:paraId="70329427" w14:textId="7777777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</w:t>
            </w:r>
            <w:proofErr w:type="spellStart"/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naemia</w:t>
            </w:r>
            <w:proofErr w:type="spellEnd"/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terms</w:t>
            </w:r>
          </w:p>
        </w:tc>
      </w:tr>
      <w:tr w:rsidR="001B2578" w:rsidRPr="000B6BC6" w14:paraId="51464C89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1399CCC1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0E50BB38" w14:textId="40AB265B" w:rsidR="001B2578" w:rsidRPr="000B6BC6" w:rsidRDefault="00835DC1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01" w:type="dxa"/>
            <w:shd w:val="clear" w:color="auto" w:fill="auto"/>
          </w:tcPr>
          <w:p w14:paraId="6EFF3FFA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WA region terms </w:t>
            </w:r>
          </w:p>
        </w:tc>
      </w:tr>
      <w:tr w:rsidR="001B2578" w:rsidRPr="000B6BC6" w14:paraId="1A6780C6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10F30135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4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55821523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01" w:type="dxa"/>
            <w:shd w:val="clear" w:color="auto" w:fill="auto"/>
          </w:tcPr>
          <w:p w14:paraId="76F11960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51E3F809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0FC3DA04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5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678F73C3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"cohort studies"[mesh] OR "case-control studies"[mesh] OR "comparative study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p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risk factors"[mesh] OR "cohort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compared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groups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case control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"multivariate"[</w:t>
            </w:r>
            <w:proofErr w:type="spellStart"/>
            <w:r w:rsidRPr="000B6BC6">
              <w:rPr>
                <w:rFonts w:cstheme="minorHAnsi"/>
                <w:sz w:val="20"/>
                <w:szCs w:val="20"/>
                <w:lang w:val="en-US"/>
              </w:rPr>
              <w:t>tw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 OR   Determinants OR Causes OR “risk factor*” OR “risk factors” OR risks</w:t>
            </w:r>
          </w:p>
        </w:tc>
        <w:tc>
          <w:tcPr>
            <w:tcW w:w="1701" w:type="dxa"/>
            <w:shd w:val="clear" w:color="auto" w:fill="auto"/>
          </w:tcPr>
          <w:p w14:paraId="40CB4A08" w14:textId="7777777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driver terms </w:t>
            </w:r>
          </w:p>
        </w:tc>
      </w:tr>
      <w:tr w:rsidR="001B2578" w:rsidRPr="000B6BC6" w14:paraId="38589C0D" w14:textId="77777777" w:rsidTr="00EE0490">
        <w:trPr>
          <w:trHeight w:val="352"/>
        </w:trPr>
        <w:tc>
          <w:tcPr>
            <w:tcW w:w="1129" w:type="dxa"/>
            <w:shd w:val="clear" w:color="auto" w:fill="auto"/>
          </w:tcPr>
          <w:p w14:paraId="31AF5706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2EAA4E48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4 AND #5</w:t>
            </w:r>
          </w:p>
        </w:tc>
        <w:tc>
          <w:tcPr>
            <w:tcW w:w="1701" w:type="dxa"/>
            <w:shd w:val="clear" w:color="auto" w:fill="auto"/>
          </w:tcPr>
          <w:p w14:paraId="670EA83A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4AC743D8" w14:textId="77777777" w:rsidTr="00EE0490">
        <w:trPr>
          <w:trHeight w:val="583"/>
        </w:trPr>
        <w:tc>
          <w:tcPr>
            <w:tcW w:w="1129" w:type="dxa"/>
            <w:shd w:val="clear" w:color="auto" w:fill="auto"/>
          </w:tcPr>
          <w:p w14:paraId="3A67768A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7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627FF629" w14:textId="59FBC394" w:rsidR="00835DC1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6 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and f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ilter: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 xml:space="preserve"> p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37175AE4" w14:textId="5E0E4573" w:rsidR="001B2578" w:rsidRPr="000B6BC6" w:rsidRDefault="00835DC1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ter: English and French</w:t>
            </w:r>
          </w:p>
        </w:tc>
        <w:tc>
          <w:tcPr>
            <w:tcW w:w="1701" w:type="dxa"/>
            <w:shd w:val="clear" w:color="auto" w:fill="auto"/>
          </w:tcPr>
          <w:p w14:paraId="1758F54D" w14:textId="648B39A5" w:rsidR="001B2578" w:rsidRPr="000B6BC6" w:rsidRDefault="007955D9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59828A23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</w:p>
    <w:p w14:paraId="7FFA444A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  <w:r w:rsidRPr="000B6BC6">
        <w:rPr>
          <w:rFonts w:cstheme="minorHAnsi"/>
          <w:sz w:val="20"/>
          <w:szCs w:val="20"/>
        </w:rPr>
        <w:br w:type="page"/>
      </w:r>
    </w:p>
    <w:p w14:paraId="3F1ADA72" w14:textId="4C2F6C39" w:rsidR="00DF6F24" w:rsidRPr="000B6BC6" w:rsidRDefault="00DF6F24" w:rsidP="00DF6F24">
      <w:pPr>
        <w:rPr>
          <w:rFonts w:cstheme="minorHAnsi"/>
          <w:b/>
          <w:sz w:val="20"/>
          <w:szCs w:val="20"/>
        </w:rPr>
      </w:pPr>
      <w:r w:rsidRPr="000B6BC6">
        <w:rPr>
          <w:rFonts w:cstheme="minorHAnsi"/>
          <w:sz w:val="20"/>
          <w:szCs w:val="20"/>
        </w:rPr>
        <w:lastRenderedPageBreak/>
        <w:t xml:space="preserve">Table 14: </w:t>
      </w:r>
      <w:r w:rsidR="001B2578" w:rsidRPr="000B6BC6">
        <w:rPr>
          <w:rFonts w:cstheme="minorHAnsi"/>
          <w:sz w:val="20"/>
          <w:szCs w:val="20"/>
        </w:rPr>
        <w:t xml:space="preserve">WRA </w:t>
      </w:r>
      <w:r w:rsidRPr="000B6BC6">
        <w:rPr>
          <w:rFonts w:cstheme="minorHAnsi"/>
          <w:sz w:val="20"/>
          <w:szCs w:val="20"/>
        </w:rPr>
        <w:t xml:space="preserve">Anaemia – Programs in </w:t>
      </w:r>
      <w:r w:rsidR="00B56413" w:rsidRPr="003E4EF5">
        <w:rPr>
          <w:rFonts w:cstheme="minorHAnsi"/>
          <w:bCs/>
          <w:sz w:val="20"/>
          <w:szCs w:val="20"/>
        </w:rPr>
        <w:t xml:space="preserve">WA </w:t>
      </w:r>
      <w:r w:rsidR="00B56413">
        <w:rPr>
          <w:rFonts w:cstheme="minorHAnsi"/>
          <w:bCs/>
          <w:sz w:val="20"/>
          <w:szCs w:val="20"/>
        </w:rPr>
        <w:t>r</w:t>
      </w:r>
      <w:r w:rsidR="00B56413" w:rsidRPr="003E4EF5">
        <w:rPr>
          <w:rFonts w:cstheme="minorHAnsi"/>
          <w:bCs/>
          <w:sz w:val="20"/>
          <w:szCs w:val="20"/>
        </w:rPr>
        <w:t xml:space="preserve">egion </w:t>
      </w:r>
    </w:p>
    <w:tbl>
      <w:tblPr>
        <w:tblStyle w:val="TableGrid"/>
        <w:tblpPr w:leftFromText="180" w:rightFromText="180" w:vertAnchor="text" w:horzAnchor="page" w:tblpX="1466" w:tblpY="35"/>
        <w:tblW w:w="8500" w:type="dxa"/>
        <w:tblLayout w:type="fixed"/>
        <w:tblLook w:val="04A0" w:firstRow="1" w:lastRow="0" w:firstColumn="1" w:lastColumn="0" w:noHBand="0" w:noVBand="1"/>
      </w:tblPr>
      <w:tblGrid>
        <w:gridCol w:w="1129"/>
        <w:gridCol w:w="1417"/>
        <w:gridCol w:w="4253"/>
        <w:gridCol w:w="1701"/>
      </w:tblGrid>
      <w:tr w:rsidR="001B2578" w:rsidRPr="000B6BC6" w14:paraId="22C506F3" w14:textId="77777777" w:rsidTr="00EE0490">
        <w:trPr>
          <w:trHeight w:val="306"/>
        </w:trPr>
        <w:tc>
          <w:tcPr>
            <w:tcW w:w="1129" w:type="dxa"/>
            <w:shd w:val="clear" w:color="auto" w:fill="EDEDED" w:themeFill="accent3" w:themeFillTint="33"/>
          </w:tcPr>
          <w:p w14:paraId="043B2228" w14:textId="7777777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417" w:type="dxa"/>
            <w:shd w:val="clear" w:color="auto" w:fill="EDEDED" w:themeFill="accent3" w:themeFillTint="33"/>
          </w:tcPr>
          <w:p w14:paraId="6B9A0ABB" w14:textId="20C51542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4253" w:type="dxa"/>
            <w:shd w:val="clear" w:color="auto" w:fill="EDEDED" w:themeFill="accent3" w:themeFillTint="33"/>
          </w:tcPr>
          <w:p w14:paraId="0F9A9C9A" w14:textId="52579528" w:rsidR="001B2578" w:rsidRPr="000B6BC6" w:rsidRDefault="00273134" w:rsidP="00EE0490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01" w:type="dxa"/>
            <w:shd w:val="clear" w:color="auto" w:fill="EDEDED" w:themeFill="accent3" w:themeFillTint="33"/>
          </w:tcPr>
          <w:p w14:paraId="0F289411" w14:textId="05020031" w:rsidR="001B2578" w:rsidRPr="000B6BC6" w:rsidRDefault="00273134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7ECAE461" w14:textId="77777777" w:rsidTr="00EE0490">
        <w:trPr>
          <w:trHeight w:val="306"/>
        </w:trPr>
        <w:tc>
          <w:tcPr>
            <w:tcW w:w="1129" w:type="dxa"/>
          </w:tcPr>
          <w:p w14:paraId="7BA869A5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670" w:type="dxa"/>
            <w:gridSpan w:val="2"/>
          </w:tcPr>
          <w:p w14:paraId="06E9E930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01" w:type="dxa"/>
          </w:tcPr>
          <w:p w14:paraId="5BAC5F25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3C8CF6A5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48A86A8E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000C933F" w14:textId="77777777" w:rsidR="001B2578" w:rsidRPr="000B6BC6" w:rsidRDefault="001B2578" w:rsidP="00EE0490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girl OR teenager OR pregnancy OR maternal OR pregnant OR "non-pregnant" OR female</w:t>
            </w:r>
          </w:p>
        </w:tc>
        <w:tc>
          <w:tcPr>
            <w:tcW w:w="1701" w:type="dxa"/>
            <w:shd w:val="clear" w:color="auto" w:fill="auto"/>
          </w:tcPr>
          <w:p w14:paraId="3851FE13" w14:textId="7777777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Population Terms</w:t>
            </w:r>
          </w:p>
        </w:tc>
      </w:tr>
      <w:tr w:rsidR="001B2578" w:rsidRPr="000B6BC6" w14:paraId="4C22AE7A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06DEE652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30368B1E" w14:textId="38CE176A" w:rsidR="001B2578" w:rsidRPr="000B6BC6" w:rsidRDefault="00F26DFC" w:rsidP="00EE0490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a</w:t>
            </w:r>
            <w:r w:rsidR="001B2578" w:rsidRPr="000B6BC6">
              <w:rPr>
                <w:rFonts w:eastAsia="Times New Roman" w:cstheme="minorHAnsi"/>
                <w:sz w:val="20"/>
                <w:szCs w:val="20"/>
                <w:lang w:val="en-US"/>
              </w:rPr>
              <w:t>naemia</w:t>
            </w:r>
            <w:proofErr w:type="spellEnd"/>
            <w:r w:rsidR="001B2578" w:rsidRPr="000B6BC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OR anemic OR anemic OR deficiency OR deficient OR “hidden hunger” OR folate OR iron </w:t>
            </w:r>
          </w:p>
        </w:tc>
        <w:tc>
          <w:tcPr>
            <w:tcW w:w="1701" w:type="dxa"/>
            <w:shd w:val="clear" w:color="auto" w:fill="auto"/>
          </w:tcPr>
          <w:p w14:paraId="567E7386" w14:textId="54D9727B" w:rsidR="001B2578" w:rsidRPr="00041818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</w:t>
            </w:r>
            <w:proofErr w:type="spellStart"/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naemia</w:t>
            </w:r>
            <w:proofErr w:type="spellEnd"/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terms</w:t>
            </w:r>
          </w:p>
        </w:tc>
      </w:tr>
      <w:tr w:rsidR="001B2578" w:rsidRPr="000B6BC6" w14:paraId="66A51BED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698C4D25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46786194" w14:textId="32D6231A" w:rsidR="001B2578" w:rsidRPr="000B6BC6" w:rsidRDefault="00835DC1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01" w:type="dxa"/>
            <w:shd w:val="clear" w:color="auto" w:fill="auto"/>
          </w:tcPr>
          <w:p w14:paraId="3BC3EE98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WA Region </w:t>
            </w:r>
          </w:p>
        </w:tc>
      </w:tr>
      <w:tr w:rsidR="001B2578" w:rsidRPr="000B6BC6" w14:paraId="7E4A4ECE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672D43B6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4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4E8B9D8B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01" w:type="dxa"/>
            <w:shd w:val="clear" w:color="auto" w:fill="auto"/>
          </w:tcPr>
          <w:p w14:paraId="5999D9ED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0FC736CC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03BE42C1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5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35139ACA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randomized controlled trial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pt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controlled clinical trial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pt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randomized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placebo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drug therapy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sh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randomly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trial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OR groups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tiab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NOT (animals 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mh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 NOT humans [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mh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</w:rPr>
              <w:t>])</w:t>
            </w:r>
          </w:p>
        </w:tc>
        <w:tc>
          <w:tcPr>
            <w:tcW w:w="1701" w:type="dxa"/>
            <w:shd w:val="clear" w:color="auto" w:fill="auto"/>
          </w:tcPr>
          <w:p w14:paraId="69AC3DAE" w14:textId="7777777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RCT Cochrane Hedge</w:t>
            </w:r>
          </w:p>
        </w:tc>
      </w:tr>
      <w:tr w:rsidR="001B2578" w:rsidRPr="000B6BC6" w14:paraId="0D432128" w14:textId="77777777" w:rsidTr="00EE0490">
        <w:trPr>
          <w:trHeight w:val="352"/>
        </w:trPr>
        <w:tc>
          <w:tcPr>
            <w:tcW w:w="1129" w:type="dxa"/>
            <w:shd w:val="clear" w:color="auto" w:fill="auto"/>
          </w:tcPr>
          <w:p w14:paraId="688DE9E0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2752384D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4 AND #5</w:t>
            </w:r>
          </w:p>
        </w:tc>
        <w:tc>
          <w:tcPr>
            <w:tcW w:w="1701" w:type="dxa"/>
            <w:shd w:val="clear" w:color="auto" w:fill="auto"/>
          </w:tcPr>
          <w:p w14:paraId="6C6C2E8F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6E2C7CC8" w14:textId="77777777" w:rsidTr="00EE0490">
        <w:trPr>
          <w:trHeight w:val="583"/>
        </w:trPr>
        <w:tc>
          <w:tcPr>
            <w:tcW w:w="1129" w:type="dxa"/>
            <w:shd w:val="clear" w:color="auto" w:fill="auto"/>
          </w:tcPr>
          <w:p w14:paraId="635BC316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7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541372A9" w14:textId="2C64A051" w:rsidR="00835DC1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6 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and f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ilter: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 xml:space="preserve"> p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173A4A25" w14:textId="09229C2F" w:rsidR="001B2578" w:rsidRPr="000B6BC6" w:rsidRDefault="00835DC1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ter: English and French</w:t>
            </w:r>
          </w:p>
        </w:tc>
        <w:tc>
          <w:tcPr>
            <w:tcW w:w="1701" w:type="dxa"/>
            <w:shd w:val="clear" w:color="auto" w:fill="auto"/>
          </w:tcPr>
          <w:p w14:paraId="23397439" w14:textId="2B6714A6" w:rsidR="001B2578" w:rsidRPr="000B6BC6" w:rsidRDefault="007955D9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Final number to screen </w:t>
            </w: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3BBBE8D6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</w:p>
    <w:p w14:paraId="32E02E0A" w14:textId="77777777" w:rsidR="00DF6F24" w:rsidRPr="000B6BC6" w:rsidRDefault="00DF6F24" w:rsidP="00DF6F24">
      <w:pPr>
        <w:rPr>
          <w:rFonts w:cstheme="minorHAnsi"/>
          <w:sz w:val="20"/>
          <w:szCs w:val="20"/>
        </w:rPr>
      </w:pPr>
      <w:r w:rsidRPr="000B6BC6">
        <w:rPr>
          <w:rFonts w:cstheme="minorHAnsi"/>
          <w:sz w:val="20"/>
          <w:szCs w:val="20"/>
        </w:rPr>
        <w:br w:type="page"/>
      </w:r>
    </w:p>
    <w:p w14:paraId="52C271F4" w14:textId="3509BB24" w:rsidR="00DF6F24" w:rsidRPr="000B6BC6" w:rsidRDefault="00DF6F24" w:rsidP="00DF6F24">
      <w:pPr>
        <w:rPr>
          <w:rFonts w:cstheme="minorHAnsi"/>
          <w:b/>
          <w:sz w:val="20"/>
          <w:szCs w:val="20"/>
        </w:rPr>
      </w:pPr>
      <w:r w:rsidRPr="000B6BC6">
        <w:rPr>
          <w:rFonts w:cstheme="minorHAnsi"/>
          <w:sz w:val="20"/>
          <w:szCs w:val="20"/>
        </w:rPr>
        <w:lastRenderedPageBreak/>
        <w:t xml:space="preserve">Table 15: </w:t>
      </w:r>
      <w:r w:rsidR="001B2578" w:rsidRPr="000B6BC6">
        <w:rPr>
          <w:rFonts w:cstheme="minorHAnsi"/>
          <w:sz w:val="20"/>
          <w:szCs w:val="20"/>
        </w:rPr>
        <w:t xml:space="preserve">WRA </w:t>
      </w:r>
      <w:r w:rsidRPr="000B6BC6">
        <w:rPr>
          <w:rFonts w:cstheme="minorHAnsi"/>
          <w:sz w:val="20"/>
          <w:szCs w:val="20"/>
        </w:rPr>
        <w:t xml:space="preserve">Anaemia – Policy in </w:t>
      </w:r>
      <w:r w:rsidR="00B56413" w:rsidRPr="003E4EF5">
        <w:rPr>
          <w:rFonts w:cstheme="minorHAnsi"/>
          <w:bCs/>
          <w:sz w:val="20"/>
          <w:szCs w:val="20"/>
        </w:rPr>
        <w:t xml:space="preserve">WA </w:t>
      </w:r>
      <w:r w:rsidR="00B56413">
        <w:rPr>
          <w:rFonts w:cstheme="minorHAnsi"/>
          <w:bCs/>
          <w:sz w:val="20"/>
          <w:szCs w:val="20"/>
        </w:rPr>
        <w:t>r</w:t>
      </w:r>
      <w:r w:rsidR="00B56413" w:rsidRPr="003E4EF5">
        <w:rPr>
          <w:rFonts w:cstheme="minorHAnsi"/>
          <w:bCs/>
          <w:sz w:val="20"/>
          <w:szCs w:val="20"/>
        </w:rPr>
        <w:t xml:space="preserve">egion </w:t>
      </w:r>
    </w:p>
    <w:tbl>
      <w:tblPr>
        <w:tblStyle w:val="TableGrid"/>
        <w:tblpPr w:leftFromText="180" w:rightFromText="180" w:vertAnchor="text" w:horzAnchor="page" w:tblpX="1479" w:tblpY="35"/>
        <w:tblW w:w="8513" w:type="dxa"/>
        <w:tblLayout w:type="fixed"/>
        <w:tblLook w:val="04A0" w:firstRow="1" w:lastRow="0" w:firstColumn="1" w:lastColumn="0" w:noHBand="0" w:noVBand="1"/>
      </w:tblPr>
      <w:tblGrid>
        <w:gridCol w:w="1129"/>
        <w:gridCol w:w="1701"/>
        <w:gridCol w:w="3982"/>
        <w:gridCol w:w="1701"/>
      </w:tblGrid>
      <w:tr w:rsidR="001B2578" w:rsidRPr="000B6BC6" w14:paraId="07838019" w14:textId="77777777" w:rsidTr="00EE0490">
        <w:trPr>
          <w:trHeight w:val="306"/>
        </w:trPr>
        <w:tc>
          <w:tcPr>
            <w:tcW w:w="1129" w:type="dxa"/>
            <w:shd w:val="clear" w:color="auto" w:fill="EDEDED" w:themeFill="accent3" w:themeFillTint="33"/>
          </w:tcPr>
          <w:p w14:paraId="089A7682" w14:textId="7777777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Date </w:t>
            </w:r>
          </w:p>
        </w:tc>
        <w:tc>
          <w:tcPr>
            <w:tcW w:w="1701" w:type="dxa"/>
            <w:shd w:val="clear" w:color="auto" w:fill="EDEDED" w:themeFill="accent3" w:themeFillTint="33"/>
          </w:tcPr>
          <w:p w14:paraId="28C11D0A" w14:textId="19571725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2020/02/03</w:t>
            </w:r>
          </w:p>
        </w:tc>
        <w:tc>
          <w:tcPr>
            <w:tcW w:w="3982" w:type="dxa"/>
            <w:shd w:val="clear" w:color="auto" w:fill="EDEDED" w:themeFill="accent3" w:themeFillTint="33"/>
          </w:tcPr>
          <w:p w14:paraId="1383CADF" w14:textId="11D1E69D" w:rsidR="001B2578" w:rsidRPr="000B6BC6" w:rsidRDefault="00273134" w:rsidP="00EE0490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tabase</w:t>
            </w:r>
          </w:p>
        </w:tc>
        <w:tc>
          <w:tcPr>
            <w:tcW w:w="1701" w:type="dxa"/>
            <w:shd w:val="clear" w:color="auto" w:fill="EDEDED" w:themeFill="accent3" w:themeFillTint="33"/>
          </w:tcPr>
          <w:p w14:paraId="2B376752" w14:textId="3C88CFC8" w:rsidR="001B2578" w:rsidRPr="000B6BC6" w:rsidRDefault="00273134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MEDLINE</w:t>
            </w:r>
          </w:p>
        </w:tc>
      </w:tr>
      <w:tr w:rsidR="001B2578" w:rsidRPr="000B6BC6" w14:paraId="63D48834" w14:textId="77777777" w:rsidTr="00EE0490">
        <w:trPr>
          <w:trHeight w:val="306"/>
        </w:trPr>
        <w:tc>
          <w:tcPr>
            <w:tcW w:w="1129" w:type="dxa"/>
          </w:tcPr>
          <w:p w14:paraId="5AD5E13F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earch n°</w:t>
            </w:r>
          </w:p>
        </w:tc>
        <w:tc>
          <w:tcPr>
            <w:tcW w:w="5683" w:type="dxa"/>
            <w:gridSpan w:val="2"/>
          </w:tcPr>
          <w:p w14:paraId="5A2F277E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Syntax</w:t>
            </w:r>
          </w:p>
        </w:tc>
        <w:tc>
          <w:tcPr>
            <w:tcW w:w="1701" w:type="dxa"/>
          </w:tcPr>
          <w:p w14:paraId="67DB518D" w14:textId="77777777" w:rsidR="001B2578" w:rsidRPr="000B6BC6" w:rsidRDefault="001B2578" w:rsidP="00EE0490">
            <w:pPr>
              <w:rPr>
                <w:rFonts w:cstheme="minorHAnsi"/>
                <w:i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i/>
                <w:sz w:val="20"/>
                <w:szCs w:val="20"/>
                <w:lang w:val="en-US"/>
              </w:rPr>
              <w:t>Notes</w:t>
            </w:r>
          </w:p>
        </w:tc>
      </w:tr>
      <w:tr w:rsidR="001B2578" w:rsidRPr="000B6BC6" w14:paraId="18CCD47A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6B7A2800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 1 </w:t>
            </w:r>
          </w:p>
        </w:tc>
        <w:tc>
          <w:tcPr>
            <w:tcW w:w="5683" w:type="dxa"/>
            <w:gridSpan w:val="2"/>
            <w:shd w:val="clear" w:color="auto" w:fill="auto"/>
          </w:tcPr>
          <w:p w14:paraId="485D8488" w14:textId="77777777" w:rsidR="001B2578" w:rsidRPr="000B6BC6" w:rsidRDefault="001B2578" w:rsidP="00EE0490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0B6BC6">
              <w:rPr>
                <w:rFonts w:eastAsia="Times New Roman" w:cstheme="minorHAnsi"/>
                <w:sz w:val="20"/>
                <w:szCs w:val="20"/>
                <w:lang w:val="en-US"/>
              </w:rPr>
              <w:t>girl OR teenager OR pregnancy OR maternal OR pregnant OR "non-pregnant" OR female</w:t>
            </w:r>
          </w:p>
        </w:tc>
        <w:tc>
          <w:tcPr>
            <w:tcW w:w="1701" w:type="dxa"/>
            <w:shd w:val="clear" w:color="auto" w:fill="auto"/>
          </w:tcPr>
          <w:p w14:paraId="3C2A5CCD" w14:textId="7777777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ll Population Terms</w:t>
            </w:r>
          </w:p>
          <w:p w14:paraId="4036FE76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13537DB5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05001D79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2</w:t>
            </w:r>
          </w:p>
        </w:tc>
        <w:tc>
          <w:tcPr>
            <w:tcW w:w="5683" w:type="dxa"/>
            <w:gridSpan w:val="2"/>
            <w:shd w:val="clear" w:color="auto" w:fill="auto"/>
          </w:tcPr>
          <w:p w14:paraId="70775391" w14:textId="6797EEB7" w:rsidR="001B2578" w:rsidRPr="000B6BC6" w:rsidRDefault="00F26DFC" w:rsidP="00EE0490">
            <w:pPr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a</w:t>
            </w:r>
            <w:r w:rsidR="001B2578" w:rsidRPr="000B6BC6">
              <w:rPr>
                <w:rFonts w:eastAsia="Times New Roman" w:cstheme="minorHAnsi"/>
                <w:sz w:val="20"/>
                <w:szCs w:val="20"/>
                <w:lang w:val="en-US"/>
              </w:rPr>
              <w:t>naemia</w:t>
            </w:r>
            <w:proofErr w:type="spellEnd"/>
            <w:r w:rsidR="001B2578" w:rsidRPr="000B6BC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OR anemic OR anemic OR deficiency OR deficient OR “hidden hunger” OR folate OR iron </w:t>
            </w:r>
          </w:p>
        </w:tc>
        <w:tc>
          <w:tcPr>
            <w:tcW w:w="1701" w:type="dxa"/>
            <w:shd w:val="clear" w:color="auto" w:fill="auto"/>
          </w:tcPr>
          <w:p w14:paraId="6E34AAF4" w14:textId="7777777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</w:t>
            </w:r>
            <w:proofErr w:type="spellStart"/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>Anaemia</w:t>
            </w:r>
            <w:proofErr w:type="spellEnd"/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 terms</w:t>
            </w:r>
          </w:p>
          <w:p w14:paraId="758F3E3C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13B2EC1B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050A509D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3</w:t>
            </w:r>
          </w:p>
        </w:tc>
        <w:tc>
          <w:tcPr>
            <w:tcW w:w="5683" w:type="dxa"/>
            <w:gridSpan w:val="2"/>
            <w:shd w:val="clear" w:color="auto" w:fill="auto"/>
          </w:tcPr>
          <w:p w14:paraId="77C351ED" w14:textId="0295050F" w:rsidR="001B2578" w:rsidRPr="000B6BC6" w:rsidRDefault="00835DC1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Cs/>
                <w:sz w:val="20"/>
                <w:szCs w:val="20"/>
              </w:rPr>
              <w:t>“West Africa*” OR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Benin OR Beninese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Beninois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Burkina Faso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</w:rPr>
              <w:t>Burkinabé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“Cape Verde” OR “Cabo Verde” OR “Cabo Verdean” OR “Cote d’Ivoire”</w:t>
            </w:r>
            <w:r w:rsidRPr="000B6BC6">
              <w:rPr>
                <w:rFonts w:cstheme="minorHAnsi"/>
                <w:bCs/>
                <w:sz w:val="20"/>
                <w:szCs w:val="20"/>
              </w:rPr>
              <w:t xml:space="preserve"> OR “Ivory Coast” OR Ivorian</w:t>
            </w:r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ambia OR Gambian OR Ghana OR Ghanaian OR Guinea OR 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 xml:space="preserve"> OR Guinean OR “Guinea-Bissau” OR “</w:t>
            </w:r>
            <w:proofErr w:type="spellStart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Guinée</w:t>
            </w:r>
            <w:proofErr w:type="spellEnd"/>
            <w:r w:rsidRPr="000B6BC6">
              <w:rPr>
                <w:rFonts w:cstheme="minorHAnsi"/>
                <w:bCs/>
                <w:sz w:val="20"/>
                <w:szCs w:val="20"/>
                <w:lang w:val="en-US"/>
              </w:rPr>
              <w:t>-Bissau” OR Liberia OR Liberian OR Mali OR Malian OR Niger OR Nigerien OR Nigeria OR Nigerian OR Senegal OR Senegalese OR “Sierra Leone” OR “Sierra Leonean” OR Togo OR Togolese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 xml:space="preserve">OR 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“</w:t>
            </w:r>
            <w:r w:rsidRPr="003E4EF5">
              <w:rPr>
                <w:rFonts w:cstheme="minorHAnsi"/>
                <w:bCs/>
                <w:sz w:val="20"/>
                <w:szCs w:val="20"/>
                <w:lang w:val="en-US"/>
              </w:rPr>
              <w:t>Africa, Western"[Mesh]</w:t>
            </w:r>
          </w:p>
        </w:tc>
        <w:tc>
          <w:tcPr>
            <w:tcW w:w="1701" w:type="dxa"/>
            <w:shd w:val="clear" w:color="auto" w:fill="auto"/>
          </w:tcPr>
          <w:p w14:paraId="5824B7FB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WA Region </w:t>
            </w:r>
          </w:p>
        </w:tc>
      </w:tr>
      <w:tr w:rsidR="001B2578" w:rsidRPr="000B6BC6" w14:paraId="3247C6F4" w14:textId="77777777" w:rsidTr="00EE0490">
        <w:trPr>
          <w:trHeight w:val="306"/>
        </w:trPr>
        <w:tc>
          <w:tcPr>
            <w:tcW w:w="1129" w:type="dxa"/>
            <w:shd w:val="clear" w:color="auto" w:fill="auto"/>
          </w:tcPr>
          <w:p w14:paraId="52188C11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4</w:t>
            </w:r>
          </w:p>
        </w:tc>
        <w:tc>
          <w:tcPr>
            <w:tcW w:w="5683" w:type="dxa"/>
            <w:gridSpan w:val="2"/>
            <w:shd w:val="clear" w:color="auto" w:fill="auto"/>
          </w:tcPr>
          <w:p w14:paraId="12C2543A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1 AND #2 AND #3</w:t>
            </w:r>
          </w:p>
        </w:tc>
        <w:tc>
          <w:tcPr>
            <w:tcW w:w="1701" w:type="dxa"/>
            <w:shd w:val="clear" w:color="auto" w:fill="auto"/>
          </w:tcPr>
          <w:p w14:paraId="7CE9D971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1B2578" w:rsidRPr="000B6BC6" w14:paraId="381F810E" w14:textId="77777777" w:rsidTr="00EE0490">
        <w:trPr>
          <w:trHeight w:val="373"/>
        </w:trPr>
        <w:tc>
          <w:tcPr>
            <w:tcW w:w="1129" w:type="dxa"/>
            <w:shd w:val="clear" w:color="auto" w:fill="auto"/>
          </w:tcPr>
          <w:p w14:paraId="06A83EB5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5</w:t>
            </w:r>
          </w:p>
        </w:tc>
        <w:tc>
          <w:tcPr>
            <w:tcW w:w="5683" w:type="dxa"/>
            <w:gridSpan w:val="2"/>
            <w:shd w:val="clear" w:color="auto" w:fill="auto"/>
          </w:tcPr>
          <w:p w14:paraId="7F7A64D7" w14:textId="6C5662A0" w:rsidR="001B2578" w:rsidRPr="000B6BC6" w:rsidRDefault="007955D9" w:rsidP="00EE0490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p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olicy OR </w:t>
            </w:r>
            <w:r>
              <w:rPr>
                <w:rFonts w:cstheme="minorHAnsi"/>
                <w:sz w:val="20"/>
                <w:szCs w:val="20"/>
                <w:lang w:val="en-US"/>
              </w:rPr>
              <w:t>p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olicies OR 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l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egislat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* OR </w:t>
            </w:r>
            <w:r>
              <w:rPr>
                <w:rFonts w:cstheme="minorHAnsi"/>
                <w:sz w:val="20"/>
                <w:szCs w:val="20"/>
                <w:lang w:val="en-US"/>
              </w:rPr>
              <w:t>a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genda OR </w:t>
            </w:r>
            <w:r>
              <w:rPr>
                <w:rFonts w:cstheme="minorHAnsi"/>
                <w:sz w:val="20"/>
                <w:szCs w:val="20"/>
                <w:lang w:val="en-US"/>
              </w:rPr>
              <w:t>r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egulation OR </w:t>
            </w:r>
            <w:r>
              <w:rPr>
                <w:rFonts w:cstheme="minorHAnsi"/>
                <w:sz w:val="20"/>
                <w:szCs w:val="20"/>
                <w:lang w:val="en-US"/>
              </w:rPr>
              <w:t>g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>uideline* O</w:t>
            </w:r>
            <w:r>
              <w:rPr>
                <w:rFonts w:cstheme="minorHAnsi"/>
                <w:sz w:val="20"/>
                <w:szCs w:val="20"/>
                <w:lang w:val="en-US"/>
              </w:rPr>
              <w:t>R i</w:t>
            </w: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nnovation* OR strategy OR priority OR priorities OR prioritization OR governance OR “preventive health </w:t>
            </w:r>
            <w:proofErr w:type="gramStart"/>
            <w:r w:rsidRPr="000B6BC6">
              <w:rPr>
                <w:rFonts w:cstheme="minorHAnsi"/>
                <w:sz w:val="20"/>
                <w:szCs w:val="20"/>
                <w:lang w:val="en-US"/>
              </w:rPr>
              <w:t>services”[</w:t>
            </w:r>
            <w:proofErr w:type="spellStart"/>
            <w:proofErr w:type="gramEnd"/>
            <w:r w:rsidRPr="000B6BC6">
              <w:rPr>
                <w:rFonts w:cstheme="minorHAnsi"/>
                <w:sz w:val="20"/>
                <w:szCs w:val="20"/>
                <w:lang w:val="en-US"/>
              </w:rPr>
              <w:t>MeSH</w:t>
            </w:r>
            <w:proofErr w:type="spellEnd"/>
            <w:r w:rsidRPr="000B6BC6">
              <w:rPr>
                <w:rFonts w:cstheme="minorHAnsi"/>
                <w:sz w:val="20"/>
                <w:szCs w:val="20"/>
                <w:lang w:val="en-US"/>
              </w:rPr>
              <w:t>]</w:t>
            </w:r>
          </w:p>
        </w:tc>
        <w:tc>
          <w:tcPr>
            <w:tcW w:w="1701" w:type="dxa"/>
            <w:shd w:val="clear" w:color="auto" w:fill="auto"/>
          </w:tcPr>
          <w:p w14:paraId="3F6C4853" w14:textId="7777777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b/>
                <w:sz w:val="20"/>
                <w:szCs w:val="20"/>
                <w:lang w:val="en-US"/>
              </w:rPr>
              <w:t xml:space="preserve">All policy terms </w:t>
            </w:r>
          </w:p>
        </w:tc>
      </w:tr>
      <w:tr w:rsidR="001B2578" w:rsidRPr="000B6BC6" w14:paraId="3B1D8D59" w14:textId="77777777" w:rsidTr="00EE0490">
        <w:trPr>
          <w:trHeight w:val="180"/>
        </w:trPr>
        <w:tc>
          <w:tcPr>
            <w:tcW w:w="1129" w:type="dxa"/>
            <w:shd w:val="clear" w:color="auto" w:fill="auto"/>
          </w:tcPr>
          <w:p w14:paraId="2BA6B4F4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</w:t>
            </w:r>
          </w:p>
        </w:tc>
        <w:tc>
          <w:tcPr>
            <w:tcW w:w="5683" w:type="dxa"/>
            <w:gridSpan w:val="2"/>
            <w:shd w:val="clear" w:color="auto" w:fill="auto"/>
          </w:tcPr>
          <w:p w14:paraId="3578B754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 xml:space="preserve">#5 AND #4 </w:t>
            </w:r>
          </w:p>
        </w:tc>
        <w:tc>
          <w:tcPr>
            <w:tcW w:w="1701" w:type="dxa"/>
            <w:shd w:val="clear" w:color="auto" w:fill="auto"/>
          </w:tcPr>
          <w:p w14:paraId="5BE6AA3B" w14:textId="77777777" w:rsidR="001B2578" w:rsidRPr="000B6BC6" w:rsidRDefault="001B2578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</w:tr>
      <w:tr w:rsidR="001B2578" w:rsidRPr="000B6BC6" w14:paraId="5E3BB009" w14:textId="77777777" w:rsidTr="00EE0490">
        <w:trPr>
          <w:trHeight w:val="281"/>
        </w:trPr>
        <w:tc>
          <w:tcPr>
            <w:tcW w:w="1129" w:type="dxa"/>
            <w:shd w:val="clear" w:color="auto" w:fill="auto"/>
          </w:tcPr>
          <w:p w14:paraId="77C46918" w14:textId="77777777" w:rsidR="001B2578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 7</w:t>
            </w:r>
          </w:p>
        </w:tc>
        <w:tc>
          <w:tcPr>
            <w:tcW w:w="5683" w:type="dxa"/>
            <w:gridSpan w:val="2"/>
            <w:shd w:val="clear" w:color="auto" w:fill="auto"/>
          </w:tcPr>
          <w:p w14:paraId="61154EA8" w14:textId="49128A70" w:rsidR="00835DC1" w:rsidRPr="000B6BC6" w:rsidRDefault="001B2578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#6 and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 xml:space="preserve"> f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ilter: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 xml:space="preserve"> p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ublication date 201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0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</w:t>
            </w:r>
            <w:r w:rsidR="00835DC1"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="00835DC1" w:rsidRPr="000B6BC6">
              <w:rPr>
                <w:rFonts w:cstheme="minorHAnsi"/>
                <w:sz w:val="20"/>
                <w:szCs w:val="20"/>
                <w:lang w:val="en-US"/>
              </w:rPr>
              <w:t>/01 – 2020/02/03</w:t>
            </w:r>
          </w:p>
          <w:p w14:paraId="463E329B" w14:textId="6F0A76C5" w:rsidR="001B2578" w:rsidRPr="000B6BC6" w:rsidRDefault="00835DC1" w:rsidP="00EE0490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0B6BC6">
              <w:rPr>
                <w:rFonts w:cstheme="minorHAnsi"/>
                <w:sz w:val="20"/>
                <w:szCs w:val="20"/>
                <w:lang w:val="en-US"/>
              </w:rPr>
              <w:t>Language filter: English and French</w:t>
            </w:r>
          </w:p>
        </w:tc>
        <w:tc>
          <w:tcPr>
            <w:tcW w:w="1701" w:type="dxa"/>
            <w:shd w:val="clear" w:color="auto" w:fill="auto"/>
          </w:tcPr>
          <w:p w14:paraId="31247225" w14:textId="7B091322" w:rsidR="001B2578" w:rsidRPr="000B6BC6" w:rsidRDefault="007955D9" w:rsidP="00EE0490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Final number to screen</w:t>
            </w:r>
          </w:p>
        </w:tc>
      </w:tr>
    </w:tbl>
    <w:p w14:paraId="6CE31A1A" w14:textId="77777777" w:rsidR="00DF6F24" w:rsidRPr="000B6BC6" w:rsidRDefault="00DF6F24" w:rsidP="00EE0490">
      <w:pPr>
        <w:rPr>
          <w:rFonts w:cstheme="minorHAnsi"/>
          <w:b/>
          <w:color w:val="44546A" w:themeColor="text2"/>
          <w:sz w:val="20"/>
          <w:szCs w:val="20"/>
        </w:rPr>
      </w:pPr>
      <w:bookmarkStart w:id="0" w:name="_GoBack"/>
      <w:bookmarkEnd w:id="0"/>
    </w:p>
    <w:sectPr w:rsidR="00DF6F24" w:rsidRPr="000B6BC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D5A2D9" w14:textId="77777777" w:rsidR="001B6FDB" w:rsidRDefault="001B6FDB" w:rsidP="00DF6F24">
      <w:r>
        <w:separator/>
      </w:r>
    </w:p>
  </w:endnote>
  <w:endnote w:type="continuationSeparator" w:id="0">
    <w:p w14:paraId="47AC5BFB" w14:textId="77777777" w:rsidR="001B6FDB" w:rsidRDefault="001B6FDB" w:rsidP="00DF6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85450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1824EB" w14:textId="77777777" w:rsidR="0073138C" w:rsidRDefault="0073138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4D39F6" w14:textId="77777777" w:rsidR="0073138C" w:rsidRDefault="00731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FFD6DA" w14:textId="77777777" w:rsidR="001B6FDB" w:rsidRDefault="001B6FDB" w:rsidP="00DF6F24">
      <w:r>
        <w:separator/>
      </w:r>
    </w:p>
  </w:footnote>
  <w:footnote w:type="continuationSeparator" w:id="0">
    <w:p w14:paraId="3FFFC954" w14:textId="77777777" w:rsidR="001B6FDB" w:rsidRDefault="001B6FDB" w:rsidP="00DF6F24">
      <w:r>
        <w:continuationSeparator/>
      </w:r>
    </w:p>
  </w:footnote>
  <w:footnote w:id="1">
    <w:p w14:paraId="7514E7B4" w14:textId="77777777" w:rsidR="0073138C" w:rsidRPr="009D4967" w:rsidRDefault="0073138C" w:rsidP="000B6BC6">
      <w:pPr>
        <w:rPr>
          <w:color w:val="44546A" w:themeColor="text2"/>
          <w:sz w:val="20"/>
          <w:szCs w:val="20"/>
        </w:rPr>
      </w:pPr>
      <w:r w:rsidRPr="009D4967">
        <w:rPr>
          <w:rStyle w:val="FootnoteReference"/>
          <w:sz w:val="20"/>
          <w:szCs w:val="20"/>
        </w:rPr>
        <w:footnoteRef/>
      </w:r>
      <w:r w:rsidRPr="009D4967">
        <w:rPr>
          <w:sz w:val="20"/>
          <w:szCs w:val="20"/>
        </w:rPr>
        <w:t xml:space="preserve"> </w:t>
      </w:r>
      <w:r w:rsidRPr="009D4967">
        <w:rPr>
          <w:color w:val="44546A" w:themeColor="text2"/>
          <w:sz w:val="20"/>
          <w:szCs w:val="20"/>
        </w:rPr>
        <w:t xml:space="preserve">Date format: </w:t>
      </w:r>
      <w:proofErr w:type="spellStart"/>
      <w:r w:rsidRPr="009D4967">
        <w:rPr>
          <w:color w:val="44546A" w:themeColor="text2"/>
          <w:sz w:val="20"/>
          <w:szCs w:val="20"/>
        </w:rPr>
        <w:t>yyyy</w:t>
      </w:r>
      <w:proofErr w:type="spellEnd"/>
      <w:r w:rsidRPr="009D4967">
        <w:rPr>
          <w:color w:val="44546A" w:themeColor="text2"/>
          <w:sz w:val="20"/>
          <w:szCs w:val="20"/>
        </w:rPr>
        <w:t>/mm/dd</w:t>
      </w:r>
    </w:p>
    <w:p w14:paraId="22769EE7" w14:textId="09E01867" w:rsidR="0073138C" w:rsidRPr="009D4967" w:rsidRDefault="0073138C">
      <w:pPr>
        <w:pStyle w:val="FootnoteText"/>
        <w:rPr>
          <w:lang w:val="nl-BE"/>
        </w:rPr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MrM0sDQ3sDS0MDFT0lEKTi0uzszPAykwNKgFALkZ++otAAAA"/>
  </w:docVars>
  <w:rsids>
    <w:rsidRoot w:val="00DF6F24"/>
    <w:rsid w:val="00012E55"/>
    <w:rsid w:val="00041818"/>
    <w:rsid w:val="000B6BC6"/>
    <w:rsid w:val="000D2B9C"/>
    <w:rsid w:val="000E03DE"/>
    <w:rsid w:val="00126B3C"/>
    <w:rsid w:val="001B2578"/>
    <w:rsid w:val="001B6FDB"/>
    <w:rsid w:val="001D6021"/>
    <w:rsid w:val="001E7BC9"/>
    <w:rsid w:val="00213547"/>
    <w:rsid w:val="00217C3B"/>
    <w:rsid w:val="00242AD8"/>
    <w:rsid w:val="00273134"/>
    <w:rsid w:val="002C0E7D"/>
    <w:rsid w:val="00316C74"/>
    <w:rsid w:val="003671CC"/>
    <w:rsid w:val="003751F6"/>
    <w:rsid w:val="003D3635"/>
    <w:rsid w:val="0046281F"/>
    <w:rsid w:val="00485A47"/>
    <w:rsid w:val="00584C1D"/>
    <w:rsid w:val="0060260E"/>
    <w:rsid w:val="00670BE4"/>
    <w:rsid w:val="00684B34"/>
    <w:rsid w:val="0070094D"/>
    <w:rsid w:val="0073138C"/>
    <w:rsid w:val="007955D9"/>
    <w:rsid w:val="007C6738"/>
    <w:rsid w:val="0082751E"/>
    <w:rsid w:val="00835DC1"/>
    <w:rsid w:val="00877DDC"/>
    <w:rsid w:val="009031DE"/>
    <w:rsid w:val="00915218"/>
    <w:rsid w:val="00993EF4"/>
    <w:rsid w:val="009C1062"/>
    <w:rsid w:val="009D4967"/>
    <w:rsid w:val="00A13E4F"/>
    <w:rsid w:val="00A710F9"/>
    <w:rsid w:val="00AB1558"/>
    <w:rsid w:val="00AD3E4F"/>
    <w:rsid w:val="00AE60DE"/>
    <w:rsid w:val="00AF026C"/>
    <w:rsid w:val="00B56413"/>
    <w:rsid w:val="00BA019E"/>
    <w:rsid w:val="00BB0F3F"/>
    <w:rsid w:val="00C43853"/>
    <w:rsid w:val="00D21F69"/>
    <w:rsid w:val="00DF6F24"/>
    <w:rsid w:val="00E02FDF"/>
    <w:rsid w:val="00E92A71"/>
    <w:rsid w:val="00EE0490"/>
    <w:rsid w:val="00F052F6"/>
    <w:rsid w:val="00F26DFC"/>
    <w:rsid w:val="00FA0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7DCE4"/>
  <w15:chartTrackingRefBased/>
  <w15:docId w15:val="{5F703C2C-8924-4EEB-9981-74D274E0F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F6F24"/>
    <w:pPr>
      <w:spacing w:after="0" w:line="240" w:lineRule="auto"/>
    </w:pPr>
    <w:rPr>
      <w:rFonts w:eastAsiaTheme="minorEastAsia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F6F24"/>
    <w:pPr>
      <w:keepNext/>
      <w:keepLines/>
      <w:spacing w:before="480" w:line="360" w:lineRule="auto"/>
      <w:jc w:val="both"/>
      <w:outlineLvl w:val="0"/>
    </w:pPr>
    <w:rPr>
      <w:rFonts w:eastAsiaTheme="majorEastAsia" w:cstheme="majorBidi"/>
      <w:bCs/>
      <w:color w:val="44546A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F6F24"/>
    <w:pPr>
      <w:keepNext/>
      <w:keepLines/>
      <w:spacing w:before="200" w:line="360" w:lineRule="auto"/>
      <w:jc w:val="both"/>
      <w:outlineLvl w:val="1"/>
    </w:pPr>
    <w:rPr>
      <w:rFonts w:eastAsiaTheme="majorEastAsia" w:cstheme="majorBidi"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F6F24"/>
    <w:pPr>
      <w:keepNext/>
      <w:keepLines/>
      <w:spacing w:before="200" w:line="360" w:lineRule="auto"/>
      <w:jc w:val="both"/>
      <w:outlineLvl w:val="2"/>
    </w:pPr>
    <w:rPr>
      <w:rFonts w:eastAsiaTheme="majorEastAsia" w:cstheme="majorBidi"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6F24"/>
    <w:rPr>
      <w:rFonts w:eastAsiaTheme="majorEastAsia" w:cstheme="majorBidi"/>
      <w:bCs/>
      <w:color w:val="44546A" w:themeColor="text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DF6F24"/>
    <w:rPr>
      <w:rFonts w:eastAsiaTheme="majorEastAsia" w:cstheme="majorBidi"/>
      <w:bCs/>
      <w:sz w:val="28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DF6F24"/>
    <w:rPr>
      <w:rFonts w:eastAsiaTheme="majorEastAsia" w:cstheme="majorBidi"/>
      <w:bCs/>
      <w:i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F6F2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6F24"/>
    <w:rPr>
      <w:rFonts w:eastAsiaTheme="minorEastAsia"/>
      <w:sz w:val="24"/>
      <w:szCs w:val="24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DF6F24"/>
  </w:style>
  <w:style w:type="table" w:styleId="TableGrid">
    <w:name w:val="Table Grid"/>
    <w:basedOn w:val="TableNormal"/>
    <w:uiPriority w:val="59"/>
    <w:rsid w:val="00DF6F24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F6F24"/>
    <w:pPr>
      <w:spacing w:before="100" w:beforeAutospacing="1" w:after="100" w:afterAutospacing="1"/>
    </w:pPr>
    <w:rPr>
      <w:rFonts w:ascii="Times New Roman" w:hAnsi="Times New Roman" w:cs="Times New Roman"/>
      <w:lang w:val="nl-BE" w:eastAsia="nl-BE"/>
    </w:rPr>
  </w:style>
  <w:style w:type="paragraph" w:styleId="Header">
    <w:name w:val="header"/>
    <w:basedOn w:val="Normal"/>
    <w:link w:val="HeaderChar"/>
    <w:uiPriority w:val="99"/>
    <w:unhideWhenUsed/>
    <w:rsid w:val="00DF6F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6F24"/>
    <w:rPr>
      <w:rFonts w:eastAsiaTheme="minorEastAsia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E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EF4"/>
    <w:rPr>
      <w:rFonts w:ascii="Segoe UI" w:eastAsiaTheme="minorEastAsia" w:hAnsi="Segoe UI" w:cs="Segoe UI"/>
      <w:sz w:val="18"/>
      <w:szCs w:val="18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B6BC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6BC6"/>
    <w:rPr>
      <w:rFonts w:eastAsiaTheme="minorEastAsia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B6BC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B6B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6B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6BC6"/>
    <w:rPr>
      <w:rFonts w:eastAsiaTheme="minorEastAsi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6B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6BC6"/>
    <w:rPr>
      <w:rFonts w:eastAsiaTheme="minorEastAsia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29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0F40A620-7CD0-4150-A681-7623915B6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5</Pages>
  <Words>3250</Words>
  <Characters>18525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, Leah (IFPRI)</dc:creator>
  <cp:keywords/>
  <dc:description/>
  <cp:lastModifiedBy>Verstraeten, Roosmarijn (IFPRI-Dakar)</cp:lastModifiedBy>
  <cp:revision>20</cp:revision>
  <dcterms:created xsi:type="dcterms:W3CDTF">2020-04-01T13:12:00Z</dcterms:created>
  <dcterms:modified xsi:type="dcterms:W3CDTF">2020-04-24T12:38:00Z</dcterms:modified>
</cp:coreProperties>
</file>